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8698BF" w14:textId="413E8D23" w:rsidR="00B138A0" w:rsidRPr="004A176C" w:rsidRDefault="006F10E1" w:rsidP="00B138A0">
      <w:pPr>
        <w:tabs>
          <w:tab w:val="left" w:pos="851"/>
          <w:tab w:val="left" w:pos="1246"/>
          <w:tab w:val="left" w:pos="1560"/>
        </w:tabs>
        <w:rPr>
          <w:rFonts w:ascii="TH Sarabun New" w:hAnsi="TH Sarabun New" w:cs="TH Sarabun New"/>
          <w:sz w:val="26"/>
          <w:szCs w:val="26"/>
        </w:rPr>
      </w:pPr>
      <w:r w:rsidRPr="004A176C">
        <w:rPr>
          <w:rFonts w:ascii="TH Sarabun New" w:hAnsi="TH Sarabun New" w:cs="TH Sarabun New"/>
          <w:noProof/>
          <w:sz w:val="26"/>
          <w:szCs w:val="26"/>
          <w:lang w:eastAsia="en-US"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B940EC" wp14:editId="55F331EB">
                <wp:simplePos x="0" y="0"/>
                <wp:positionH relativeFrom="margin">
                  <wp:posOffset>4201753</wp:posOffset>
                </wp:positionH>
                <wp:positionV relativeFrom="paragraph">
                  <wp:posOffset>-235612</wp:posOffset>
                </wp:positionV>
                <wp:extent cx="2176698" cy="954593"/>
                <wp:effectExtent l="0" t="0" r="14605" b="1714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6698" cy="9545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F322D" w14:textId="7DE1F4F2" w:rsidR="004A176C" w:rsidRDefault="004A176C" w:rsidP="00EE5BA4">
                            <w:pPr>
                              <w:pStyle w:val="a4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 xml:space="preserve"> (</w:t>
                            </w:r>
                            <w:r w:rsidRPr="006F10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607EE471" w14:textId="466AE0DF" w:rsidR="004A176C" w:rsidRPr="004A176C" w:rsidRDefault="004A176C" w:rsidP="0000110F">
                            <w:pPr>
                              <w:pStyle w:val="a4"/>
                              <w:jc w:val="right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(For Official Use Only)</w:t>
                            </w:r>
                          </w:p>
                          <w:p w14:paraId="3C48EA0B" w14:textId="0754670B" w:rsidR="004A176C" w:rsidRPr="00A620DD" w:rsidRDefault="004A176C" w:rsidP="0000110F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proofErr w:type="spellStart"/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Proj</w:t>
                            </w:r>
                            <w:proofErr w:type="spellEnd"/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. Code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..........................</w:t>
                            </w:r>
                          </w:p>
                          <w:p w14:paraId="6754A611" w14:textId="612DFCD2" w:rsidR="004A176C" w:rsidRPr="00A620DD" w:rsidRDefault="004A176C" w:rsidP="00EE5BA4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3717DDB9" w14:textId="77777777" w:rsidR="004A176C" w:rsidRPr="006F10E1" w:rsidRDefault="004A176C" w:rsidP="00EE5BA4">
                            <w:pPr>
                              <w:pStyle w:val="a4"/>
                              <w:jc w:val="right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29A1DA40" w14:textId="77777777" w:rsidR="004A176C" w:rsidRPr="006F10E1" w:rsidRDefault="004A176C" w:rsidP="00EE5BA4">
                            <w:pPr>
                              <w:pStyle w:val="a4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B940E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30.85pt;margin-top:-18.55pt;width:171.4pt;height:75.1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" strokecolor="black [3213]" strokeweight=".25pt">
                <v:textbox>
                  <w:txbxContent>
                    <w:p w14:paraId="033F322D" w14:textId="7DE1F4F2" w:rsidR="004A176C" w:rsidRDefault="004A176C" w:rsidP="00EE5BA4">
                      <w:pPr>
                        <w:pStyle w:val="a4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</w:pP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 xml:space="preserve"> (</w:t>
                      </w:r>
                      <w:r w:rsidRPr="006F10E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607EE471" w14:textId="466AE0DF" w:rsidR="004A176C" w:rsidRPr="004A176C" w:rsidRDefault="004A176C" w:rsidP="0000110F">
                      <w:pPr>
                        <w:pStyle w:val="a4"/>
                        <w:jc w:val="right"/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(For Official Use Only)</w:t>
                      </w:r>
                    </w:p>
                    <w:p w14:paraId="3C48EA0B" w14:textId="0754670B" w:rsidR="004A176C" w:rsidRPr="00A620DD" w:rsidRDefault="004A176C" w:rsidP="0000110F">
                      <w:pPr>
                        <w:pStyle w:val="a4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(</w:t>
                      </w:r>
                      <w:proofErr w:type="spellStart"/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Proj</w:t>
                      </w:r>
                      <w:proofErr w:type="spellEnd"/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. Code)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..........................</w:t>
                      </w:r>
                    </w:p>
                    <w:p w14:paraId="6754A611" w14:textId="612DFCD2" w:rsidR="004A176C" w:rsidRPr="00A620DD" w:rsidRDefault="004A176C" w:rsidP="00EE5BA4">
                      <w:pPr>
                        <w:pStyle w:val="a4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..............</w:t>
                      </w:r>
                    </w:p>
                    <w:p w14:paraId="3717DDB9" w14:textId="77777777" w:rsidR="004A176C" w:rsidRPr="006F10E1" w:rsidRDefault="004A176C" w:rsidP="00EE5BA4">
                      <w:pPr>
                        <w:pStyle w:val="a4"/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29A1DA40" w14:textId="77777777" w:rsidR="004A176C" w:rsidRPr="006F10E1" w:rsidRDefault="004A176C" w:rsidP="00EE5BA4">
                      <w:pPr>
                        <w:pStyle w:val="a4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        </w:t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</w:t>
      </w:r>
    </w:p>
    <w:p w14:paraId="744CDCC4" w14:textId="77777777" w:rsidR="002215E4" w:rsidRPr="004A176C" w:rsidRDefault="002215E4" w:rsidP="00210259">
      <w:pPr>
        <w:rPr>
          <w:rFonts w:ascii="TH Sarabun New" w:hAnsi="TH Sarabun New" w:cs="TH Sarabun New"/>
          <w:sz w:val="28"/>
          <w:szCs w:val="28"/>
        </w:rPr>
      </w:pPr>
    </w:p>
    <w:p w14:paraId="2BE26D1D" w14:textId="0E948F5F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7A0548E" wp14:editId="59F6FD8C">
                <wp:simplePos x="0" y="0"/>
                <wp:positionH relativeFrom="column">
                  <wp:posOffset>-28910</wp:posOffset>
                </wp:positionH>
                <wp:positionV relativeFrom="paragraph">
                  <wp:posOffset>243749</wp:posOffset>
                </wp:positionV>
                <wp:extent cx="6464300" cy="1183640"/>
                <wp:effectExtent l="38100" t="38100" r="107950" b="1117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6416D0BB" w14:textId="295ED7B1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ขอ</w:t>
                            </w:r>
                            <w:r w:rsidRPr="004A176C">
                              <w:rPr>
                                <w:rStyle w:val="a8"/>
                                <w:rFonts w:ascii="TH Sarabun New" w:hAnsi="TH Sarabun New" w:cs="TH Sarabun New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ยกเว้นการ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ประเมิน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ความปลอดภัยทางชีวภาพ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36856C9B" w14:textId="269F472E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>(Form for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 xml:space="preserve">the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>Biosafety Exempt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 xml:space="preserve"> Registration)</w:t>
                            </w:r>
                          </w:p>
                          <w:p w14:paraId="6A25E662" w14:textId="0163934E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A0548E" id="Rectangle 1" o:spid="_x0000_s1027" style="position:absolute;margin-left:-2.3pt;margin-top:19.2pt;width:509pt;height:9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" o:allowincell="f">
                <v:shadow on="t" color="black" opacity="49150f" offset=".74833mm,.74833mm"/>
                <v:textbox>
                  <w:txbxContent>
                    <w:p w14:paraId="6416D0BB" w14:textId="295ED7B1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แบบขอ</w:t>
                      </w:r>
                      <w:r w:rsidRPr="004A176C">
                        <w:rPr>
                          <w:rStyle w:val="a8"/>
                          <w:rFonts w:ascii="TH Sarabun New" w:hAnsi="TH Sarabun New" w:cs="TH Sarabun New"/>
                          <w:b/>
                          <w:bCs/>
                          <w:i w:val="0"/>
                          <w:iCs w:val="0"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ยกเว้นการ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ประเมิน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ความปลอดภัยทางชีวภาพ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36856C9B" w14:textId="269F472E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>(Form for</w:t>
                      </w:r>
                      <w:r w:rsidRPr="004A176C">
                        <w:rPr>
                          <w:rFonts w:ascii="TH Sarabun New" w:hAnsi="TH Sarabun New" w:cs="TH Sarabun New"/>
                          <w:color w:val="0070C0"/>
                          <w:sz w:val="24"/>
                          <w:szCs w:val="24"/>
                        </w:rPr>
                        <w:t xml:space="preserve">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 xml:space="preserve">the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u w:val="single"/>
                          <w:lang w:bidi="th-TH"/>
                        </w:rPr>
                        <w:t>Biosafety Exempt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 xml:space="preserve"> Registration)</w:t>
                      </w:r>
                    </w:p>
                    <w:p w14:paraId="6A25E662" w14:textId="0163934E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คณะกรรมการควบคุมความปลอดภัยทางชีวภาพ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</w:p>
    <w:p w14:paraId="2880C2FC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noProof/>
          <w:sz w:val="28"/>
          <w:szCs w:val="28"/>
          <w:lang w:eastAsia="en-US" w:bidi="th-TH"/>
        </w:rPr>
        <w:drawing>
          <wp:anchor distT="0" distB="0" distL="114300" distR="114300" simplePos="0" relativeHeight="251660288" behindDoc="0" locked="0" layoutInCell="1" allowOverlap="1" wp14:anchorId="3C49AF8C" wp14:editId="71E07422">
            <wp:simplePos x="0" y="0"/>
            <wp:positionH relativeFrom="column">
              <wp:posOffset>54867</wp:posOffset>
            </wp:positionH>
            <wp:positionV relativeFrom="paragraph">
              <wp:posOffset>58217</wp:posOffset>
            </wp:positionV>
            <wp:extent cx="1003935" cy="1003935"/>
            <wp:effectExtent l="0" t="0" r="12065" b="1206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50207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16EBC77F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6E511DD6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38F29E9E" w14:textId="77777777" w:rsidR="00750C42" w:rsidRPr="004A176C" w:rsidRDefault="00750C42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499ECE7C" w14:textId="015E1539" w:rsidR="00974FF8" w:rsidRPr="004A176C" w:rsidRDefault="00974FF8" w:rsidP="00974FF8">
      <w:pPr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วิธีการกรอกข้อมูล</w:t>
      </w:r>
      <w:r w:rsidR="00337E75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337E75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How to fill out information)</w:t>
      </w:r>
    </w:p>
    <w:p w14:paraId="6C6442DC" w14:textId="70BB264D" w:rsidR="00974FF8" w:rsidRPr="004A176C" w:rsidRDefault="00974FF8" w:rsidP="00974FF8">
      <w:pPr>
        <w:ind w:left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1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ู้วิจัยที่ประสงค์ขอรับการ</w:t>
      </w:r>
      <w:r w:rsidR="002141A7" w:rsidRPr="004A176C">
        <w:rPr>
          <w:rFonts w:ascii="TH Sarabun New" w:hAnsi="TH Sarabun New" w:cs="TH Sarabun New"/>
          <w:sz w:val="28"/>
          <w:szCs w:val="28"/>
          <w:cs/>
          <w:lang w:bidi="th-TH"/>
        </w:rPr>
        <w:t>พิจารณา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ยกเว้น</w:t>
      </w:r>
      <w:r w:rsidR="003665FE" w:rsidRPr="004A176C">
        <w:rPr>
          <w:rStyle w:val="a8"/>
          <w:rFonts w:ascii="TH Sarabun New" w:hAnsi="TH Sarabun New" w:cs="TH Sarabun New"/>
          <w:i w:val="0"/>
          <w:iCs w:val="0"/>
          <w:color w:val="000000" w:themeColor="text1"/>
          <w:sz w:val="28"/>
          <w:szCs w:val="28"/>
          <w:shd w:val="clear" w:color="auto" w:fill="FFFFFF"/>
          <w:cs/>
          <w:lang w:bidi="th-TH"/>
        </w:rPr>
        <w:t>การ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ประเมิน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ความปลอดภัยทางชีวภาพ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ให้กรอกข้อมูลลงในช่องว่างทุกช่อง</w:t>
      </w:r>
    </w:p>
    <w:p w14:paraId="6698289F" w14:textId="39023196" w:rsidR="00337E75" w:rsidRPr="004A176C" w:rsidRDefault="00337E75" w:rsidP="00337E75">
      <w:pPr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lang w:bidi="th-TH"/>
        </w:rPr>
        <w:tab/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1. Researchers wish to be considered for exemption from the biosafety assessment, fill in the blanks below.)</w:t>
      </w:r>
    </w:p>
    <w:p w14:paraId="4BCA2A50" w14:textId="7777777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2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ในกรณีที่ไม่เกี่ยวข้องให้ใส่เครื่องหมาย </w:t>
      </w:r>
      <w:proofErr w:type="gramStart"/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“ –</w:t>
      </w:r>
      <w:proofErr w:type="gramEnd"/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” (</w:t>
      </w:r>
      <w:r w:rsidRPr="004A176C">
        <w:rPr>
          <w:rFonts w:ascii="TH Sarabun New" w:hAnsi="TH Sarabun New" w:cs="TH Sarabun New"/>
          <w:sz w:val="28"/>
          <w:szCs w:val="28"/>
        </w:rPr>
        <w:t xml:space="preserve">Dash)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ระบุว่าไม่มี หรือไม่เกี่ยวข้อง </w:t>
      </w:r>
    </w:p>
    <w:p w14:paraId="25C62EC8" w14:textId="3BB89A21" w:rsidR="00337E75" w:rsidRPr="004A176C" w:rsidRDefault="00337E75" w:rsidP="007F4D81">
      <w:pPr>
        <w:ind w:firstLine="720"/>
        <w:jc w:val="thaiDistribute"/>
        <w:rPr>
          <w:rFonts w:ascii="TH Sarabun New" w:hAnsi="TH Sarabun New" w:cs="TH Sarabun New"/>
          <w:b/>
          <w:bCs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2. Use "-" (Dash) or specify no or not relevant in the case of information relevant to the project.)</w:t>
      </w:r>
    </w:p>
    <w:p w14:paraId="5E255AAF" w14:textId="64B6250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3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สามารถ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15D4D1C8" w14:textId="1FB5B692" w:rsidR="00337E75" w:rsidRPr="004A176C" w:rsidRDefault="00337E75" w:rsidP="00337E75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3. Select the box by pressing it to select or press again to cancel the selection.)</w:t>
      </w:r>
    </w:p>
    <w:p w14:paraId="0F4A8389" w14:textId="7777777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4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25FE7148" w14:textId="0368589D" w:rsidR="00337E75" w:rsidRPr="004A176C" w:rsidRDefault="00337E75" w:rsidP="00337E75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cs/>
          <w:lang w:bidi="th-TH"/>
        </w:rPr>
        <w:t xml:space="preserve">4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The information box will expand as the information is entered in the box.)</w:t>
      </w:r>
    </w:p>
    <w:p w14:paraId="4EBBE140" w14:textId="2B5C136E" w:rsidR="00210259" w:rsidRPr="004A176C" w:rsidRDefault="00974FF8" w:rsidP="00974FF8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5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หากข้อมูลที่ต้องการกรอกมีจำนวนมากและไม่สามารถกรอกลงในกล่องข้อความได้ ให้จัดทำเป็นเอกสารแนบ</w:t>
      </w:r>
    </w:p>
    <w:p w14:paraId="06623802" w14:textId="14719155" w:rsidR="00337E75" w:rsidRDefault="00337E75" w:rsidP="004A176C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cs/>
          <w:lang w:bidi="th-TH"/>
        </w:rPr>
        <w:t xml:space="preserve">5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lease attach additional document if the information does not fit in the provided space.)</w:t>
      </w:r>
    </w:p>
    <w:p w14:paraId="6A3C6B1B" w14:textId="77777777" w:rsidR="004A176C" w:rsidRPr="004A176C" w:rsidRDefault="004A176C" w:rsidP="004A176C">
      <w:pPr>
        <w:pBdr>
          <w:bottom w:val="thinThickLargeGap" w:sz="2" w:space="1" w:color="auto"/>
        </w:pBdr>
        <w:ind w:firstLine="720"/>
        <w:rPr>
          <w:rFonts w:ascii="TH Sarabun New" w:hAnsi="TH Sarabun New" w:cs="TH Sarabun New"/>
          <w:b/>
          <w:bCs/>
          <w:color w:val="0070C0"/>
          <w:sz w:val="18"/>
          <w:szCs w:val="18"/>
          <w:lang w:bidi="th-TH"/>
        </w:rPr>
      </w:pPr>
    </w:p>
    <w:p w14:paraId="3F576024" w14:textId="77777777" w:rsidR="00974FF8" w:rsidRPr="004A176C" w:rsidRDefault="00974FF8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18BD2387" w14:textId="64B0D905" w:rsidR="004975C9" w:rsidRPr="004A176C" w:rsidRDefault="004975C9" w:rsidP="004A176C">
      <w:pPr>
        <w:pStyle w:val="a3"/>
        <w:numPr>
          <w:ilvl w:val="0"/>
          <w:numId w:val="1"/>
        </w:numPr>
        <w:spacing w:after="0" w:line="240" w:lineRule="auto"/>
        <w:ind w:left="360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eastAsia="TH SarabunPSK" w:hAnsi="TH Sarabun New" w:cs="TH Sarabun New"/>
          <w:b/>
          <w:bCs/>
          <w:sz w:val="28"/>
          <w:cs/>
        </w:rPr>
        <w:t>ชื่อโครงการวิจัย</w:t>
      </w:r>
      <w:r w:rsidRPr="004A176C">
        <w:rPr>
          <w:rFonts w:ascii="TH Sarabun New" w:eastAsia="TH SarabunPSK" w:hAnsi="TH Sarabun New" w:cs="TH Sarabun New"/>
          <w:sz w:val="28"/>
          <w:cs/>
        </w:rPr>
        <w:t xml:space="preserve"> </w:t>
      </w:r>
      <w:r w:rsidRPr="004A176C">
        <w:rPr>
          <w:rFonts w:ascii="TH Sarabun New" w:eastAsia="TH SarabunPSK" w:hAnsi="TH Sarabun New" w:cs="TH Sarabun New"/>
          <w:sz w:val="28"/>
        </w:rPr>
        <w:t>(</w:t>
      </w:r>
      <w:r w:rsidRPr="004A176C">
        <w:rPr>
          <w:rFonts w:ascii="TH Sarabun New" w:eastAsia="TH SarabunPSK" w:hAnsi="TH Sarabun New" w:cs="TH Sarabun New"/>
          <w:sz w:val="28"/>
          <w:cs/>
        </w:rPr>
        <w:t>ภาษาไทย</w:t>
      </w:r>
      <w:r w:rsidRPr="004A176C">
        <w:rPr>
          <w:rFonts w:ascii="TH Sarabun New" w:hAnsi="TH Sarabun New" w:cs="TH Sarabun New"/>
          <w:sz w:val="28"/>
        </w:rPr>
        <w:t xml:space="preserve">) </w:t>
      </w:r>
      <w:r w:rsidRPr="004A176C">
        <w:rPr>
          <w:rFonts w:ascii="TH Sarabun New" w:hAnsi="TH Sarabun New" w:cs="TH Sarabun New"/>
          <w:sz w:val="28"/>
          <w:cs/>
        </w:rPr>
        <w:t>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</w:t>
      </w:r>
    </w:p>
    <w:p w14:paraId="2B08AC44" w14:textId="6F8277DE" w:rsidR="004975C9" w:rsidRPr="004A176C" w:rsidRDefault="004A176C" w:rsidP="004A176C">
      <w:pPr>
        <w:tabs>
          <w:tab w:val="left" w:pos="360"/>
          <w:tab w:val="left" w:pos="720"/>
          <w:tab w:val="left" w:pos="1080"/>
          <w:tab w:val="left" w:pos="1440"/>
        </w:tabs>
        <w:ind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Title</w:t>
      </w:r>
      <w:r w:rsidR="00337E75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 xml:space="preserve"> of research project </w:t>
      </w:r>
      <w:r w:rsidR="004975C9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(</w:t>
      </w:r>
      <w:r w:rsidR="00337E75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  <w:lang w:bidi="th-TH"/>
        </w:rPr>
        <w:t>English</w:t>
      </w:r>
      <w:r w:rsidR="004975C9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)</w:t>
      </w:r>
      <w:r w:rsidR="004975C9" w:rsidRPr="004A176C">
        <w:rPr>
          <w:rFonts w:ascii="TH Sarabun New" w:eastAsia="TH SarabunPSK" w:hAnsi="TH Sarabun New" w:cs="TH Sarabun New"/>
          <w:color w:val="0070C0"/>
          <w:sz w:val="28"/>
          <w:szCs w:val="28"/>
        </w:rPr>
        <w:t xml:space="preserve"> </w:t>
      </w:r>
      <w:r w:rsidR="004975C9" w:rsidRPr="004A176C">
        <w:rPr>
          <w:rFonts w:ascii="TH Sarabun New" w:hAnsi="TH Sarabun New" w:cs="TH Sarabun New"/>
          <w:sz w:val="28"/>
          <w:szCs w:val="28"/>
          <w:rtl/>
          <w:cs/>
        </w:rPr>
        <w:t>.......................................................................................</w:t>
      </w:r>
      <w:r>
        <w:rPr>
          <w:rFonts w:ascii="TH Sarabun New" w:hAnsi="TH Sarabun New" w:cs="TH Sarabun New" w:hint="cs"/>
          <w:sz w:val="28"/>
          <w:szCs w:val="28"/>
          <w:rtl/>
        </w:rPr>
        <w:t>.....................</w:t>
      </w:r>
      <w:r w:rsidR="004975C9" w:rsidRPr="004A176C">
        <w:rPr>
          <w:rFonts w:ascii="TH Sarabun New" w:hAnsi="TH Sarabun New" w:cs="TH Sarabun New"/>
          <w:sz w:val="28"/>
          <w:szCs w:val="28"/>
          <w:rtl/>
          <w:cs/>
        </w:rPr>
        <w:t>..............</w:t>
      </w:r>
    </w:p>
    <w:p w14:paraId="06C5655A" w14:textId="2126231A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360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หัวหน้าโครงการ</w:t>
      </w:r>
      <w:r w:rsidR="004353E1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</w:rPr>
        <w:t>(Project Leader)</w:t>
      </w:r>
      <w:r w:rsidR="004A176C">
        <w:rPr>
          <w:rFonts w:ascii="TH Sarabun New" w:hAnsi="TH Sarabun New" w:cs="TH Sarabun New"/>
          <w:sz w:val="28"/>
        </w:rPr>
        <w:t>…………………….</w:t>
      </w:r>
      <w:r w:rsidRPr="004A176C">
        <w:rPr>
          <w:rFonts w:ascii="TH Sarabun New" w:hAnsi="TH Sarabun New" w:cs="TH Sarabun New"/>
          <w:sz w:val="28"/>
        </w:rPr>
        <w:t>…………………………………..</w:t>
      </w:r>
      <w:r w:rsidRPr="004A176C">
        <w:rPr>
          <w:rFonts w:ascii="TH Sarabun New" w:hAnsi="TH Sarabun New" w:cs="TH Sarabun New"/>
          <w:sz w:val="28"/>
          <w:cs/>
        </w:rPr>
        <w:t xml:space="preserve"> คณะ</w:t>
      </w:r>
      <w:r w:rsidR="004353E1" w:rsidRPr="004A176C">
        <w:rPr>
          <w:rFonts w:ascii="TH Sarabun New" w:hAnsi="TH Sarabun New" w:cs="TH Sarabun New"/>
          <w:sz w:val="28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5DCDED75" w14:textId="1D8E6B72" w:rsidR="00210259" w:rsidRPr="004A176C" w:rsidRDefault="004A176C" w:rsidP="004A176C">
      <w:pPr>
        <w:spacing w:line="240" w:lineRule="auto"/>
        <w:ind w:left="36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 xml:space="preserve">                     </w:t>
      </w:r>
      <w:r w:rsidR="00210259" w:rsidRPr="004A176C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="004353E1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Phone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)</w:t>
      </w:r>
      <w:r>
        <w:rPr>
          <w:rFonts w:ascii="TH Sarabun New" w:hAnsi="TH Sarabun New" w:cs="TH Sarabun New"/>
          <w:sz w:val="28"/>
          <w:szCs w:val="28"/>
        </w:rPr>
        <w:t>…………………………………</w:t>
      </w:r>
      <w:r w:rsidR="00210259" w:rsidRPr="004A176C">
        <w:rPr>
          <w:rFonts w:ascii="TH Sarabun New" w:hAnsi="TH Sarabun New" w:cs="TH Sarabun New"/>
          <w:sz w:val="28"/>
          <w:szCs w:val="28"/>
        </w:rPr>
        <w:t xml:space="preserve">………………….. </w:t>
      </w:r>
      <w:r w:rsidR="00210259" w:rsidRPr="004A176C">
        <w:rPr>
          <w:rFonts w:ascii="TH Sarabun New" w:hAnsi="TH Sarabun New" w:cs="TH Sarabun New"/>
          <w:b/>
          <w:bCs/>
          <w:color w:val="0070C0"/>
          <w:sz w:val="28"/>
          <w:szCs w:val="28"/>
        </w:rPr>
        <w:t>Email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…</w:t>
      </w:r>
      <w:r>
        <w:rPr>
          <w:rFonts w:ascii="TH Sarabun New" w:hAnsi="TH Sarabun New" w:cs="TH Sarabun New"/>
          <w:sz w:val="28"/>
          <w:szCs w:val="28"/>
        </w:rPr>
        <w:t>………..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…</w:t>
      </w:r>
      <w:r w:rsidR="008A3468" w:rsidRPr="004A176C">
        <w:rPr>
          <w:rFonts w:ascii="TH Sarabun New" w:hAnsi="TH Sarabun New" w:cs="TH Sarabun New"/>
          <w:sz w:val="28"/>
          <w:szCs w:val="28"/>
        </w:rPr>
        <w:t>……………..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..</w:t>
      </w:r>
    </w:p>
    <w:p w14:paraId="401B9172" w14:textId="4659C306" w:rsidR="007E22A2" w:rsidRDefault="00BE49D1" w:rsidP="004A176C">
      <w:pPr>
        <w:spacing w:line="240" w:lineRule="auto"/>
        <w:ind w:left="774" w:hanging="414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17207010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่านการอบรมความปลอดภัยทางชีวภาพหลักสูตร</w:t>
      </w:r>
      <w:r w:rsidR="004A176C" w:rsidRPr="004A176C">
        <w:rPr>
          <w:rFonts w:ascii="TH Sarabun New" w:hAnsi="TH Sarabun New" w:cs="TH Sarabun New"/>
          <w:color w:val="0070C0"/>
          <w:sz w:val="28"/>
          <w:szCs w:val="28"/>
          <w:lang w:bidi="th-TH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..</w:t>
      </w:r>
      <w:r w:rsidR="007E22A2"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.……</w:t>
      </w:r>
    </w:p>
    <w:p w14:paraId="7CA7AA7C" w14:textId="78456A8D" w:rsidR="007E22A2" w:rsidRPr="004A176C" w:rsidRDefault="00BE49D1" w:rsidP="004A176C">
      <w:pPr>
        <w:spacing w:line="240" w:lineRule="auto"/>
        <w:ind w:left="774" w:hanging="414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1004170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>
        <w:rPr>
          <w:rFonts w:ascii="TH Sarabun New" w:hAnsi="TH Sarabun New" w:cs="TH Sarabun New"/>
          <w:sz w:val="28"/>
        </w:rPr>
        <w:t xml:space="preserve">  </w:t>
      </w:r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>ไม่ผ่านการอบรม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 xml:space="preserve"> (Not yet trained)</w:t>
      </w:r>
    </w:p>
    <w:p w14:paraId="57AAD700" w14:textId="77777777" w:rsidR="004353E1" w:rsidRPr="004A176C" w:rsidRDefault="004353E1" w:rsidP="004A176C">
      <w:pPr>
        <w:spacing w:line="240" w:lineRule="auto"/>
        <w:ind w:firstLine="720"/>
        <w:rPr>
          <w:rFonts w:ascii="TH Sarabun New" w:hAnsi="TH Sarabun New" w:cs="TH Sarabun New"/>
          <w:sz w:val="28"/>
          <w:lang w:bidi="th-TH"/>
        </w:rPr>
      </w:pPr>
    </w:p>
    <w:p w14:paraId="474462B7" w14:textId="523B950B" w:rsidR="008A3468" w:rsidRPr="004A176C" w:rsidRDefault="008A3468" w:rsidP="004A176C">
      <w:pPr>
        <w:pStyle w:val="a3"/>
        <w:spacing w:after="0" w:line="240" w:lineRule="auto"/>
        <w:ind w:left="360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อาจารย</w:t>
      </w:r>
      <w:r w:rsidR="004975C9" w:rsidRPr="004A176C">
        <w:rPr>
          <w:rFonts w:ascii="TH Sarabun New" w:hAnsi="TH Sarabun New" w:cs="TH Sarabun New"/>
          <w:b/>
          <w:bCs/>
          <w:sz w:val="28"/>
          <w:cs/>
        </w:rPr>
        <w:t>์</w:t>
      </w:r>
      <w:r w:rsidRPr="004A176C">
        <w:rPr>
          <w:rFonts w:ascii="TH Sarabun New" w:hAnsi="TH Sarabun New" w:cs="TH Sarabun New"/>
          <w:b/>
          <w:bCs/>
          <w:sz w:val="28"/>
          <w:cs/>
        </w:rPr>
        <w:t>ที่ปรึกษาโครงการ</w:t>
      </w:r>
      <w:r w:rsidR="00045401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</w:rPr>
        <w:t>(Project Advisor)</w:t>
      </w:r>
      <w:r w:rsidRPr="004A176C">
        <w:rPr>
          <w:rFonts w:ascii="TH Sarabun New" w:hAnsi="TH Sarabun New" w:cs="TH Sarabun New"/>
          <w:sz w:val="28"/>
        </w:rPr>
        <w:t>……………………</w:t>
      </w:r>
      <w:r w:rsidR="004A176C">
        <w:rPr>
          <w:rFonts w:ascii="TH Sarabun New" w:hAnsi="TH Sarabun New" w:cs="TH Sarabun New"/>
          <w:sz w:val="28"/>
        </w:rPr>
        <w:t>…………..</w:t>
      </w:r>
      <w:r w:rsidRPr="004A176C">
        <w:rPr>
          <w:rFonts w:ascii="TH Sarabun New" w:hAnsi="TH Sarabun New" w:cs="TH Sarabun New"/>
          <w:sz w:val="28"/>
        </w:rPr>
        <w:t>…………</w:t>
      </w:r>
      <w:r w:rsidRPr="004A176C">
        <w:rPr>
          <w:rFonts w:ascii="TH Sarabun New" w:hAnsi="TH Sarabun New" w:cs="TH Sarabun New"/>
          <w:sz w:val="28"/>
          <w:cs/>
        </w:rPr>
        <w:t>คณะ</w:t>
      </w:r>
      <w:r w:rsidR="00045401" w:rsidRPr="004A176C">
        <w:rPr>
          <w:rFonts w:ascii="TH Sarabun New" w:hAnsi="TH Sarabun New" w:cs="TH Sarabun New"/>
          <w:sz w:val="28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7FBC9764" w14:textId="42CCA4CD" w:rsidR="007E22A2" w:rsidRPr="004A176C" w:rsidRDefault="008A3468" w:rsidP="004A176C">
      <w:pPr>
        <w:spacing w:line="240" w:lineRule="auto"/>
        <w:ind w:left="2475" w:hanging="2835"/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            </w:t>
      </w:r>
      <w:r w:rsidR="004A176C">
        <w:rPr>
          <w:rFonts w:ascii="TH Sarabun New" w:hAnsi="TH Sarabun New" w:cs="TH Sarabun New"/>
          <w:sz w:val="28"/>
          <w:szCs w:val="28"/>
        </w:rPr>
        <w:t xml:space="preserve">                    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="00045401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Phone)</w:t>
      </w:r>
      <w:r w:rsidRPr="004A176C">
        <w:rPr>
          <w:rFonts w:ascii="TH Sarabun New" w:hAnsi="TH Sarabun New" w:cs="TH Sarabun New"/>
          <w:sz w:val="28"/>
          <w:szCs w:val="28"/>
        </w:rPr>
        <w:t>………………………………………………</w:t>
      </w:r>
      <w:r w:rsidR="004A176C">
        <w:rPr>
          <w:rFonts w:ascii="TH Sarabun New" w:hAnsi="TH Sarabun New" w:cs="TH Sarabun New"/>
          <w:sz w:val="28"/>
          <w:szCs w:val="28"/>
        </w:rPr>
        <w:t>..</w:t>
      </w:r>
      <w:r w:rsidRPr="004A176C">
        <w:rPr>
          <w:rFonts w:ascii="TH Sarabun New" w:hAnsi="TH Sarabun New" w:cs="TH Sarabun New"/>
          <w:sz w:val="28"/>
          <w:szCs w:val="28"/>
        </w:rPr>
        <w:t xml:space="preserve">….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</w:rPr>
        <w:t>Email</w:t>
      </w:r>
      <w:r w:rsidRPr="004A176C">
        <w:rPr>
          <w:rFonts w:ascii="TH Sarabun New" w:hAnsi="TH Sarabun New" w:cs="TH Sarabun New"/>
          <w:sz w:val="28"/>
          <w:szCs w:val="28"/>
        </w:rPr>
        <w:t>……………………………</w:t>
      </w:r>
      <w:r w:rsidR="004A176C">
        <w:rPr>
          <w:rFonts w:ascii="TH Sarabun New" w:hAnsi="TH Sarabun New" w:cs="TH Sarabun New"/>
          <w:sz w:val="28"/>
          <w:szCs w:val="28"/>
        </w:rPr>
        <w:t>……….</w:t>
      </w:r>
      <w:r w:rsidRPr="004A176C">
        <w:rPr>
          <w:rFonts w:ascii="TH Sarabun New" w:hAnsi="TH Sarabun New" w:cs="TH Sarabun New"/>
          <w:sz w:val="28"/>
          <w:szCs w:val="28"/>
        </w:rPr>
        <w:t>……..………..</w:t>
      </w:r>
    </w:p>
    <w:p w14:paraId="4E61BA1F" w14:textId="77777777" w:rsidR="004A176C" w:rsidRPr="004A176C" w:rsidRDefault="004A176C" w:rsidP="004A176C">
      <w:pPr>
        <w:spacing w:line="240" w:lineRule="auto"/>
        <w:ind w:left="720"/>
        <w:jc w:val="thaiDistribute"/>
        <w:rPr>
          <w:rFonts w:ascii="TH Sarabun New" w:hAnsi="TH Sarabun New" w:cs="TH Sarabun New"/>
          <w:sz w:val="28"/>
          <w:szCs w:val="28"/>
        </w:rPr>
      </w:pPr>
    </w:p>
    <w:p w14:paraId="162E0C4F" w14:textId="3FC9D435" w:rsidR="004A176C" w:rsidRPr="004A176C" w:rsidRDefault="00BE49D1" w:rsidP="004A176C">
      <w:pPr>
        <w:spacing w:line="240" w:lineRule="auto"/>
        <w:ind w:left="1134" w:hanging="414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22018355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่านการอบรมความปลอดภัยทางชีวภาพหลักสูตร</w:t>
      </w:r>
      <w:r w:rsidR="004A176C" w:rsidRPr="004A176C">
        <w:rPr>
          <w:rFonts w:ascii="TH Sarabun New" w:hAnsi="TH Sarabun New" w:cs="TH Sarabun New"/>
          <w:color w:val="0070C0"/>
          <w:sz w:val="28"/>
          <w:szCs w:val="28"/>
          <w:lang w:bidi="th-TH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..</w:t>
      </w:r>
      <w:r w:rsidR="004A176C"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.……</w:t>
      </w:r>
    </w:p>
    <w:p w14:paraId="3FD9188F" w14:textId="487906F4" w:rsidR="004A176C" w:rsidRPr="004A176C" w:rsidRDefault="00BE49D1" w:rsidP="004A176C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-116692812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 xml:space="preserve"> (Not yet trained)</w:t>
      </w:r>
    </w:p>
    <w:p w14:paraId="5A5497D0" w14:textId="413065FE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ผู้ร่วมโครงการ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co-investigator)</w:t>
      </w:r>
      <w:r w:rsidRPr="004A176C">
        <w:rPr>
          <w:rFonts w:ascii="TH Sarabun New" w:hAnsi="TH Sarabun New" w:cs="TH Sarabun New"/>
          <w:sz w:val="28"/>
        </w:rPr>
        <w:t>……………………</w:t>
      </w:r>
      <w:r w:rsidR="004A176C">
        <w:rPr>
          <w:rFonts w:ascii="TH Sarabun New" w:hAnsi="TH Sarabun New" w:cs="TH Sarabun New"/>
          <w:sz w:val="28"/>
        </w:rPr>
        <w:t>………………….</w:t>
      </w:r>
      <w:r w:rsidRPr="004A176C">
        <w:rPr>
          <w:rFonts w:ascii="TH Sarabun New" w:hAnsi="TH Sarabun New" w:cs="TH Sarabun New"/>
          <w:sz w:val="28"/>
        </w:rPr>
        <w:t>………………………..</w:t>
      </w:r>
      <w:r w:rsidRPr="004A176C">
        <w:rPr>
          <w:rFonts w:ascii="TH Sarabun New" w:hAnsi="TH Sarabun New" w:cs="TH Sarabun New"/>
          <w:sz w:val="28"/>
          <w:cs/>
        </w:rPr>
        <w:t xml:space="preserve"> คณะ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7A50DA7B" w14:textId="5923AB8C" w:rsidR="007E22A2" w:rsidRPr="004A176C" w:rsidRDefault="00BE49D1" w:rsidP="004A176C">
      <w:pPr>
        <w:pStyle w:val="a3"/>
        <w:spacing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8201835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cs/>
        </w:rPr>
        <w:t xml:space="preserve"> ผ่านการอบรมความปลอดภัยทางชีวภาพหลักสูตร</w:t>
      </w:r>
      <w:r w:rsidR="004A176C">
        <w:rPr>
          <w:rFonts w:ascii="TH Sarabun New" w:hAnsi="TH Sarabun New" w:cs="TH Sarabun New"/>
          <w:sz w:val="28"/>
        </w:rPr>
        <w:t xml:space="preserve"> </w:t>
      </w:r>
      <w:r w:rsidR="004A176C" w:rsidRPr="004A176C">
        <w:rPr>
          <w:rFonts w:ascii="TH Sarabun New" w:hAnsi="TH Sarabun New" w:cs="TH Sarabun New"/>
          <w:color w:val="0070C0"/>
          <w:sz w:val="28"/>
        </w:rPr>
        <w:t>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 xml:space="preserve"> </w:t>
      </w:r>
      <w:r w:rsidR="007E22A2" w:rsidRPr="004A176C">
        <w:rPr>
          <w:rFonts w:ascii="TH Sarabun New" w:hAnsi="TH Sarabun New" w:cs="TH Sarabun New"/>
          <w:sz w:val="28"/>
        </w:rPr>
        <w:t>…………………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.………….</w:t>
      </w:r>
    </w:p>
    <w:p w14:paraId="0ADA8B4F" w14:textId="440E3C9F" w:rsidR="007E22A2" w:rsidRDefault="00BE49D1" w:rsidP="004A176C">
      <w:pPr>
        <w:pStyle w:val="a3"/>
        <w:spacing w:line="240" w:lineRule="auto"/>
        <w:ind w:left="42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100317479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cs/>
        </w:rPr>
        <w:t xml:space="preserve"> ไม่ผ่านการอบรม</w:t>
      </w:r>
      <w:r w:rsidR="004A176C">
        <w:rPr>
          <w:rFonts w:ascii="TH Sarabun New" w:hAnsi="TH Sarabun New" w:cs="TH Sarabun New"/>
          <w:sz w:val="28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Not yet trained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)</w:t>
      </w:r>
    </w:p>
    <w:p w14:paraId="616DA9B9" w14:textId="77777777" w:rsidR="00ED385E" w:rsidRPr="004A176C" w:rsidRDefault="00ED385E" w:rsidP="004A176C">
      <w:pPr>
        <w:pStyle w:val="a3"/>
        <w:spacing w:line="240" w:lineRule="auto"/>
        <w:jc w:val="thaiDistribute"/>
        <w:rPr>
          <w:rFonts w:ascii="TH Sarabun New" w:hAnsi="TH Sarabun New" w:cs="TH Sarabun New"/>
          <w:sz w:val="28"/>
          <w:cs/>
        </w:rPr>
      </w:pPr>
    </w:p>
    <w:p w14:paraId="7D1F1B74" w14:textId="7883C67F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b/>
          <w:bCs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วัตถุประสงค์โครงการวิจัย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Research Objectives)</w:t>
      </w:r>
    </w:p>
    <w:p w14:paraId="2D6D3577" w14:textId="3AE912D9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A176C">
        <w:rPr>
          <w:rFonts w:ascii="TH Sarabun New" w:hAnsi="TH Sarabun New" w:cs="TH Sarabun New"/>
          <w:sz w:val="28"/>
        </w:rPr>
        <w:t>…………………………………….………………………………………………………………………………………………………………………………………………………………………………….</w:t>
      </w:r>
      <w:r w:rsidRPr="004A176C">
        <w:rPr>
          <w:rFonts w:ascii="TH Sarabun New" w:hAnsi="TH Sarabun New" w:cs="TH Sarabun New"/>
          <w:sz w:val="28"/>
        </w:rPr>
        <w:t>…………………………</w:t>
      </w:r>
      <w:r w:rsidR="004A176C">
        <w:rPr>
          <w:rFonts w:ascii="TH Sarabun New" w:hAnsi="TH Sarabun New" w:cs="TH Sarabun New"/>
          <w:sz w:val="28"/>
        </w:rPr>
        <w:t>..</w:t>
      </w:r>
      <w:r w:rsidRPr="004A176C">
        <w:rPr>
          <w:rFonts w:ascii="TH Sarabun New" w:hAnsi="TH Sarabun New" w:cs="TH Sarabun New"/>
          <w:sz w:val="28"/>
        </w:rPr>
        <w:t>………………………………</w:t>
      </w:r>
    </w:p>
    <w:p w14:paraId="51A8E7AD" w14:textId="3F8C84D4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แหล่งทุนสนับสนุน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Source of funding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.</w:t>
      </w:r>
      <w:r w:rsidRPr="004A176C">
        <w:rPr>
          <w:rFonts w:ascii="TH Sarabun New" w:hAnsi="TH Sarabun New" w:cs="TH Sarabun New"/>
          <w:sz w:val="28"/>
        </w:rPr>
        <w:t>…………………………………</w:t>
      </w:r>
    </w:p>
    <w:p w14:paraId="1A84EB85" w14:textId="00D92881" w:rsid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ระยะเวลาการดำเนินการ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Project Duration)</w:t>
      </w:r>
      <w:r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</w:t>
      </w:r>
      <w:r w:rsidRPr="004A176C">
        <w:rPr>
          <w:rFonts w:ascii="TH Sarabun New" w:hAnsi="TH Sarabun New" w:cs="TH Sarabun New"/>
          <w:sz w:val="28"/>
        </w:rPr>
        <w:t>….</w:t>
      </w:r>
      <w:r w:rsidRPr="004A176C">
        <w:rPr>
          <w:rFonts w:ascii="TH Sarabun New" w:hAnsi="TH Sarabun New" w:cs="TH Sarabun New"/>
          <w:sz w:val="28"/>
          <w:cs/>
        </w:rPr>
        <w:t>ปี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sz w:val="28"/>
          <w:cs/>
        </w:rPr>
        <w:t xml:space="preserve"> </w:t>
      </w:r>
    </w:p>
    <w:p w14:paraId="57CCC2B2" w14:textId="3E8F9D36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ระบุวันที่เริ่มต้น</w:t>
      </w:r>
      <w:r w:rsidR="007F4D81">
        <w:rPr>
          <w:rFonts w:ascii="TH Sarabun New" w:hAnsi="TH Sarabun New" w:cs="TH Sarabun New" w:hint="cs"/>
          <w:sz w:val="28"/>
          <w:cs/>
        </w:rPr>
        <w:t xml:space="preserve"> </w:t>
      </w:r>
      <w:r w:rsidR="004A176C" w:rsidRPr="007F4D81">
        <w:rPr>
          <w:rFonts w:ascii="TH Sarabun New" w:hAnsi="TH Sarabun New" w:cs="TH Sarabun New"/>
          <w:b/>
          <w:bCs/>
          <w:color w:val="0070C0"/>
          <w:sz w:val="28"/>
        </w:rPr>
        <w:t>(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s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pecify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,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the 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start date</w:t>
      </w:r>
      <w:r w:rsidR="004A176C" w:rsidRPr="007F4D81">
        <w:rPr>
          <w:rFonts w:ascii="TH Sarabun New" w:hAnsi="TH Sarabun New" w:cs="TH Sarabun New"/>
          <w:b/>
          <w:bCs/>
          <w:color w:val="0070C0"/>
          <w:sz w:val="28"/>
        </w:rPr>
        <w:t>)</w:t>
      </w:r>
      <w:r w:rsidR="004A176C">
        <w:rPr>
          <w:rFonts w:ascii="TH Sarabun New" w:hAnsi="TH Sarabun New" w:cs="TH Sarabun New"/>
          <w:sz w:val="28"/>
        </w:rPr>
        <w:t xml:space="preserve"> ………………………………..…. </w:t>
      </w:r>
      <w:r w:rsidRPr="004A176C">
        <w:rPr>
          <w:rFonts w:ascii="TH Sarabun New" w:hAnsi="TH Sarabun New" w:cs="TH Sarabun New"/>
          <w:sz w:val="28"/>
          <w:cs/>
        </w:rPr>
        <w:t>สิ้นสุด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(s</w:t>
      </w:r>
      <w:r w:rsidR="007B5C7A" w:rsidRPr="004A176C">
        <w:rPr>
          <w:rFonts w:ascii="TH Sarabun New" w:hAnsi="TH Sarabun New" w:cs="TH Sarabun New"/>
          <w:b/>
          <w:bCs/>
          <w:color w:val="0070C0"/>
          <w:sz w:val="28"/>
        </w:rPr>
        <w:t>pecify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,</w:t>
      </w:r>
      <w:r w:rsidR="007B5C7A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the end date)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</w:t>
      </w:r>
      <w:r w:rsidR="004A176C" w:rsidRPr="004A176C">
        <w:rPr>
          <w:rFonts w:ascii="TH Sarabun New" w:hAnsi="TH Sarabun New" w:cs="TH Sarabun New"/>
          <w:color w:val="0070C0"/>
          <w:sz w:val="28"/>
        </w:rPr>
        <w:t>…………………………</w:t>
      </w:r>
      <w:r w:rsidR="004A176C">
        <w:rPr>
          <w:rFonts w:ascii="TH Sarabun New" w:hAnsi="TH Sarabun New" w:cs="TH Sarabun New"/>
          <w:color w:val="0070C0"/>
          <w:sz w:val="28"/>
        </w:rPr>
        <w:t>..</w:t>
      </w:r>
      <w:r w:rsidR="004A176C" w:rsidRPr="004A176C">
        <w:rPr>
          <w:rFonts w:ascii="TH Sarabun New" w:hAnsi="TH Sarabun New" w:cs="TH Sarabun New"/>
          <w:color w:val="0070C0"/>
          <w:sz w:val="28"/>
        </w:rPr>
        <w:t>…</w:t>
      </w:r>
    </w:p>
    <w:p w14:paraId="65560140" w14:textId="5D85CB57" w:rsidR="004975C9" w:rsidRPr="004A176C" w:rsidRDefault="004975C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ประเภทโครงการวิจัย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Type of Project)</w:t>
      </w:r>
    </w:p>
    <w:p w14:paraId="2F7AE53E" w14:textId="6FE94988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  <w:cs/>
        </w:rPr>
        <w:t xml:space="preserve">โปรดทำเครื่องหมาย </w:t>
      </w:r>
      <w:r w:rsidR="00CC6A6D" w:rsidRPr="004A176C">
        <w:rPr>
          <w:rFonts w:ascii="TH Sarabun New" w:hAnsi="TH Sarabun New" w:cs="TH Sarabun New"/>
          <w:sz w:val="28"/>
        </w:rPr>
        <w:sym w:font="Wingdings 2" w:char="F050"/>
      </w:r>
      <w:r w:rsidRPr="004A176C">
        <w:rPr>
          <w:rFonts w:ascii="TH Sarabun New" w:hAnsi="TH Sarabun New" w:cs="TH Sarabun New"/>
          <w:sz w:val="28"/>
          <w:cs/>
        </w:rPr>
        <w:t xml:space="preserve"> ลงในช่องที่ตรงกับการดำเนินการวิจัยเพื่อขอยกเว้น</w:t>
      </w:r>
      <w:r w:rsidR="005E706A" w:rsidRPr="004A176C">
        <w:rPr>
          <w:rFonts w:ascii="TH Sarabun New" w:hAnsi="TH Sarabun New" w:cs="TH Sarabun New"/>
          <w:sz w:val="28"/>
          <w:cs/>
        </w:rPr>
        <w:t>งาน</w:t>
      </w:r>
      <w:r w:rsidRPr="004A176C">
        <w:rPr>
          <w:rFonts w:ascii="TH Sarabun New" w:hAnsi="TH Sarabun New" w:cs="TH Sarabun New"/>
          <w:sz w:val="28"/>
          <w:cs/>
        </w:rPr>
        <w:t>วิจัยที่เป็น</w:t>
      </w:r>
      <w:r w:rsidRPr="004A176C">
        <w:rPr>
          <w:rFonts w:ascii="TH Sarabun New" w:hAnsi="TH Sarabun New" w:cs="TH Sarabun New"/>
          <w:b/>
          <w:bCs/>
          <w:sz w:val="28"/>
          <w:cs/>
        </w:rPr>
        <w:t xml:space="preserve">งานประเภทที่ </w:t>
      </w:r>
      <w:r w:rsidRPr="004A176C">
        <w:rPr>
          <w:rFonts w:ascii="TH Sarabun New" w:hAnsi="TH Sarabun New" w:cs="TH Sarabun New"/>
          <w:b/>
          <w:bCs/>
          <w:sz w:val="28"/>
        </w:rPr>
        <w:t>1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sz w:val="28"/>
          <w:cs/>
        </w:rPr>
        <w:t>และให้รายละเอียดข้างท้าย</w:t>
      </w:r>
      <w:r w:rsidR="008C28B8" w:rsidRPr="004A176C">
        <w:rPr>
          <w:rFonts w:ascii="TH Sarabun New" w:hAnsi="TH Sarabun New" w:cs="TH Sarabun New"/>
          <w:sz w:val="28"/>
        </w:rPr>
        <w:t xml:space="preserve"> </w:t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(Please mark </w:t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sym w:font="Wingdings 2" w:char="F050"/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in the box that corresponds to the conduct of the biosafety level 1 research that requests an exemption and provide details at the end.)</w:t>
      </w:r>
    </w:p>
    <w:p w14:paraId="18B95211" w14:textId="78ABD979" w:rsidR="00210259" w:rsidRPr="004A176C" w:rsidRDefault="00BE49D1" w:rsidP="004A176C">
      <w:pPr>
        <w:pStyle w:val="a3"/>
        <w:spacing w:after="0" w:line="240" w:lineRule="auto"/>
        <w:ind w:hanging="55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479690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CC6A6D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sz w:val="28"/>
        </w:rPr>
        <w:t xml:space="preserve"> 1. </w:t>
      </w:r>
      <w:r w:rsidR="00210259" w:rsidRPr="004A176C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BF04B4" w:rsidRPr="004A176C">
        <w:rPr>
          <w:rFonts w:ascii="TH Sarabun New" w:hAnsi="TH Sarabun New" w:cs="TH Sarabun New"/>
          <w:sz w:val="28"/>
          <w:cs/>
        </w:rPr>
        <w:t>ใน</w:t>
      </w:r>
      <w:r w:rsidR="00CC6A6D" w:rsidRPr="004A176C">
        <w:rPr>
          <w:rFonts w:ascii="TH Sarabun New" w:hAnsi="TH Sarabun New" w:cs="TH Sarabun New"/>
          <w:sz w:val="28"/>
          <w:cs/>
        </w:rPr>
        <w:t>เชื้อโรค</w:t>
      </w:r>
      <w:r w:rsidR="008D3652" w:rsidRPr="004A176C">
        <w:rPr>
          <w:rFonts w:ascii="TH Sarabun New" w:hAnsi="TH Sarabun New" w:cs="TH Sarabun New"/>
          <w:sz w:val="28"/>
        </w:rPr>
        <w:t xml:space="preserve"> </w:t>
      </w:r>
      <w:r w:rsidR="00CC6A6D" w:rsidRPr="004A176C">
        <w:rPr>
          <w:rFonts w:ascii="TH Sarabun New" w:hAnsi="TH Sarabun New" w:cs="TH Sarabun New"/>
          <w:sz w:val="28"/>
          <w:cs/>
        </w:rPr>
        <w:t xml:space="preserve">กลุ่ม 1 </w:t>
      </w:r>
      <w:r w:rsidR="00210259" w:rsidRPr="004A176C">
        <w:rPr>
          <w:rFonts w:ascii="TH Sarabun New" w:hAnsi="TH Sarabun New" w:cs="TH Sarabun New"/>
          <w:sz w:val="28"/>
        </w:rPr>
        <w:t>(</w:t>
      </w:r>
      <w:r w:rsidR="00210259" w:rsidRPr="004A176C">
        <w:rPr>
          <w:rFonts w:ascii="TH Sarabun New" w:hAnsi="TH Sarabun New" w:cs="TH Sarabun New"/>
          <w:sz w:val="28"/>
          <w:cs/>
        </w:rPr>
        <w:t>ระบุชื่อเชื้อ</w:t>
      </w:r>
      <w:r w:rsidR="00210259" w:rsidRPr="004A176C">
        <w:rPr>
          <w:rFonts w:ascii="TH Sarabun New" w:hAnsi="TH Sarabun New" w:cs="TH Sarabun New"/>
          <w:sz w:val="28"/>
        </w:rPr>
        <w:t>)</w:t>
      </w:r>
      <w:r w:rsidR="00587EEE" w:rsidRPr="004A176C">
        <w:rPr>
          <w:rFonts w:ascii="TH Sarabun New" w:hAnsi="TH Sarabun New" w:cs="TH Sarabun New"/>
          <w:sz w:val="28"/>
        </w:rPr>
        <w:t xml:space="preserve"> </w:t>
      </w:r>
      <w:r w:rsidR="00587EEE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biosafety level group 1 pathogens (specify the name of the pathogen).</w:t>
      </w:r>
    </w:p>
    <w:p w14:paraId="0C6696C9" w14:textId="4538D1B6" w:rsidR="00D32BCE" w:rsidRPr="004A176C" w:rsidRDefault="00210259" w:rsidP="004A176C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</w:t>
      </w:r>
      <w:r w:rsidR="00D32BCE"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="00D32BCE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D32BCE" w:rsidRPr="004A176C">
        <w:rPr>
          <w:rFonts w:ascii="TH Sarabun New" w:hAnsi="TH Sarabun New" w:cs="TH Sarabun New"/>
          <w:sz w:val="28"/>
          <w:cs/>
        </w:rPr>
        <w:t>.................................................</w:t>
      </w:r>
    </w:p>
    <w:p w14:paraId="188E2826" w14:textId="057B845C" w:rsidR="00210259" w:rsidRPr="004A176C" w:rsidRDefault="0021025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</w:p>
    <w:p w14:paraId="7FBECCD4" w14:textId="6606B741" w:rsidR="00CC6A6D" w:rsidRPr="004A176C" w:rsidRDefault="00CC6A6D" w:rsidP="004A176C">
      <w:pPr>
        <w:pStyle w:val="a3"/>
        <w:spacing w:after="0" w:line="240" w:lineRule="auto"/>
        <w:jc w:val="thaiDistribute"/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 xml:space="preserve">หมายเหตุ </w:t>
      </w:r>
      <w:r w:rsidR="00BF04B4" w:rsidRPr="004A176C">
        <w:rPr>
          <w:rFonts w:ascii="TH Sarabun New" w:hAnsi="TH Sarabun New" w:cs="TH Sarabun New"/>
          <w:szCs w:val="22"/>
          <w:cs/>
        </w:rPr>
        <w:t>การวิจัยและทดลองที่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ใช้ตัวอย่างสารชีวภาพที่มีปนเปื้อนเชื้อโรค </w:t>
      </w:r>
      <w:r w:rsidR="00F42901" w:rsidRPr="004A176C">
        <w:rPr>
          <w:rFonts w:ascii="TH Sarabun New" w:hAnsi="TH Sarabun New" w:cs="TH Sarabun New"/>
          <w:sz w:val="24"/>
          <w:szCs w:val="24"/>
          <w:cs/>
        </w:rPr>
        <w:t xml:space="preserve">กลุ่ม </w:t>
      </w:r>
      <w:r w:rsidRPr="004A176C">
        <w:rPr>
          <w:rFonts w:ascii="TH Sarabun New" w:hAnsi="TH Sarabun New" w:cs="TH Sarabun New"/>
          <w:sz w:val="24"/>
          <w:szCs w:val="24"/>
        </w:rPr>
        <w:t xml:space="preserve">1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หรือ มีการใช้เชื้อโรค </w:t>
      </w:r>
      <w:r w:rsidR="00F42901" w:rsidRPr="004A176C">
        <w:rPr>
          <w:rFonts w:ascii="TH Sarabun New" w:hAnsi="TH Sarabun New" w:cs="TH Sarabun New"/>
          <w:sz w:val="24"/>
          <w:szCs w:val="24"/>
          <w:cs/>
        </w:rPr>
        <w:t xml:space="preserve">เชื้อโรค กลุ่ม </w:t>
      </w:r>
      <w:r w:rsidR="00F42901" w:rsidRPr="004A176C">
        <w:rPr>
          <w:rFonts w:ascii="TH Sarabun New" w:hAnsi="TH Sarabun New" w:cs="TH Sarabun New"/>
          <w:sz w:val="24"/>
          <w:szCs w:val="24"/>
        </w:rPr>
        <w:t>1</w:t>
      </w:r>
      <w:r w:rsidRPr="004A176C">
        <w:rPr>
          <w:rFonts w:ascii="TH Sarabun New" w:hAnsi="TH Sarabun New" w:cs="TH Sarabun New"/>
          <w:sz w:val="24"/>
          <w:szCs w:val="24"/>
        </w:rPr>
        <w:t xml:space="preserve"> 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>อ้างอิงตาม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ประกาศกระทรวงสาธารณสุข</w:t>
      </w:r>
      <w:r w:rsidRPr="004A176C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เรื่อง</w:t>
      </w:r>
      <w:r w:rsidRPr="004A176C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รายการเชื้อ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โรคที่ประสงค์ควบคุมตามมาตรา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หรือ ใช้เชื้อโรคและสารชีวภาพที่ไม่ใช่อนุภาคโปรตีนก่อโรค </w:t>
      </w:r>
      <w:r w:rsidRPr="004A176C">
        <w:rPr>
          <w:rFonts w:ascii="TH Sarabun New" w:hAnsi="TH Sarabun New" w:cs="TH Sarabun New"/>
          <w:sz w:val="24"/>
          <w:szCs w:val="24"/>
          <w:u w:val="single"/>
          <w:cs/>
        </w:rPr>
        <w:t>ที่ไม่ปรากฏ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u w:val="single"/>
          <w:cs/>
        </w:rPr>
        <w:t>ใ</w:t>
      </w:r>
      <w:r w:rsidRPr="004A176C">
        <w:rPr>
          <w:rFonts w:ascii="TH Sarabun New" w:hAnsi="TH Sarabun New" w:cs="TH Sarabun New"/>
          <w:sz w:val="24"/>
          <w:szCs w:val="24"/>
          <w:cs/>
        </w:rPr>
        <w:t>น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ประกาศกระทรวงสาธารณสุข เรื่อง รายการเชื้อโรคที่ประสงค์ควบคุมตามมาตรา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</w:p>
    <w:p w14:paraId="2AB124BD" w14:textId="368C7C65" w:rsidR="00E76F51" w:rsidRPr="004A176C" w:rsidRDefault="00E76F51" w:rsidP="004A176C">
      <w:pPr>
        <w:pStyle w:val="a3"/>
        <w:spacing w:after="0" w:line="240" w:lineRule="auto"/>
        <w:jc w:val="thaiDistribute"/>
        <w:rPr>
          <w:rFonts w:ascii="TH Sarabun New" w:hAnsi="TH Sarabun New" w:cs="TH Sarabun New"/>
          <w:b/>
          <w:bCs/>
          <w:color w:val="0070C0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Note: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Research and experiments involving biological substances contaminated with biosafety level 1 pathogens or the use of cell line, recommended by standard cell banks that it is suitable for biosafety level 1 (BSL-1), according to the notification of the Ministry of Public Health regarding the list of pathogens that are intended to be controlled under section 18 B.E. 2561 or pathogens or non-pathogenic proteins, which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do not appear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in the notification of the Ministry of Public Health regarding the list of pathogens that are intended to be controlled under section 18 B.E. 2561.</w:t>
      </w:r>
    </w:p>
    <w:p w14:paraId="2607E543" w14:textId="77777777" w:rsidR="00CC6A6D" w:rsidRPr="004A176C" w:rsidRDefault="00CC6A6D" w:rsidP="00CC6A6D">
      <w:pPr>
        <w:spacing w:line="240" w:lineRule="auto"/>
        <w:jc w:val="thaiDistribute"/>
        <w:rPr>
          <w:rFonts w:ascii="TH Sarabun New" w:hAnsi="TH Sarabun New" w:cs="TH Sarabun New"/>
          <w:sz w:val="24"/>
          <w:szCs w:val="18"/>
        </w:rPr>
      </w:pPr>
    </w:p>
    <w:p w14:paraId="20A708B5" w14:textId="2AEEB78E" w:rsidR="00210259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00273391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2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210259" w:rsidRPr="004A176C">
        <w:rPr>
          <w:rFonts w:ascii="TH Sarabun New" w:hAnsi="TH Sarabun New" w:cs="TH Sarabun New"/>
          <w:sz w:val="28"/>
          <w:cs/>
        </w:rPr>
        <w:t xml:space="preserve">ตัวอย่างตรวจ </w:t>
      </w:r>
      <w:r w:rsidR="00210259" w:rsidRPr="004A176C">
        <w:rPr>
          <w:rFonts w:ascii="TH Sarabun New" w:hAnsi="TH Sarabun New" w:cs="TH Sarabun New"/>
          <w:b/>
          <w:bCs/>
          <w:color w:val="0070C0"/>
          <w:sz w:val="28"/>
        </w:rPr>
        <w:t>(Diagnostic specimens)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sz w:val="28"/>
          <w:cs/>
        </w:rPr>
        <w:t>จากคนหรือสัตว์ที่เก็บเพื่อการวินิจฉัยโรคทั่วไปและมีความเสี่ยงในการติดเชื้อต่ำ</w:t>
      </w:r>
      <w:r w:rsidR="00210259" w:rsidRPr="004A176C">
        <w:rPr>
          <w:rFonts w:ascii="TH Sarabun New" w:hAnsi="TH Sarabun New" w:cs="TH Sarabun New"/>
          <w:sz w:val="28"/>
        </w:rPr>
        <w:t xml:space="preserve"> (</w:t>
      </w:r>
      <w:r w:rsidR="00210259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210259" w:rsidRPr="004A176C">
        <w:rPr>
          <w:rFonts w:ascii="TH Sarabun New" w:hAnsi="TH Sarabun New" w:cs="TH Sarabun New"/>
          <w:sz w:val="28"/>
        </w:rPr>
        <w:t>)</w:t>
      </w:r>
      <w:r w:rsidR="00506EF9" w:rsidRPr="004A176C">
        <w:rPr>
          <w:rFonts w:ascii="TH Sarabun New" w:hAnsi="TH Sarabun New" w:cs="TH Sarabun New"/>
        </w:rPr>
        <w:t xml:space="preserve"> </w:t>
      </w:r>
      <w:r w:rsidR="00506EF9" w:rsidRPr="004A176C">
        <w:rPr>
          <w:rFonts w:ascii="TH Sarabun New" w:hAnsi="TH Sarabun New" w:cs="TH Sarabun New"/>
          <w:b/>
          <w:bCs/>
          <w:color w:val="0070C0"/>
          <w:sz w:val="28"/>
        </w:rPr>
        <w:t>Diagnostic specimens from humans or animals collected for general diagnosis and low risk of infection. (Specify details)</w:t>
      </w:r>
    </w:p>
    <w:p w14:paraId="3CBE72D8" w14:textId="51E69B04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</w:t>
      </w:r>
    </w:p>
    <w:p w14:paraId="6DFBA039" w14:textId="7A187486" w:rsidR="00CC6A6D" w:rsidRPr="004A176C" w:rsidRDefault="00630729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 xml:space="preserve">หมายเหตุ </w:t>
      </w:r>
      <w:r w:rsidRPr="004A176C">
        <w:rPr>
          <w:rFonts w:ascii="TH Sarabun New" w:hAnsi="TH Sarabun New" w:cs="TH Sarabun New"/>
          <w:sz w:val="24"/>
          <w:szCs w:val="24"/>
          <w:cs/>
        </w:rPr>
        <w:t>ความเสี่ยงในการติดเชื้อต่ำ หมายถึง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>ใช้ ตัวอย่างสารชีวภาพจากคนปกติ เช่น ตัวอย่างเลือด/</w:t>
      </w:r>
      <w:proofErr w:type="spellStart"/>
      <w:r w:rsidRPr="004A176C">
        <w:rPr>
          <w:rFonts w:ascii="TH Sarabun New" w:hAnsi="TH Sarabun New" w:cs="TH Sarabun New"/>
          <w:sz w:val="24"/>
          <w:szCs w:val="24"/>
          <w:cs/>
        </w:rPr>
        <w:t>ซีรั่ม</w:t>
      </w:r>
      <w:proofErr w:type="spellEnd"/>
      <w:r w:rsidRPr="004A176C">
        <w:rPr>
          <w:rFonts w:ascii="TH Sarabun New" w:hAnsi="TH Sarabun New" w:cs="TH Sarabun New"/>
          <w:sz w:val="24"/>
          <w:szCs w:val="24"/>
          <w:cs/>
        </w:rPr>
        <w:t xml:space="preserve"> ที่ได้รับการตรวจแล้วว่าให้ผลลบต่อไวรัสตับอักเสบชนิดบีและซี และเฮชไอวี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="00BF04B4" w:rsidRPr="004A176C">
        <w:rPr>
          <w:rFonts w:ascii="TH Sarabun New" w:hAnsi="TH Sarabun New" w:cs="TH Sarabun New"/>
          <w:b/>
          <w:bCs/>
          <w:sz w:val="24"/>
          <w:szCs w:val="24"/>
          <w:cs/>
        </w:rPr>
        <w:t>(โปรดแนบเอกสารยืนยัน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>)</w:t>
      </w:r>
    </w:p>
    <w:p w14:paraId="351F8AD5" w14:textId="71F3B469" w:rsidR="00263172" w:rsidRPr="004A176C" w:rsidRDefault="00263172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b/>
          <w:bCs/>
          <w:color w:val="0070C0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Note: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 Low risk of infection means using biological samples, such as blood or serum, from regular people, who have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been tested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negative 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for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hepatitis B and C and HIV (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please attach a confirmation document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)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.</w:t>
      </w:r>
    </w:p>
    <w:p w14:paraId="0F5D6AEA" w14:textId="6F441DA4" w:rsidR="00630729" w:rsidRPr="004A176C" w:rsidRDefault="0063072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</w:p>
    <w:p w14:paraId="4F766663" w14:textId="4871D434" w:rsidR="0067436C" w:rsidRPr="004A176C" w:rsidRDefault="00BE49D1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30492805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67436C" w:rsidRPr="004A176C">
        <w:rPr>
          <w:rFonts w:ascii="TH Sarabun New" w:hAnsi="TH Sarabun New" w:cs="TH Sarabun New"/>
          <w:sz w:val="28"/>
        </w:rPr>
        <w:t xml:space="preserve"> 3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7436C" w:rsidRPr="004A176C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38725F" w:rsidRPr="004A176C">
        <w:rPr>
          <w:rFonts w:ascii="TH Sarabun New" w:hAnsi="TH Sarabun New" w:cs="TH Sarabun New"/>
          <w:sz w:val="28"/>
        </w:rPr>
        <w:t xml:space="preserve"> human/animal </w:t>
      </w:r>
      <w:r w:rsidR="00BF04B4" w:rsidRPr="004A176C">
        <w:rPr>
          <w:rFonts w:ascii="TH Sarabun New" w:hAnsi="TH Sarabun New" w:cs="TH Sarabun New"/>
          <w:sz w:val="28"/>
        </w:rPr>
        <w:t>cell/</w:t>
      </w:r>
      <w:r w:rsidR="0038725F" w:rsidRPr="004A176C">
        <w:rPr>
          <w:rFonts w:ascii="TH Sarabun New" w:hAnsi="TH Sarabun New" w:cs="TH Sarabun New"/>
          <w:sz w:val="28"/>
        </w:rPr>
        <w:t xml:space="preserve">cell lines </w:t>
      </w:r>
      <w:r w:rsidR="0038725F" w:rsidRPr="004A176C">
        <w:rPr>
          <w:rFonts w:ascii="TH Sarabun New" w:hAnsi="TH Sarabun New" w:cs="TH Sarabun New"/>
          <w:sz w:val="28"/>
          <w:cs/>
        </w:rPr>
        <w:t>ที่</w:t>
      </w:r>
      <w:r w:rsidR="00BF04B4" w:rsidRPr="004A176C">
        <w:rPr>
          <w:rFonts w:ascii="TH Sarabun New" w:hAnsi="TH Sarabun New" w:cs="TH Sarabun New"/>
          <w:sz w:val="28"/>
          <w:cs/>
        </w:rPr>
        <w:t>มีความเสี่ยงในการติดเชื้อต่ำ</w:t>
      </w:r>
      <w:r w:rsidR="0038725F" w:rsidRPr="004A176C">
        <w:rPr>
          <w:rFonts w:ascii="TH Sarabun New" w:hAnsi="TH Sarabun New" w:cs="TH Sarabun New"/>
          <w:sz w:val="28"/>
          <w:cs/>
        </w:rPr>
        <w:t>หรือ</w:t>
      </w:r>
      <w:r w:rsidR="00BF04B4" w:rsidRPr="004A176C">
        <w:rPr>
          <w:rFonts w:ascii="TH Sarabun New" w:hAnsi="TH Sarabun New" w:cs="TH Sarabun New"/>
          <w:sz w:val="28"/>
          <w:cs/>
        </w:rPr>
        <w:t>มา</w:t>
      </w:r>
      <w:r w:rsidR="0038725F" w:rsidRPr="004A176C">
        <w:rPr>
          <w:rFonts w:ascii="TH Sarabun New" w:hAnsi="TH Sarabun New" w:cs="TH Sarabun New"/>
          <w:sz w:val="28"/>
          <w:cs/>
        </w:rPr>
        <w:t xml:space="preserve">จากแหล่งกำเนิดที่มีการทดสอบว่าไม่มี </w:t>
      </w:r>
      <w:r w:rsidR="0038725F" w:rsidRPr="004A176C">
        <w:rPr>
          <w:rFonts w:ascii="TH Sarabun New" w:hAnsi="TH Sarabun New" w:cs="TH Sarabun New"/>
          <w:sz w:val="28"/>
        </w:rPr>
        <w:t xml:space="preserve">infectious agent </w:t>
      </w:r>
      <w:r w:rsidR="0038725F" w:rsidRPr="004A176C">
        <w:rPr>
          <w:rFonts w:ascii="TH Sarabun New" w:hAnsi="TH Sarabun New" w:cs="TH Sarabun New"/>
          <w:sz w:val="28"/>
          <w:cs/>
        </w:rPr>
        <w:t xml:space="preserve">รวมถึง </w:t>
      </w:r>
      <w:r w:rsidR="0038725F" w:rsidRPr="004A176C">
        <w:rPr>
          <w:rFonts w:ascii="TH Sarabun New" w:hAnsi="TH Sarabun New" w:cs="TH Sarabun New"/>
          <w:sz w:val="28"/>
        </w:rPr>
        <w:t>untransformed cell lines</w:t>
      </w:r>
      <w:r w:rsidR="00396107" w:rsidRPr="004A176C">
        <w:rPr>
          <w:rFonts w:ascii="TH Sarabun New" w:hAnsi="TH Sarabun New" w:cs="TH Sarabun New"/>
          <w:sz w:val="28"/>
        </w:rPr>
        <w:t xml:space="preserve">. </w:t>
      </w:r>
      <w:r w:rsidR="00396107" w:rsidRPr="004A176C">
        <w:rPr>
          <w:rFonts w:ascii="TH Sarabun New" w:hAnsi="TH Sarabun New" w:cs="TH Sarabun New"/>
          <w:b/>
          <w:bCs/>
          <w:color w:val="0070C0"/>
          <w:sz w:val="28"/>
        </w:rPr>
        <w:t>(Research and experiments on human / animal cell / cell lines that have low risk of infection or have been tested to have no infectious agents, including untransformed cell lines.)</w:t>
      </w:r>
    </w:p>
    <w:p w14:paraId="3EA8F407" w14:textId="16D5D746" w:rsidR="00D32BCE" w:rsidRPr="004A176C" w:rsidRDefault="00D32BCE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</w:t>
      </w:r>
    </w:p>
    <w:p w14:paraId="53290F5C" w14:textId="1B36DDD9" w:rsidR="00BF04B4" w:rsidRPr="004A176C" w:rsidRDefault="00CC6A6D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>ใช้เซลล์</w:t>
      </w:r>
      <w:r w:rsidRPr="004A176C">
        <w:rPr>
          <w:rFonts w:ascii="TH Sarabun New" w:hAnsi="TH Sarabun New" w:cs="TH Sarabun New"/>
          <w:sz w:val="24"/>
          <w:szCs w:val="24"/>
        </w:rPr>
        <w:t>/cell line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</w:rPr>
        <w:t>cell line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ที่ได้รับคำแนะนำจาก </w:t>
      </w:r>
      <w:r w:rsidRPr="004A176C">
        <w:rPr>
          <w:rFonts w:ascii="TH Sarabun New" w:hAnsi="TH Sarabun New" w:cs="TH Sarabun New"/>
          <w:sz w:val="24"/>
          <w:szCs w:val="24"/>
        </w:rPr>
        <w:t xml:space="preserve">cell bank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มาตรฐานให้ใช้ห้องปฏิบัติการระดับ </w:t>
      </w:r>
      <w:r w:rsidRPr="004A176C">
        <w:rPr>
          <w:rFonts w:ascii="TH Sarabun New" w:hAnsi="TH Sarabun New" w:cs="TH Sarabun New"/>
          <w:sz w:val="24"/>
          <w:szCs w:val="24"/>
        </w:rPr>
        <w:t>BSL-1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 xml:space="preserve">ได้ </w:t>
      </w:r>
      <w:r w:rsidR="00BF04B4" w:rsidRPr="004A176C">
        <w:rPr>
          <w:rFonts w:ascii="TH Sarabun New" w:hAnsi="TH Sarabun New" w:cs="TH Sarabun New"/>
          <w:b/>
          <w:bCs/>
          <w:sz w:val="24"/>
          <w:szCs w:val="24"/>
          <w:cs/>
        </w:rPr>
        <w:t>(โปรดแนบเอกสารยืนยัน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>)</w:t>
      </w:r>
      <w:r w:rsidR="005A1EA9" w:rsidRPr="004A176C">
        <w:rPr>
          <w:rFonts w:ascii="TH Sarabun New" w:hAnsi="TH Sarabun New" w:cs="TH Sarabun New"/>
          <w:sz w:val="24"/>
          <w:szCs w:val="24"/>
        </w:rPr>
        <w:t xml:space="preserve"> </w:t>
      </w:r>
    </w:p>
    <w:p w14:paraId="22E99757" w14:textId="39CBEEA0" w:rsidR="005A1EA9" w:rsidRPr="004A176C" w:rsidRDefault="005A1EA9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b/>
          <w:bCs/>
          <w:color w:val="0070C0"/>
          <w:sz w:val="28"/>
          <w:cs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 xml:space="preserve">Note: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Use cell lines that have been recommended by standard cell bank to use BSL-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cs/>
        </w:rPr>
        <w:t xml:space="preserve">1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laboratories (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please attach supporting documents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).</w:t>
      </w:r>
    </w:p>
    <w:p w14:paraId="7907E787" w14:textId="77777777" w:rsidR="0067436C" w:rsidRPr="004A176C" w:rsidRDefault="0067436C" w:rsidP="004A176C">
      <w:pPr>
        <w:spacing w:line="240" w:lineRule="auto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3F4A286B" w14:textId="211A3869" w:rsidR="00210259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96034109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CC6A6D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4</w:t>
      </w:r>
      <w:r w:rsidR="00210259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210259" w:rsidRPr="004A176C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ไม่เกี่ยวข้องกับการใช้สิ่งมีชีวิต</w:t>
      </w:r>
      <w:r w:rsidR="006331D4" w:rsidRPr="004A176C">
        <w:rPr>
          <w:rFonts w:ascii="TH Sarabun New" w:hAnsi="TH Sarabun New" w:cs="TH Sarabun New"/>
          <w:sz w:val="28"/>
          <w:cs/>
        </w:rPr>
        <w:t>โดยตรง</w:t>
      </w:r>
      <w:r w:rsidR="00210259" w:rsidRPr="004A176C">
        <w:rPr>
          <w:rFonts w:ascii="TH Sarabun New" w:hAnsi="TH Sarabun New" w:cs="TH Sarabun New"/>
          <w:sz w:val="28"/>
          <w:cs/>
        </w:rPr>
        <w:t xml:space="preserve"> หรือเป็นเทคนิคที่ไม่ก่อให้เกิดการเปลี่ยนแปลงทางพันธุกรรมของเชื้อโรค เช่น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i/>
          <w:iCs/>
          <w:sz w:val="28"/>
        </w:rPr>
        <w:t xml:space="preserve">in vitro </w:t>
      </w:r>
      <w:r w:rsidR="00210259" w:rsidRPr="004A176C">
        <w:rPr>
          <w:rFonts w:ascii="TH Sarabun New" w:hAnsi="TH Sarabun New" w:cs="TH Sarabun New"/>
          <w:sz w:val="28"/>
        </w:rPr>
        <w:t>expression system</w:t>
      </w:r>
      <w:r w:rsidR="00A82427" w:rsidRPr="004A176C">
        <w:rPr>
          <w:rFonts w:ascii="TH Sarabun New" w:hAnsi="TH Sarabun New" w:cs="TH Sarabun New"/>
          <w:sz w:val="28"/>
        </w:rPr>
        <w:t>,</w:t>
      </w:r>
      <w:r w:rsidR="00CC6A6D" w:rsidRPr="004A176C">
        <w:rPr>
          <w:rFonts w:ascii="TH Sarabun New" w:hAnsi="TH Sarabun New" w:cs="TH Sarabun New"/>
          <w:sz w:val="28"/>
          <w:cs/>
        </w:rPr>
        <w:t xml:space="preserve"> </w:t>
      </w:r>
      <w:r w:rsidR="00CC6A6D" w:rsidRPr="004A176C">
        <w:rPr>
          <w:rFonts w:ascii="TH Sarabun New" w:eastAsia="Times New Roman" w:hAnsi="TH Sarabun New" w:cs="TH Sarabun New"/>
          <w:i/>
          <w:iCs/>
          <w:sz w:val="28"/>
        </w:rPr>
        <w:t xml:space="preserve">in vitro </w:t>
      </w:r>
      <w:r w:rsidR="00CC6A6D" w:rsidRPr="004A176C">
        <w:rPr>
          <w:rFonts w:ascii="TH Sarabun New" w:eastAsia="Times New Roman" w:hAnsi="TH Sarabun New" w:cs="TH Sarabun New"/>
          <w:sz w:val="28"/>
        </w:rPr>
        <w:t>use of nucleic acids (</w:t>
      </w:r>
      <w:r w:rsidR="00CC6A6D" w:rsidRPr="004A176C">
        <w:rPr>
          <w:rFonts w:ascii="TH Sarabun New" w:eastAsia="Times New Roman" w:hAnsi="TH Sarabun New" w:cs="TH Sarabun New"/>
          <w:sz w:val="28"/>
          <w:cs/>
        </w:rPr>
        <w:t>เช่น</w:t>
      </w:r>
      <w:r w:rsidR="00CC6A6D" w:rsidRPr="004A176C">
        <w:rPr>
          <w:rFonts w:ascii="TH Sarabun New" w:eastAsia="Times New Roman" w:hAnsi="TH Sarabun New" w:cs="TH Sarabun New"/>
          <w:sz w:val="28"/>
        </w:rPr>
        <w:t xml:space="preserve"> PCR, synthetic double stranded RNA)</w:t>
      </w:r>
      <w:r w:rsidR="00CC6A6D" w:rsidRPr="004A176C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6331D4" w:rsidRPr="004A176C">
        <w:rPr>
          <w:rFonts w:ascii="TH Sarabun New" w:hAnsi="TH Sarabun New" w:cs="TH Sarabun New"/>
          <w:sz w:val="28"/>
        </w:rPr>
        <w:t>(</w:t>
      </w:r>
      <w:r w:rsidR="006331D4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6331D4" w:rsidRPr="004A176C">
        <w:rPr>
          <w:rFonts w:ascii="TH Sarabun New" w:hAnsi="TH Sarabun New" w:cs="TH Sarabun New"/>
          <w:sz w:val="28"/>
        </w:rPr>
        <w:t>)</w:t>
      </w:r>
      <w:r w:rsidR="00A82427" w:rsidRPr="004A176C">
        <w:rPr>
          <w:rFonts w:ascii="TH Sarabun New" w:hAnsi="TH Sarabun New" w:cs="TH Sarabun New"/>
          <w:sz w:val="28"/>
        </w:rPr>
        <w:t xml:space="preserve"> 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Research and experiments in modern biotechnology, not directly related to the use of organisms or a technique that does not cause genetic modification such as </w:t>
      </w:r>
      <w:r w:rsidR="00A82427" w:rsidRPr="004A176C">
        <w:rPr>
          <w:rFonts w:ascii="TH Sarabun New" w:hAnsi="TH Sarabun New" w:cs="TH Sarabun New"/>
          <w:b/>
          <w:bCs/>
          <w:i/>
          <w:iCs/>
          <w:color w:val="0070C0"/>
          <w:sz w:val="28"/>
        </w:rPr>
        <w:t>in vitro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expression or </w:t>
      </w:r>
      <w:r w:rsidR="00A82427" w:rsidRPr="004A176C">
        <w:rPr>
          <w:rFonts w:ascii="TH Sarabun New" w:hAnsi="TH Sarabun New" w:cs="TH Sarabun New"/>
          <w:b/>
          <w:bCs/>
          <w:i/>
          <w:iCs/>
          <w:color w:val="0070C0"/>
          <w:sz w:val="28"/>
        </w:rPr>
        <w:t>in vitro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use of nucleic acids (such as PCR, synthetic double stranded RNA). (specify details)</w:t>
      </w:r>
    </w:p>
    <w:p w14:paraId="344B56FA" w14:textId="05F2E6F2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</w:t>
      </w:r>
    </w:p>
    <w:p w14:paraId="427C801D" w14:textId="4D59478A" w:rsidR="00CC6A6D" w:rsidRPr="004A176C" w:rsidRDefault="00CC6A6D" w:rsidP="004A176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0744162C" w14:textId="530DBD87" w:rsidR="00005753" w:rsidRDefault="00BE49D1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103330942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E6F13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5</w:t>
      </w:r>
      <w:r w:rsidR="00005753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005753" w:rsidRPr="004A176C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มีการ</w:t>
      </w:r>
      <w:r w:rsidR="00CF5251" w:rsidRPr="004A176C">
        <w:rPr>
          <w:rFonts w:ascii="TH Sarabun New" w:hAnsi="TH Sarabun New" w:cs="TH Sarabun New"/>
          <w:sz w:val="28"/>
          <w:cs/>
        </w:rPr>
        <w:t xml:space="preserve">ใช้ </w:t>
      </w:r>
      <w:r w:rsidR="00CC6A6D" w:rsidRPr="001A529A">
        <w:rPr>
          <w:rFonts w:ascii="TH Sarabun New" w:hAnsi="TH Sarabun New" w:cs="TH Sarabun New"/>
          <w:sz w:val="28"/>
        </w:rPr>
        <w:t>recombinant DNA (</w:t>
      </w:r>
      <w:r w:rsidR="00CF5251" w:rsidRPr="001A529A">
        <w:rPr>
          <w:rFonts w:ascii="TH Sarabun New" w:hAnsi="TH Sarabun New" w:cs="TH Sarabun New"/>
          <w:sz w:val="28"/>
        </w:rPr>
        <w:t>rDNA</w:t>
      </w:r>
      <w:r w:rsidR="00CC6A6D" w:rsidRPr="004A176C">
        <w:rPr>
          <w:rFonts w:ascii="TH Sarabun New" w:hAnsi="TH Sarabun New" w:cs="TH Sarabun New"/>
          <w:sz w:val="28"/>
        </w:rPr>
        <w:t>)</w:t>
      </w:r>
      <w:r w:rsidR="00CF5251" w:rsidRPr="004A176C">
        <w:rPr>
          <w:rFonts w:ascii="TH Sarabun New" w:hAnsi="TH Sarabun New" w:cs="TH Sarabun New"/>
          <w:sz w:val="28"/>
        </w:rPr>
        <w:t xml:space="preserve"> </w:t>
      </w:r>
      <w:r w:rsidR="00CF5251" w:rsidRPr="004A176C">
        <w:rPr>
          <w:rFonts w:ascii="TH Sarabun New" w:hAnsi="TH Sarabun New" w:cs="TH Sarabun New"/>
          <w:sz w:val="28"/>
          <w:cs/>
        </w:rPr>
        <w:t>ที่มีความเสี่ยงต่ำ</w:t>
      </w:r>
      <w:r w:rsidR="004975C9" w:rsidRPr="004A176C">
        <w:rPr>
          <w:rFonts w:ascii="TH Sarabun New" w:hAnsi="TH Sarabun New" w:cs="TH Sarabun New"/>
          <w:sz w:val="28"/>
        </w:rPr>
        <w:t xml:space="preserve"> (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>ไม่รวมถึงยีนกำหนดการสร้างของสารพิษที่ได้มาจากการโคลนนิ่งที่มีฤทธิ์ต่อสิ่งมีชีวิตที่มีกระดูกสันหลัง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) </w:t>
      </w:r>
      <w:r w:rsidR="00CF5251" w:rsidRPr="004A176C">
        <w:rPr>
          <w:rFonts w:ascii="TH Sarabun New" w:hAnsi="TH Sarabun New" w:cs="TH Sarabun New"/>
          <w:sz w:val="28"/>
          <w:cs/>
        </w:rPr>
        <w:t>และ</w:t>
      </w:r>
      <w:r w:rsidR="00CF5251" w:rsidRPr="004A176C">
        <w:rPr>
          <w:rFonts w:ascii="TH Sarabun New" w:hAnsi="TH Sarabun New" w:cs="TH Sarabun New"/>
          <w:sz w:val="28"/>
        </w:rPr>
        <w:t xml:space="preserve">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ใช้ </w:t>
      </w:r>
      <w:r w:rsidR="004975C9" w:rsidRPr="004A176C">
        <w:rPr>
          <w:rFonts w:ascii="TH Sarabun New" w:hAnsi="TH Sarabun New" w:cs="TH Sarabun New"/>
          <w:sz w:val="28"/>
        </w:rPr>
        <w:t>prokaryotic</w:t>
      </w:r>
      <w:r w:rsidR="00005753" w:rsidRPr="004A176C">
        <w:rPr>
          <w:rFonts w:ascii="TH Sarabun New" w:hAnsi="TH Sarabun New" w:cs="TH Sarabun New"/>
          <w:sz w:val="28"/>
        </w:rPr>
        <w:t xml:space="preserve"> plasmid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หรือ </w:t>
      </w:r>
      <w:r w:rsidR="00005753" w:rsidRPr="004A176C">
        <w:rPr>
          <w:rFonts w:ascii="TH Sarabun New" w:hAnsi="TH Sarabun New" w:cs="TH Sarabun New"/>
          <w:sz w:val="28"/>
        </w:rPr>
        <w:t xml:space="preserve">low risk viral vector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เช่น </w:t>
      </w:r>
      <w:r w:rsidR="00005753" w:rsidRPr="004A176C">
        <w:rPr>
          <w:rFonts w:ascii="TH Sarabun New" w:hAnsi="TH Sarabun New" w:cs="TH Sarabun New"/>
          <w:i/>
          <w:iCs/>
          <w:sz w:val="28"/>
        </w:rPr>
        <w:t>E.</w:t>
      </w:r>
      <w:r w:rsidR="004975C9" w:rsidRPr="004A176C">
        <w:rPr>
          <w:rFonts w:ascii="TH Sarabun New" w:hAnsi="TH Sarabun New" w:cs="TH Sarabun New"/>
          <w:i/>
          <w:iCs/>
          <w:sz w:val="28"/>
        </w:rPr>
        <w:t xml:space="preserve"> </w:t>
      </w:r>
      <w:r w:rsidR="00005753" w:rsidRPr="004A176C">
        <w:rPr>
          <w:rFonts w:ascii="TH Sarabun New" w:hAnsi="TH Sarabun New" w:cs="TH Sarabun New"/>
          <w:i/>
          <w:iCs/>
          <w:sz w:val="28"/>
        </w:rPr>
        <w:t>coli</w:t>
      </w:r>
      <w:r w:rsidR="00005753" w:rsidRPr="004A176C">
        <w:rPr>
          <w:rFonts w:ascii="TH Sarabun New" w:hAnsi="TH Sarabun New" w:cs="TH Sarabun New"/>
          <w:sz w:val="28"/>
        </w:rPr>
        <w:t xml:space="preserve"> K-12,</w:t>
      </w:r>
      <w:r w:rsidR="00005753" w:rsidRPr="004A176C">
        <w:rPr>
          <w:rFonts w:ascii="TH Sarabun New" w:hAnsi="TH Sarabun New" w:cs="TH Sarabun New"/>
          <w:i/>
          <w:iCs/>
          <w:sz w:val="28"/>
        </w:rPr>
        <w:t xml:space="preserve"> Saccharomyces </w:t>
      </w:r>
      <w:proofErr w:type="spellStart"/>
      <w:r w:rsidR="00005753" w:rsidRPr="004A176C">
        <w:rPr>
          <w:rFonts w:ascii="TH Sarabun New" w:hAnsi="TH Sarabun New" w:cs="TH Sarabun New"/>
          <w:i/>
          <w:iCs/>
          <w:sz w:val="28"/>
        </w:rPr>
        <w:t>uvarum</w:t>
      </w:r>
      <w:proofErr w:type="spellEnd"/>
      <w:r w:rsidR="00005753" w:rsidRPr="004A176C">
        <w:rPr>
          <w:rFonts w:ascii="TH Sarabun New" w:hAnsi="TH Sarabun New" w:cs="TH Sarabun New"/>
          <w:sz w:val="28"/>
        </w:rPr>
        <w:t xml:space="preserve">, </w:t>
      </w:r>
      <w:r w:rsidR="004975C9" w:rsidRPr="004A176C">
        <w:rPr>
          <w:rFonts w:ascii="TH Sarabun New" w:eastAsia="Times New Roman" w:hAnsi="TH Sarabun New" w:cs="TH Sarabun New"/>
          <w:i/>
          <w:iCs/>
          <w:sz w:val="28"/>
        </w:rPr>
        <w:t xml:space="preserve">Bacillus </w:t>
      </w:r>
      <w:proofErr w:type="spellStart"/>
      <w:r w:rsidR="004975C9" w:rsidRPr="004A176C">
        <w:rPr>
          <w:rFonts w:ascii="TH Sarabun New" w:eastAsia="Times New Roman" w:hAnsi="TH Sarabun New" w:cs="TH Sarabun New"/>
          <w:i/>
          <w:iCs/>
          <w:sz w:val="28"/>
        </w:rPr>
        <w:t>subtilis</w:t>
      </w:r>
      <w:proofErr w:type="spellEnd"/>
      <w:r w:rsidR="004975C9" w:rsidRPr="004A176C">
        <w:rPr>
          <w:rFonts w:ascii="TH Sarabun New" w:hAnsi="TH Sarabun New" w:cs="TH Sarabun New"/>
          <w:sz w:val="28"/>
        </w:rPr>
        <w:t>,</w:t>
      </w:r>
      <w:r w:rsidR="004975C9" w:rsidRPr="004A176C">
        <w:rPr>
          <w:rFonts w:ascii="TH Sarabun New" w:hAnsi="TH Sarabun New" w:cs="TH Sarabun New"/>
          <w:i/>
          <w:iCs/>
          <w:sz w:val="28"/>
        </w:rPr>
        <w:t xml:space="preserve"> </w:t>
      </w:r>
      <w:r w:rsidR="00CC6A6D" w:rsidRPr="004A176C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t>Bacillus licheniformis.</w:t>
      </w:r>
      <w:r w:rsidR="00CC6A6D" w:rsidRPr="004A176C">
        <w:rPr>
          <w:rFonts w:ascii="TH Sarabun New" w:eastAsia="Times New Roman" w:hAnsi="TH Sarabun New" w:cs="TH Sarabun New"/>
          <w:i/>
          <w:iCs/>
          <w:sz w:val="28"/>
        </w:rPr>
        <w:t xml:space="preserve">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host-vector system, </w:t>
      </w:r>
      <w:proofErr w:type="spellStart"/>
      <w:r w:rsidR="00005753" w:rsidRPr="004A176C">
        <w:rPr>
          <w:rFonts w:ascii="TH Sarabun New" w:hAnsi="TH Sarabun New" w:cs="TH Sarabun New"/>
          <w:sz w:val="28"/>
        </w:rPr>
        <w:t>baculovirus</w:t>
      </w:r>
      <w:proofErr w:type="spellEnd"/>
      <w:r w:rsidR="00005753" w:rsidRPr="004A176C">
        <w:rPr>
          <w:rFonts w:ascii="TH Sarabun New" w:hAnsi="TH Sarabun New" w:cs="TH Sarabun New"/>
          <w:sz w:val="28"/>
        </w:rPr>
        <w:t xml:space="preserve"> or </w:t>
      </w:r>
      <w:proofErr w:type="spellStart"/>
      <w:r w:rsidR="00005753" w:rsidRPr="004A176C">
        <w:rPr>
          <w:rFonts w:ascii="TH Sarabun New" w:hAnsi="TH Sarabun New" w:cs="TH Sarabun New"/>
          <w:sz w:val="28"/>
        </w:rPr>
        <w:t>Adeno</w:t>
      </w:r>
      <w:proofErr w:type="spellEnd"/>
      <w:r w:rsidR="00005753" w:rsidRPr="004A176C">
        <w:rPr>
          <w:rFonts w:ascii="TH Sarabun New" w:hAnsi="TH Sarabun New" w:cs="TH Sarabun New"/>
          <w:sz w:val="28"/>
        </w:rPr>
        <w:t xml:space="preserve"> Associated Virus; vector </w:t>
      </w:r>
      <w:r w:rsidR="00A57DEA" w:rsidRPr="004A176C">
        <w:rPr>
          <w:rFonts w:ascii="TH Sarabun New" w:hAnsi="TH Sarabun New" w:cs="TH Sarabun New"/>
          <w:sz w:val="28"/>
          <w:cs/>
        </w:rPr>
        <w:t>จาก</w:t>
      </w:r>
      <w:r w:rsidR="00005753" w:rsidRPr="004A176C">
        <w:rPr>
          <w:rFonts w:ascii="TH Sarabun New" w:hAnsi="TH Sarabun New" w:cs="TH Sarabun New"/>
          <w:sz w:val="28"/>
        </w:rPr>
        <w:t xml:space="preserve"> supplier</w:t>
      </w:r>
      <w:r w:rsidR="00A57DEA" w:rsidRPr="004A176C">
        <w:rPr>
          <w:rFonts w:ascii="TH Sarabun New" w:hAnsi="TH Sarabun New" w:cs="TH Sarabun New"/>
          <w:sz w:val="28"/>
          <w:cs/>
        </w:rPr>
        <w:t xml:space="preserve"> ที่ระบุเป็น</w:t>
      </w:r>
      <w:r w:rsidR="00005753" w:rsidRPr="004A176C">
        <w:rPr>
          <w:rFonts w:ascii="TH Sarabun New" w:hAnsi="TH Sarabun New" w:cs="TH Sarabun New"/>
          <w:sz w:val="28"/>
        </w:rPr>
        <w:t xml:space="preserve"> R</w:t>
      </w:r>
      <w:r w:rsidR="00A57DEA" w:rsidRPr="004A176C">
        <w:rPr>
          <w:rFonts w:ascii="TH Sarabun New" w:hAnsi="TH Sarabun New" w:cs="TH Sarabun New"/>
          <w:sz w:val="28"/>
        </w:rPr>
        <w:t xml:space="preserve">isk </w:t>
      </w:r>
      <w:r w:rsidR="00005753" w:rsidRPr="004A176C">
        <w:rPr>
          <w:rFonts w:ascii="TH Sarabun New" w:hAnsi="TH Sarabun New" w:cs="TH Sarabun New"/>
          <w:sz w:val="28"/>
        </w:rPr>
        <w:t>G</w:t>
      </w:r>
      <w:r w:rsidR="00A57DEA" w:rsidRPr="004A176C">
        <w:rPr>
          <w:rFonts w:ascii="TH Sarabun New" w:hAnsi="TH Sarabun New" w:cs="TH Sarabun New"/>
          <w:sz w:val="28"/>
        </w:rPr>
        <w:t xml:space="preserve">roup </w:t>
      </w:r>
      <w:r w:rsidR="00005753" w:rsidRPr="004A176C">
        <w:rPr>
          <w:rFonts w:ascii="TH Sarabun New" w:hAnsi="TH Sarabun New" w:cs="TH Sarabun New"/>
          <w:sz w:val="28"/>
        </w:rPr>
        <w:t>1</w:t>
      </w:r>
      <w:r w:rsidR="004975C9" w:rsidRPr="004A176C">
        <w:rPr>
          <w:rFonts w:ascii="TH Sarabun New" w:hAnsi="TH Sarabun New" w:cs="TH Sarabun New"/>
          <w:sz w:val="28"/>
        </w:rPr>
        <w:t xml:space="preserve"> </w:t>
      </w:r>
    </w:p>
    <w:p w14:paraId="52927A60" w14:textId="77777777" w:rsidR="004A176C" w:rsidRPr="004A176C" w:rsidRDefault="004A176C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</w:p>
    <w:p w14:paraId="6C14D4E8" w14:textId="4294BD07" w:rsidR="001E6F13" w:rsidRPr="004A176C" w:rsidRDefault="004A176C" w:rsidP="004A176C">
      <w:pPr>
        <w:pStyle w:val="a3"/>
        <w:spacing w:after="0" w:line="240" w:lineRule="auto"/>
        <w:ind w:left="567" w:hanging="1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>
        <w:rPr>
          <w:rFonts w:ascii="TH Sarabun New" w:hAnsi="TH Sarabun New" w:cs="TH Sarabun New"/>
          <w:b/>
          <w:bCs/>
          <w:color w:val="0070C0"/>
          <w:sz w:val="28"/>
        </w:rPr>
        <w:lastRenderedPageBreak/>
        <w:t>(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in modern biotechnology that uses low-risk recombinant DNA (rDNA) (not including genes that generate toxic products that are effective against vertebrates) and use prokaryotic plasmid or low risk viral vector such as E. coli K-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  <w:cs/>
        </w:rPr>
        <w:t>12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, Saccharomyces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uvarum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, Bacillus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subtilis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, Bacillus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licheniformis.host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-vector system,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baculovirus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or Adeno Associated Virus; vector from a supplier identified as </w:t>
      </w:r>
      <w:r w:rsidR="00392D2B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BSL 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Risk Group 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  <w:cs/>
        </w:rPr>
        <w:t>1</w:t>
      </w:r>
      <w:r w:rsidR="00392D2B" w:rsidRPr="004A176C">
        <w:rPr>
          <w:rFonts w:ascii="TH Sarabun New" w:hAnsi="TH Sarabun New" w:cs="TH Sarabun New"/>
          <w:b/>
          <w:bCs/>
          <w:color w:val="0070C0"/>
          <w:sz w:val="28"/>
        </w:rPr>
        <w:t>.</w:t>
      </w:r>
      <w:r>
        <w:rPr>
          <w:rFonts w:ascii="TH Sarabun New" w:hAnsi="TH Sarabun New" w:cs="TH Sarabun New"/>
          <w:b/>
          <w:bCs/>
          <w:color w:val="0070C0"/>
          <w:sz w:val="28"/>
        </w:rPr>
        <w:t>)</w:t>
      </w:r>
    </w:p>
    <w:p w14:paraId="33F1DBB3" w14:textId="27D9E8C0" w:rsidR="001E6F13" w:rsidRPr="004A176C" w:rsidRDefault="00392D2B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</w:t>
      </w:r>
    </w:p>
    <w:p w14:paraId="27237B7C" w14:textId="77777777" w:rsidR="00E7623A" w:rsidRPr="004A176C" w:rsidRDefault="00E7623A" w:rsidP="004975C9">
      <w:pPr>
        <w:pStyle w:val="a3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</w:p>
    <w:p w14:paraId="5A1348B6" w14:textId="03C9874C" w:rsidR="004676BC" w:rsidRPr="004A176C" w:rsidRDefault="00CC6A6D" w:rsidP="004A176C">
      <w:pPr>
        <w:pStyle w:val="a3"/>
        <w:spacing w:after="0" w:line="240" w:lineRule="auto"/>
        <w:ind w:left="583" w:hanging="16"/>
        <w:jc w:val="thaiDistribute"/>
        <w:rPr>
          <w:rStyle w:val="af0"/>
          <w:rFonts w:ascii="TH Sarabun New" w:hAnsi="TH Sarabun New" w:cs="TH Sarabun New"/>
          <w:color w:val="auto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b/>
          <w:bCs/>
          <w:sz w:val="24"/>
          <w:szCs w:val="24"/>
        </w:rPr>
        <w:t xml:space="preserve">rDNA </w:t>
      </w:r>
      <w:r w:rsidRPr="004A176C">
        <w:rPr>
          <w:rFonts w:ascii="TH Sarabun New" w:hAnsi="TH Sarabun New" w:cs="TH Sarabun New"/>
          <w:sz w:val="24"/>
          <w:szCs w:val="24"/>
          <w:cs/>
        </w:rPr>
        <w:t>ที่เป็นการทดลองที่มีความเสี่ยงต่ำ ให้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 xml:space="preserve">อ้างอิงตาม 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Section III-F of the </w:t>
      </w:r>
      <w:r w:rsidRPr="004A176C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 details experiments that are exempt from the requirements of the </w:t>
      </w:r>
      <w:r w:rsidRPr="004A176C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: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  <w:cs/>
        </w:rPr>
        <w:t xml:space="preserve"> </w:t>
      </w:r>
      <w:hyperlink r:id="rId10" w:history="1">
        <w:r w:rsidRPr="004A176C">
          <w:rPr>
            <w:rStyle w:val="af0"/>
            <w:rFonts w:ascii="TH Sarabun New" w:hAnsi="TH Sarabun New" w:cs="TH Sarabun New"/>
            <w:color w:val="auto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</w:p>
    <w:p w14:paraId="7BBB84A8" w14:textId="77777777" w:rsidR="00BF04B4" w:rsidRPr="004A176C" w:rsidRDefault="00BF04B4" w:rsidP="00BF04B4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1A7F359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461BCD" w14:textId="77777777" w:rsidR="004676BC" w:rsidRPr="004A176C" w:rsidRDefault="004676BC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  <w:r w:rsidR="009041C2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  <w:p w14:paraId="30D946D5" w14:textId="20D0AA53" w:rsidR="009041C2" w:rsidRPr="004A176C" w:rsidRDefault="004A176C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9041C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host species used in research (Please specify Strain or Variety).</w:t>
            </w:r>
          </w:p>
        </w:tc>
      </w:tr>
      <w:tr w:rsidR="00630729" w:rsidRPr="004A176C" w14:paraId="24195859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D38B8E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6E3933A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022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393DCED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2B69B06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7C0547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3A8F6D87" w14:textId="19221E02" w:rsidR="009041C2" w:rsidRPr="004A176C" w:rsidRDefault="004A176C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5313C0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Vector used in the research (Please attach the vector map)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.</w:t>
            </w:r>
          </w:p>
        </w:tc>
      </w:tr>
      <w:tr w:rsidR="00630729" w:rsidRPr="004A176C" w14:paraId="3C25FD9A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0A2446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52DCCC0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D7E9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4DC0D1D8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4A176C" w14:paraId="21592655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658E0F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0D982892" w14:textId="5B2A96D4" w:rsidR="00DB0EE8" w:rsidRPr="004A176C" w:rsidRDefault="004A176C" w:rsidP="004A176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genes or DNA/</w:t>
            </w:r>
            <w:r w:rsidR="00DB0EE8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RNA components used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.</w:t>
            </w: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)</w:t>
            </w:r>
          </w:p>
        </w:tc>
      </w:tr>
      <w:tr w:rsidR="00630729" w:rsidRPr="004A176C" w14:paraId="4B5BE7CD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42054A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175D9432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C0AF4BD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4A176C" w14:paraId="25EEE09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FD8881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0EA251C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E90F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B2B4B5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  <w:t>(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6F22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45AAC" w14:textId="291F4DB1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I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ntermediate host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73B2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75D3C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174AA6D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4A176C" w14:paraId="22C64B50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829F470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C935DC1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C8092A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5D1FB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7D5331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16004D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C1668F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D0B81D3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C4405A5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48994CA7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1E87F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3251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2C3923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D295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0B6BA0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0AEF18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D80490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D7F69EA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C0F08F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7556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AF4254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8402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5D327E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A45AE4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273D63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0EE4C5B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40F41E5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DEEC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2FE91C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B436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5C5A48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1718EE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E3BAE75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A0C872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36A6A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A58FA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4816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6481A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CE3FC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C843D6A" w14:textId="77777777" w:rsidR="004676BC" w:rsidRPr="004A176C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4C5B8687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4CAF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(gene transfer method)</w:t>
            </w:r>
          </w:p>
        </w:tc>
      </w:tr>
      <w:tr w:rsidR="00630729" w:rsidRPr="004A176C" w14:paraId="5DCFF6F7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E44BB3D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DA3A556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397A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A0A8792" w14:textId="77777777" w:rsidR="004676BC" w:rsidRPr="004A176C" w:rsidRDefault="004676BC" w:rsidP="004A176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635476E7" w14:textId="19DA365B" w:rsidR="004A44B1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62112067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6.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FD1FA8" w:rsidRPr="004A176C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ชิ้นส่วน </w:t>
      </w:r>
      <w:r w:rsidR="00FD1FA8" w:rsidRPr="004A176C">
        <w:rPr>
          <w:rFonts w:ascii="TH Sarabun New" w:hAnsi="TH Sarabun New" w:cs="TH Sarabun New"/>
          <w:sz w:val="28"/>
        </w:rPr>
        <w:t xml:space="preserve">DNA 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หรือ </w:t>
      </w:r>
      <w:r w:rsidR="00FD1FA8" w:rsidRPr="004A176C">
        <w:rPr>
          <w:rFonts w:ascii="TH Sarabun New" w:hAnsi="TH Sarabun New" w:cs="TH Sarabun New"/>
          <w:sz w:val="28"/>
        </w:rPr>
        <w:t xml:space="preserve">RNA 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ของไวรัส หรือแหล่งอื่นที่ไม่ได้นำไปดัดแปลงตัดต่อใดๆ </w:t>
      </w:r>
      <w:r w:rsidR="00FD1FA8" w:rsidRPr="004A176C">
        <w:rPr>
          <w:rFonts w:ascii="TH Sarabun New" w:hAnsi="TH Sarabun New" w:cs="TH Sarabun New"/>
          <w:sz w:val="28"/>
        </w:rPr>
        <w:t>(</w:t>
      </w:r>
      <w:r w:rsidR="00FD1FA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4A176C">
        <w:rPr>
          <w:rFonts w:ascii="TH Sarabun New" w:hAnsi="TH Sarabun New" w:cs="TH Sarabun New"/>
          <w:sz w:val="28"/>
        </w:rPr>
        <w:t>)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 </w:t>
      </w:r>
      <w:r w:rsidR="004A176C">
        <w:rPr>
          <w:rFonts w:ascii="TH Sarabun New" w:hAnsi="TH Sarabun New" w:cs="TH Sarabun New"/>
          <w:sz w:val="28"/>
        </w:rPr>
        <w:t>(</w:t>
      </w:r>
      <w:r w:rsidR="004A44B1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DNA or RNA of viruses or other sources that are not modified or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used with any modifications, s</w:t>
      </w:r>
      <w:r w:rsidR="004A44B1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  <w:r w:rsidR="004A44B1" w:rsidRPr="004A176C">
        <w:rPr>
          <w:rFonts w:ascii="TH Sarabun New" w:hAnsi="TH Sarabun New" w:cs="TH Sarabun New"/>
          <w:color w:val="0070C0"/>
          <w:sz w:val="28"/>
          <w:cs/>
        </w:rPr>
        <w:t xml:space="preserve"> </w:t>
      </w:r>
    </w:p>
    <w:p w14:paraId="09CFA9F6" w14:textId="685ED6CC" w:rsidR="00D32BCE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</w:t>
      </w:r>
    </w:p>
    <w:p w14:paraId="19634A52" w14:textId="583A93FC" w:rsidR="004A176C" w:rsidRPr="004A176C" w:rsidRDefault="00753F53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587901DD" w14:textId="656AD8F9" w:rsidR="00210259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80083379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7</w:t>
      </w:r>
      <w:r w:rsidR="00210259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FD1FA8" w:rsidRPr="004A176C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การรวมโปรโตพลาสต์จากจุลินทรียไม่ก่อโรค หรือเซลล์พืช หรือเซลล์สัตว์ชั้นสูง </w:t>
      </w:r>
      <w:r w:rsidR="00FD1FA8" w:rsidRPr="004A176C">
        <w:rPr>
          <w:rFonts w:ascii="TH Sarabun New" w:hAnsi="TH Sarabun New" w:cs="TH Sarabun New"/>
          <w:sz w:val="28"/>
        </w:rPr>
        <w:t>(</w:t>
      </w:r>
      <w:r w:rsidR="00FD1FA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4A176C">
        <w:rPr>
          <w:rFonts w:ascii="TH Sarabun New" w:hAnsi="TH Sarabun New" w:cs="TH Sarabun New"/>
          <w:sz w:val="28"/>
        </w:rPr>
        <w:t>)</w:t>
      </w:r>
      <w:r w:rsidR="00A800DB" w:rsidRPr="004A176C">
        <w:rPr>
          <w:rFonts w:ascii="TH Sarabun New" w:hAnsi="TH Sarabun New" w:cs="TH Sarabun New"/>
        </w:rPr>
        <w:t xml:space="preserve"> </w:t>
      </w:r>
      <w:r w:rsidR="004A176C" w:rsidRPr="004A176C">
        <w:rPr>
          <w:rFonts w:ascii="TH Sarabun New" w:hAnsi="TH Sarabun New" w:cs="TH Sarabun New"/>
          <w:b/>
          <w:bCs/>
        </w:rPr>
        <w:t>(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the integration of protoplasts from non-pathogenic microorganisms, advanced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plant cells or animal cells, s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77E8AD40" w14:textId="5A4C0D00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</w:t>
      </w:r>
      <w:r w:rsidR="00753F53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753F53"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59509E6D" w14:textId="77777777" w:rsidR="004975C9" w:rsidRPr="004A176C" w:rsidRDefault="004975C9" w:rsidP="004A176C">
      <w:pPr>
        <w:spacing w:line="240" w:lineRule="auto"/>
        <w:ind w:left="556" w:hanging="556"/>
        <w:jc w:val="thaiDistribute"/>
        <w:rPr>
          <w:rFonts w:ascii="TH Sarabun New" w:hAnsi="TH Sarabun New" w:cs="TH Sarabun New"/>
          <w:sz w:val="40"/>
          <w:szCs w:val="28"/>
          <w:rtl/>
          <w:cs/>
        </w:rPr>
      </w:pPr>
    </w:p>
    <w:p w14:paraId="04DA991D" w14:textId="5B09AAEC" w:rsidR="006331D4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b/>
          <w:bCs/>
          <w:color w:val="0070C0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71913232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9D1F92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8</w:t>
      </w:r>
      <w:r w:rsidR="006331D4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331D4" w:rsidRPr="004A176C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พืชที่ใช้สารพันธุกรรม</w:t>
      </w:r>
      <w:r w:rsidR="00CC6A6D" w:rsidRPr="004A176C">
        <w:rPr>
          <w:rFonts w:ascii="TH Sarabun New" w:hAnsi="TH Sarabun New" w:cs="TH Sarabun New"/>
          <w:sz w:val="28"/>
          <w:cs/>
        </w:rPr>
        <w:t>จาก</w:t>
      </w:r>
      <w:r w:rsidR="006331D4" w:rsidRPr="004A176C">
        <w:rPr>
          <w:rFonts w:ascii="TH Sarabun New" w:hAnsi="TH Sarabun New" w:cs="TH Sarabun New"/>
          <w:sz w:val="28"/>
          <w:cs/>
        </w:rPr>
        <w:t>พืชชนิดนั้น</w:t>
      </w:r>
      <w:r w:rsidR="00CC6A6D" w:rsidRPr="004A176C">
        <w:rPr>
          <w:rFonts w:ascii="TH Sarabun New" w:hAnsi="TH Sarabun New" w:cs="TH Sarabun New"/>
          <w:sz w:val="28"/>
          <w:cs/>
        </w:rPr>
        <w:t>เอง</w:t>
      </w:r>
      <w:r w:rsidR="008A3468" w:rsidRPr="004A176C">
        <w:rPr>
          <w:rFonts w:ascii="TH Sarabun New" w:hAnsi="TH Sarabun New" w:cs="TH Sarabun New"/>
          <w:sz w:val="28"/>
          <w:cs/>
        </w:rPr>
        <w:t xml:space="preserve"> </w:t>
      </w:r>
      <w:r w:rsidR="008A3468" w:rsidRPr="004A176C">
        <w:rPr>
          <w:rFonts w:ascii="TH Sarabun New" w:hAnsi="TH Sarabun New" w:cs="TH Sarabun New"/>
          <w:sz w:val="28"/>
        </w:rPr>
        <w:t>(</w:t>
      </w:r>
      <w:r w:rsidR="008A346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4A176C">
        <w:rPr>
          <w:rFonts w:ascii="TH Sarabun New" w:hAnsi="TH Sarabun New" w:cs="TH Sarabun New"/>
          <w:sz w:val="28"/>
        </w:rPr>
        <w:t>)</w:t>
      </w:r>
      <w:r w:rsidR="00A800DB" w:rsidRPr="004A176C">
        <w:rPr>
          <w:rFonts w:ascii="TH Sarabun New" w:hAnsi="TH Sarabun New" w:cs="TH Sarabun New"/>
          <w:color w:val="0070C0"/>
        </w:rPr>
        <w:t xml:space="preserve"> </w:t>
      </w:r>
      <w:r w:rsidR="004A176C" w:rsidRPr="004A176C">
        <w:rPr>
          <w:rFonts w:ascii="TH Sarabun New" w:hAnsi="TH Sarabun New" w:cs="TH Sarabun New"/>
          <w:b/>
          <w:bCs/>
          <w:color w:val="0070C0"/>
        </w:rPr>
        <w:t>(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genetic modifications in plants, usin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g their own genetic materials, s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0867BF6D" w14:textId="6F75C27D" w:rsidR="003900CC" w:rsidRPr="004A176C" w:rsidRDefault="003900C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401D00B9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DF336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  <w:p w14:paraId="4FD1D674" w14:textId="0CC4F803" w:rsidR="001902E2" w:rsidRPr="004A176C" w:rsidRDefault="00753F53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host species used in research (Please specify Strain or Variety).</w:t>
            </w:r>
          </w:p>
        </w:tc>
      </w:tr>
      <w:tr w:rsidR="00630729" w:rsidRPr="004A176C" w14:paraId="3F295C1C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33B19838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39FC18D3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67C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FC56C3A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2177EF14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7F099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2275EFA9" w14:textId="33DA3323" w:rsidR="001902E2" w:rsidRPr="004A176C" w:rsidRDefault="00753F53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Vector used in the research (Please attach the vector map).</w:t>
            </w:r>
          </w:p>
        </w:tc>
      </w:tr>
      <w:tr w:rsidR="00630729" w:rsidRPr="004A176C" w14:paraId="69004F05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11B8D16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303FC2F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5E57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5ADAD3DA" w14:textId="488F8B24" w:rsidR="00753F53" w:rsidRDefault="00753F53" w:rsidP="004676BC">
      <w:pPr>
        <w:rPr>
          <w:rFonts w:ascii="TH Sarabun New" w:hAnsi="TH Sarabun New" w:cs="TH Sarabun New"/>
          <w:sz w:val="28"/>
          <w:szCs w:val="28"/>
        </w:rPr>
      </w:pPr>
    </w:p>
    <w:p w14:paraId="45D9CFE6" w14:textId="77777777" w:rsidR="00753F53" w:rsidRDefault="00753F53">
      <w:pPr>
        <w:spacing w:after="20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79D3AC8D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4A176C" w14:paraId="35D506F0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9E869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4657EABC" w14:textId="6BC1C8AA" w:rsidR="002D2E4B" w:rsidRPr="004A176C" w:rsidRDefault="00753F53" w:rsidP="004A176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genes or DNA/RNA components used.</w:t>
            </w: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)</w:t>
            </w:r>
          </w:p>
        </w:tc>
      </w:tr>
      <w:tr w:rsidR="00630729" w:rsidRPr="004A176C" w14:paraId="3D58925E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4877FA7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DD0291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C5B90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4A176C" w14:paraId="09D5391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9F402FC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7123210F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8406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168B5DF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  <w:t>(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0057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ED6C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I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ntermediate host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1CE9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DEF88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51F046B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4A176C" w14:paraId="6D6E2474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3FAF433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D773D1D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27073A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199A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1402FD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863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265FB8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0034566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357976D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FD1FEE3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62C14F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C508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319D88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A78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EECDDB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0B9CCFB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88A1434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35C093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D2972C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3F97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1254366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76C0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5184FCA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59CBEEC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2F96F6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634BC4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027FC2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0865B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42F416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BE46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BA720A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42B8997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955412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6B1FBD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18473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7010F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6EE3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2D160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B231C2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54A1C7A" w14:textId="77777777" w:rsidR="004676BC" w:rsidRPr="004A176C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38AE9105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35E1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(gene transfer method)</w:t>
            </w:r>
          </w:p>
        </w:tc>
      </w:tr>
      <w:tr w:rsidR="00630729" w:rsidRPr="004A176C" w14:paraId="05878598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BFE4AC7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B351808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CEC4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EE7DB27" w14:textId="77777777" w:rsidR="004676BC" w:rsidRPr="004A176C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2FE1FC6D" w14:textId="77777777" w:rsidR="00753F53" w:rsidRDefault="00BE49D1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73336548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9</w:t>
      </w:r>
      <w:r w:rsidR="006331D4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331D4" w:rsidRPr="004A176C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สัตว์</w:t>
      </w:r>
      <w:r w:rsidR="006331D4" w:rsidRPr="004A176C">
        <w:rPr>
          <w:rFonts w:ascii="TH Sarabun New" w:hAnsi="TH Sarabun New" w:cs="TH Sarabun New"/>
          <w:sz w:val="28"/>
        </w:rPr>
        <w:t>/</w:t>
      </w:r>
      <w:r w:rsidR="006331D4" w:rsidRPr="004A176C">
        <w:rPr>
          <w:rFonts w:ascii="TH Sarabun New" w:hAnsi="TH Sarabun New" w:cs="TH Sarabun New"/>
          <w:sz w:val="28"/>
          <w:cs/>
        </w:rPr>
        <w:t>แมลงที่ใช้สารพันธุกรรมการสิ่งมีชีวิตชนิดเดียวกัน</w:t>
      </w:r>
      <w:r w:rsidR="008A3468" w:rsidRPr="004A176C">
        <w:rPr>
          <w:rFonts w:ascii="TH Sarabun New" w:hAnsi="TH Sarabun New" w:cs="TH Sarabun New"/>
          <w:sz w:val="28"/>
          <w:cs/>
        </w:rPr>
        <w:t xml:space="preserve"> </w:t>
      </w:r>
      <w:r w:rsidR="008A3468" w:rsidRPr="004A176C">
        <w:rPr>
          <w:rFonts w:ascii="TH Sarabun New" w:hAnsi="TH Sarabun New" w:cs="TH Sarabun New"/>
          <w:sz w:val="28"/>
        </w:rPr>
        <w:t>(</w:t>
      </w:r>
      <w:r w:rsidR="008A346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4A176C">
        <w:rPr>
          <w:rFonts w:ascii="TH Sarabun New" w:hAnsi="TH Sarabun New" w:cs="TH Sarabun New"/>
          <w:sz w:val="28"/>
        </w:rPr>
        <w:t>)</w:t>
      </w:r>
      <w:r w:rsidR="00753F53">
        <w:rPr>
          <w:rFonts w:ascii="TH Sarabun New" w:hAnsi="TH Sarabun New" w:cs="TH Sarabun New"/>
          <w:sz w:val="28"/>
        </w:rPr>
        <w:t xml:space="preserve"> </w:t>
      </w:r>
    </w:p>
    <w:p w14:paraId="2B6A0C08" w14:textId="11302454" w:rsidR="00D37252" w:rsidRPr="00753F53" w:rsidRDefault="00753F53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 xml:space="preserve">         </w:t>
      </w:r>
      <w:r w:rsidRPr="001A529A">
        <w:rPr>
          <w:rFonts w:ascii="TH Sarabun New" w:hAnsi="TH Sarabun New" w:cs="TH Sarabun New"/>
          <w:b/>
          <w:bCs/>
          <w:color w:val="0070C0"/>
          <w:sz w:val="28"/>
        </w:rPr>
        <w:t>(</w:t>
      </w:r>
      <w:r w:rsidR="00D37252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genetic modifications in animals/insects using</w:t>
      </w:r>
      <w:r>
        <w:rPr>
          <w:rFonts w:ascii="TH Sarabun New" w:hAnsi="TH Sarabun New" w:cs="TH Sarabun New"/>
          <w:b/>
          <w:bCs/>
          <w:color w:val="0070C0"/>
          <w:sz w:val="28"/>
        </w:rPr>
        <w:t xml:space="preserve"> their own genetic materials, s</w:t>
      </w:r>
      <w:r w:rsidR="00D37252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79F7F7F4" w14:textId="7C14A4A0" w:rsidR="008A3468" w:rsidRPr="004A176C" w:rsidRDefault="008A3468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 w:rsidR="004A176C"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</w:t>
      </w:r>
      <w:r w:rsidR="004975C9" w:rsidRPr="004A176C">
        <w:rPr>
          <w:rFonts w:ascii="TH Sarabun New" w:hAnsi="TH Sarabun New" w:cs="TH Sarabun New"/>
          <w:sz w:val="28"/>
        </w:rPr>
        <w:t>………………………………………………</w:t>
      </w:r>
      <w:r w:rsidR="00753F53">
        <w:rPr>
          <w:rFonts w:ascii="TH Sarabun New" w:hAnsi="TH Sarabun New" w:cs="TH Sarabun New"/>
          <w:sz w:val="28"/>
        </w:rPr>
        <w:t>..</w:t>
      </w:r>
      <w:r w:rsidR="004975C9" w:rsidRPr="004A176C">
        <w:rPr>
          <w:rFonts w:ascii="TH Sarabun New" w:hAnsi="TH Sarabun New" w:cs="TH Sarabun New"/>
          <w:sz w:val="28"/>
        </w:rPr>
        <w:t>………………………………</w:t>
      </w:r>
    </w:p>
    <w:p w14:paraId="1808AAFE" w14:textId="329BACC4" w:rsidR="00772623" w:rsidRPr="004A176C" w:rsidRDefault="00753F53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38F052F6" w14:textId="266B5DD4" w:rsidR="004975C9" w:rsidRPr="004A176C" w:rsidRDefault="00BE49D1" w:rsidP="004A176C">
      <w:pPr>
        <w:pStyle w:val="a3"/>
        <w:spacing w:after="0" w:line="240" w:lineRule="auto"/>
        <w:ind w:left="556" w:hanging="556"/>
        <w:jc w:val="thaiDistribute"/>
        <w:rPr>
          <w:rFonts w:ascii="TH Sarabun New" w:eastAsia="Times New Roman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7041713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4975C9" w:rsidRPr="004A176C">
        <w:rPr>
          <w:rFonts w:ascii="TH Sarabun New" w:hAnsi="TH Sarabun New" w:cs="TH Sarabun New"/>
          <w:sz w:val="28"/>
        </w:rPr>
        <w:t xml:space="preserve"> 10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 xml:space="preserve">การศึกษาวิจัยในแมลงพาหะ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(arthropod vector) 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 xml:space="preserve">ที่ไม่มีตัวก่อโรคจำเพาะ และการศึกษาที่ใช้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arthropod 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>ทั่วไปด้วย</w:t>
      </w:r>
    </w:p>
    <w:p w14:paraId="1217FE46" w14:textId="397D8B28" w:rsidR="00D37252" w:rsidRPr="00753F53" w:rsidRDefault="00EE7943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(</w:t>
      </w:r>
      <w:r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Pr="004A176C">
        <w:rPr>
          <w:rFonts w:ascii="TH Sarabun New" w:hAnsi="TH Sarabun New" w:cs="TH Sarabun New"/>
          <w:sz w:val="28"/>
        </w:rPr>
        <w:t>)</w:t>
      </w:r>
      <w:r w:rsidR="00753F53">
        <w:rPr>
          <w:rFonts w:ascii="TH Sarabun New" w:hAnsi="TH Sarabun New" w:cs="TH Sarabun New"/>
          <w:sz w:val="28"/>
        </w:rPr>
        <w:t xml:space="preserve"> (</w:t>
      </w:r>
      <w:r w:rsidR="00D37252" w:rsidRPr="00753F53">
        <w:rPr>
          <w:rFonts w:ascii="TH Sarabun New" w:hAnsi="TH Sarabun New" w:cs="TH Sarabun New"/>
          <w:b/>
          <w:bCs/>
          <w:color w:val="0070C0"/>
          <w:sz w:val="28"/>
        </w:rPr>
        <w:t>Research studies with arthropod vectors that do not have specific pathogens, and the studies t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hat using general arthropods, s</w:t>
      </w:r>
      <w:r w:rsidR="00D37252" w:rsidRPr="00753F53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587EC707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</w:t>
      </w:r>
    </w:p>
    <w:p w14:paraId="12A647F1" w14:textId="2D24BC01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443A654E" w14:textId="20169429" w:rsidR="008A3468" w:rsidRPr="004A176C" w:rsidRDefault="00BE49D1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08861325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753F53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753F53">
        <w:rPr>
          <w:rFonts w:ascii="TH Sarabun New" w:hAnsi="TH Sarabun New" w:cs="TH Sarabun New"/>
          <w:sz w:val="28"/>
        </w:rPr>
        <w:t xml:space="preserve"> </w:t>
      </w:r>
      <w:r w:rsidR="00753F53" w:rsidRPr="00753F53">
        <w:rPr>
          <w:rFonts w:ascii="TH Sarabun New" w:hAnsi="TH Sarabun New" w:cs="TH Sarabun New"/>
          <w:sz w:val="28"/>
        </w:rPr>
        <w:t>11</w:t>
      </w:r>
      <w:r w:rsidR="008A3468" w:rsidRPr="00753F53">
        <w:rPr>
          <w:rFonts w:ascii="TH Sarabun New" w:hAnsi="TH Sarabun New" w:cs="TH Sarabun New"/>
          <w:sz w:val="28"/>
        </w:rPr>
        <w:t xml:space="preserve">. </w:t>
      </w:r>
      <w:r w:rsidR="004975C9" w:rsidRPr="00753F53">
        <w:rPr>
          <w:rFonts w:ascii="TH Sarabun New" w:hAnsi="TH Sarabun New" w:cs="TH Sarabun New"/>
          <w:sz w:val="28"/>
        </w:rPr>
        <w:tab/>
      </w:r>
      <w:r w:rsidR="008A3468" w:rsidRPr="00753F53">
        <w:rPr>
          <w:rFonts w:ascii="TH Sarabun New" w:hAnsi="TH Sarabun New" w:cs="TH Sarabun New"/>
          <w:sz w:val="28"/>
          <w:cs/>
        </w:rPr>
        <w:t xml:space="preserve">อื่นๆ </w:t>
      </w:r>
      <w:r w:rsidR="00234696" w:rsidRPr="00753F53">
        <w:rPr>
          <w:rFonts w:ascii="TH Sarabun New" w:hAnsi="TH Sarabun New" w:cs="TH Sarabun New"/>
          <w:sz w:val="28"/>
        </w:rPr>
        <w:t>(</w:t>
      </w:r>
      <w:r w:rsidR="00234696" w:rsidRPr="00753F53">
        <w:rPr>
          <w:rFonts w:ascii="TH Sarabun New" w:hAnsi="TH Sarabun New" w:cs="TH Sarabun New"/>
          <w:sz w:val="28"/>
          <w:cs/>
        </w:rPr>
        <w:t xml:space="preserve">โปรดระบุรายละเอียด) </w:t>
      </w:r>
      <w:r w:rsidR="00753F53">
        <w:rPr>
          <w:rFonts w:ascii="TH Sarabun New" w:hAnsi="TH Sarabun New" w:cs="TH Sarabun New"/>
          <w:sz w:val="28"/>
        </w:rPr>
        <w:t>(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 xml:space="preserve">Other, </w:t>
      </w:r>
      <w:r w:rsidR="00234696" w:rsidRPr="00753F53">
        <w:rPr>
          <w:rFonts w:ascii="TH Sarabun New" w:hAnsi="TH Sarabun New" w:cs="TH Sarabun New"/>
          <w:b/>
          <w:bCs/>
          <w:color w:val="0070C0"/>
          <w:sz w:val="28"/>
        </w:rPr>
        <w:t>please specify)</w:t>
      </w:r>
    </w:p>
    <w:p w14:paraId="4A2F9758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</w:t>
      </w:r>
    </w:p>
    <w:p w14:paraId="1ECDE7F5" w14:textId="2EA858A3" w:rsidR="00753F53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</w:t>
      </w:r>
    </w:p>
    <w:p w14:paraId="1215BA72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</w:p>
    <w:p w14:paraId="5D841A6A" w14:textId="1A6C159C" w:rsidR="00753F53" w:rsidRDefault="0091065C" w:rsidP="00753F53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ห้องปฏิบัติการในการทำวิจัย</w:t>
      </w:r>
      <w:r w:rsidRPr="004A176C">
        <w:rPr>
          <w:rFonts w:ascii="TH Sarabun New" w:hAnsi="TH Sarabun New" w:cs="TH Sarabun New"/>
          <w:sz w:val="28"/>
          <w:cs/>
        </w:rPr>
        <w:t xml:space="preserve"> </w:t>
      </w:r>
      <w:r w:rsidRPr="004A176C">
        <w:rPr>
          <w:rFonts w:ascii="TH Sarabun New" w:hAnsi="TH Sarabun New" w:cs="TH Sarabun New"/>
          <w:sz w:val="28"/>
        </w:rPr>
        <w:t>(</w:t>
      </w:r>
      <w:r w:rsidRPr="004A176C">
        <w:rPr>
          <w:rFonts w:ascii="TH Sarabun New" w:hAnsi="TH Sarabun New" w:cs="TH Sarabun New"/>
          <w:sz w:val="28"/>
          <w:cs/>
        </w:rPr>
        <w:t>ระบุเลขที่ห้อง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ชั้น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อาคาร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สถานที่</w:t>
      </w:r>
      <w:r w:rsidRPr="004A176C">
        <w:rPr>
          <w:rFonts w:ascii="TH Sarabun New" w:hAnsi="TH Sarabun New" w:cs="TH Sarabun New"/>
          <w:sz w:val="28"/>
        </w:rPr>
        <w:t xml:space="preserve">) </w:t>
      </w:r>
      <w:r w:rsidR="00753F53" w:rsidRPr="00753F53">
        <w:rPr>
          <w:rFonts w:ascii="TH Sarabun New" w:hAnsi="TH Sarabun New" w:cs="TH Sarabun New"/>
          <w:b/>
          <w:bCs/>
          <w:color w:val="0070C0"/>
          <w:sz w:val="28"/>
        </w:rPr>
        <w:t>(Laboratory for conducting research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, s</w:t>
      </w:r>
      <w:r w:rsidR="00753F53" w:rsidRPr="00753F53">
        <w:rPr>
          <w:rFonts w:ascii="TH Sarabun New" w:hAnsi="TH Sarabun New" w:cs="TH Sarabun New"/>
          <w:b/>
          <w:bCs/>
          <w:color w:val="0070C0"/>
          <w:sz w:val="28"/>
        </w:rPr>
        <w:t>pecify room / floor / building / location)</w:t>
      </w:r>
      <w:r w:rsidRPr="00753F53">
        <w:rPr>
          <w:rFonts w:ascii="TH Sarabun New" w:hAnsi="TH Sarabun New" w:cs="TH Sarabun New"/>
          <w:sz w:val="28"/>
        </w:rPr>
        <w:t>………………………</w:t>
      </w:r>
      <w:r w:rsidR="00753F53">
        <w:rPr>
          <w:rFonts w:ascii="TH Sarabun New" w:hAnsi="TH Sarabun New" w:cs="TH Sarabun New"/>
          <w:sz w:val="28"/>
        </w:rPr>
        <w:t>…………………………………………………………………………………</w:t>
      </w:r>
      <w:r w:rsidRPr="00753F53">
        <w:rPr>
          <w:rFonts w:ascii="TH Sarabun New" w:hAnsi="TH Sarabun New" w:cs="TH Sarabun New"/>
          <w:sz w:val="28"/>
        </w:rPr>
        <w:t>……………</w:t>
      </w:r>
    </w:p>
    <w:p w14:paraId="09F1C054" w14:textId="77777777" w:rsidR="006331D4" w:rsidRPr="00753F53" w:rsidRDefault="006331D4" w:rsidP="00753F53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p w14:paraId="2FF6402E" w14:textId="251EF836" w:rsidR="00C61A63" w:rsidRPr="004A176C" w:rsidRDefault="00C61A63" w:rsidP="00C61A63">
      <w:pPr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lastRenderedPageBreak/>
        <w:t>ข้อสัญญา</w:t>
      </w:r>
      <w:r w:rsidR="00FC79C4" w:rsidRPr="004A176C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</w:p>
    <w:p w14:paraId="1508FF3A" w14:textId="4FAB3A52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  <w:lang w:bidi="ar-SA"/>
        </w:rPr>
        <w:t>1.</w:t>
      </w:r>
      <w:r w:rsidRPr="004A176C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</w:t>
      </w:r>
      <w:proofErr w:type="spellStart"/>
      <w:r w:rsidRPr="004A176C">
        <w:rPr>
          <w:rFonts w:ascii="TH Sarabun New" w:hAnsi="TH Sarabun New" w:cs="TH Sarabun New"/>
          <w:cs/>
        </w:rPr>
        <w:t>ถึงสวัสดิ</w:t>
      </w:r>
      <w:proofErr w:type="spellEnd"/>
      <w:r w:rsidRPr="004A176C">
        <w:rPr>
          <w:rFonts w:ascii="TH Sarabun New" w:hAnsi="TH Sarabun New" w:cs="TH Sarabun New"/>
          <w:cs/>
        </w:rPr>
        <w:t>ภาพความปลอดภัยของผู้เข้าร่วมวิจัยและชุมชนเป็นอย่างดี</w:t>
      </w:r>
      <w:r w:rsidR="000F6273" w:rsidRPr="004A176C">
        <w:rPr>
          <w:rFonts w:ascii="TH Sarabun New" w:hAnsi="TH Sarabun New" w:cs="TH Sarabun New"/>
          <w:cs/>
        </w:rPr>
        <w:t xml:space="preserve"> </w:t>
      </w:r>
      <w:r w:rsidRPr="004A176C">
        <w:rPr>
          <w:rFonts w:ascii="TH Sarabun New" w:hAnsi="TH Sarabun New" w:cs="TH Sarabun New"/>
          <w:cs/>
        </w:rPr>
        <w:t>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696BD0" w:rsidRPr="004A176C">
        <w:rPr>
          <w:rFonts w:ascii="TH Sarabun New" w:hAnsi="TH Sarabun New" w:cs="TH Sarabun New"/>
          <w:cs/>
        </w:rPr>
        <w:t>ควบคุม</w:t>
      </w:r>
      <w:r w:rsidRPr="004A176C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4A176C">
        <w:rPr>
          <w:rFonts w:ascii="TH Sarabun New" w:hAnsi="TH Sarabun New" w:cs="TH Sarabun New"/>
          <w:cs/>
        </w:rPr>
        <w:tab/>
      </w:r>
    </w:p>
    <w:p w14:paraId="153417BC" w14:textId="326148B8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2.</w:t>
      </w:r>
      <w:r w:rsidRPr="004A176C">
        <w:rPr>
          <w:rFonts w:ascii="TH Sarabun New" w:hAnsi="TH Sarabun New" w:cs="TH Sarabun New"/>
          <w:cs/>
        </w:rPr>
        <w:t>หากมีความจำเป็นต้องปรับแก้ไขโครงการวิจัย</w:t>
      </w:r>
      <w:r w:rsidR="000F6273" w:rsidRPr="004A176C">
        <w:rPr>
          <w:rFonts w:ascii="TH Sarabun New" w:hAnsi="TH Sarabun New" w:cs="TH Sarabun New"/>
          <w:cs/>
        </w:rPr>
        <w:t xml:space="preserve"> </w:t>
      </w:r>
      <w:r w:rsidRPr="004A176C">
        <w:rPr>
          <w:rFonts w:ascii="TH Sarabun New" w:hAnsi="TH Sarabun New" w:cs="TH Sarabun New"/>
          <w:cs/>
        </w:rPr>
        <w:t xml:space="preserve">ข้าพเจ้าจะแจ้งให้คณะกรรมการฯเพื่อขอการรับรองก่อนเริ่มดำเนินการปรับเปลี่ยนทุกครั้ง </w:t>
      </w:r>
    </w:p>
    <w:p w14:paraId="0A7F3B9A" w14:textId="77777777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3.</w:t>
      </w:r>
      <w:r w:rsidRPr="004A176C">
        <w:rPr>
          <w:rFonts w:ascii="TH Sarabun New" w:hAnsi="TH Sarabun New" w:cs="TH Sarabun New"/>
          <w:cs/>
        </w:rPr>
        <w:t xml:space="preserve">ข้าพเจ้าจะรายงานอุบัติเหตุหรืออันตรายที่เกิดขึ้นอันไม่พึงประสงค์ในระหว่างการวิจัย 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4E1E2E2E" w14:textId="6AD4E649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4.</w:t>
      </w:r>
      <w:r w:rsidR="005E706A" w:rsidRPr="004A176C">
        <w:rPr>
          <w:rFonts w:ascii="TH Sarabun New" w:hAnsi="TH Sarabun New" w:cs="TH Sarabun New"/>
          <w:cs/>
        </w:rPr>
        <w:t>ข้าพเจ้า</w:t>
      </w:r>
      <w:r w:rsidRPr="004A176C">
        <w:rPr>
          <w:rFonts w:ascii="TH Sarabun New" w:hAnsi="TH Sarabun New" w:cs="TH Sarabun New"/>
          <w:cs/>
        </w:rPr>
        <w:t>จะทำรายงานแจ้งปิดโครงการวิจัยเมื่อสิ้นสุดกระบวนการวิจัย</w:t>
      </w:r>
    </w:p>
    <w:p w14:paraId="432EFEF2" w14:textId="77777777" w:rsidR="0079524C" w:rsidRPr="004A176C" w:rsidRDefault="0079524C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6DE6D21" w14:textId="56C448F0" w:rsidR="007A2B54" w:rsidRPr="004A176C" w:rsidRDefault="00FC79C4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  <w:u w:val="single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u w:val="single"/>
        </w:rPr>
        <w:t xml:space="preserve">Signing of this </w:t>
      </w:r>
      <w:r w:rsidR="0079524C" w:rsidRPr="004A176C">
        <w:rPr>
          <w:rFonts w:ascii="TH Sarabun New" w:hAnsi="TH Sarabun New" w:cs="TH Sarabun New"/>
          <w:b/>
          <w:bCs/>
          <w:color w:val="0070C0"/>
          <w:sz w:val="28"/>
          <w:u w:val="single"/>
        </w:rPr>
        <w:t>form</w:t>
      </w:r>
    </w:p>
    <w:p w14:paraId="231A4895" w14:textId="65C8CFFA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My research team and I, have good understanding of biological safety, and are aware of the context of safety and security of the subjects and its implications to the community. I will conduct research with safety measures as specified in the research project that has been approved by the institutional biosafety committee Thammasat University (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TU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.</w:t>
      </w:r>
    </w:p>
    <w:p w14:paraId="5F00D93B" w14:textId="30B94520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f it is necessary to modify the research project, I will notify the institutional biosafety committee Thammasat University (TU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 for approval before beginning any modifications.</w:t>
      </w:r>
    </w:p>
    <w:p w14:paraId="0B10F6A5" w14:textId="036DEC62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 will report unwanted accidents or hazards during the research, according to the regulations of the institutional biosafety committee Thammasat University (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TU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 and will provide full assistance in resolving adverse events during the research.</w:t>
      </w:r>
    </w:p>
    <w:p w14:paraId="652054C8" w14:textId="293091F8" w:rsidR="00D27A3A" w:rsidRPr="004A176C" w:rsidRDefault="00D27A3A" w:rsidP="000468F5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 will prepare a report on the closing of the research project at the end of the research process.</w:t>
      </w:r>
    </w:p>
    <w:p w14:paraId="13C133B9" w14:textId="77777777" w:rsidR="00753F53" w:rsidRDefault="00753F53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</w:p>
    <w:p w14:paraId="75EA0091" w14:textId="77777777" w:rsidR="00753F53" w:rsidRDefault="00753F53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</w:p>
    <w:p w14:paraId="4E0D83B2" w14:textId="2ADF24CD" w:rsidR="006331D4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="00D27A3A" w:rsidRPr="004A176C">
        <w:rPr>
          <w:rFonts w:ascii="TH Sarabun New" w:hAnsi="TH Sarabun New" w:cs="TH Sarabun New"/>
          <w:sz w:val="28"/>
        </w:rPr>
        <w:t xml:space="preserve"> </w:t>
      </w:r>
      <w:r w:rsidR="00D27A3A"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="00D27A3A" w:rsidRPr="004A176C">
        <w:rPr>
          <w:rFonts w:ascii="TH Sarabun New" w:hAnsi="TH Sarabun New" w:cs="TH Sarabun New"/>
          <w:sz w:val="28"/>
        </w:rPr>
        <w:t xml:space="preserve"> </w:t>
      </w:r>
      <w:r w:rsidR="00D27A3A"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7782357A" w14:textId="56EFEC29" w:rsidR="008A3468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</w:rPr>
        <w:t xml:space="preserve"> </w:t>
      </w:r>
      <w:r w:rsidR="00760939" w:rsidRPr="004A176C">
        <w:rPr>
          <w:rFonts w:ascii="TH Sarabun New" w:hAnsi="TH Sarabun New" w:cs="TH Sarabun New"/>
          <w:sz w:val="28"/>
        </w:rPr>
        <w:t xml:space="preserve">        </w:t>
      </w:r>
      <w:r w:rsidR="00760939" w:rsidRPr="004A176C">
        <w:rPr>
          <w:rFonts w:ascii="TH Sarabun New" w:hAnsi="TH Sarabun New" w:cs="TH Sarabun New"/>
          <w:sz w:val="28"/>
        </w:rPr>
        <w:tab/>
      </w: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4A176C">
        <w:rPr>
          <w:rFonts w:ascii="TH Sarabun New" w:hAnsi="TH Sarabun New" w:cs="TH Sarabun New"/>
          <w:sz w:val="28"/>
          <w:cs/>
        </w:rPr>
        <w:t>หัวหน้าโครงการวิจัย</w:t>
      </w:r>
      <w:r w:rsidR="000468F5" w:rsidRPr="004A176C">
        <w:rPr>
          <w:rFonts w:ascii="TH Sarabun New" w:hAnsi="TH Sarabun New" w:cs="TH Sarabun New"/>
          <w:sz w:val="28"/>
        </w:rPr>
        <w:t xml:space="preserve">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Project leader)</w:t>
      </w:r>
    </w:p>
    <w:p w14:paraId="14D48259" w14:textId="77777777" w:rsidR="00D27A3A" w:rsidRPr="004A176C" w:rsidRDefault="00D27A3A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46B98E5D" w14:textId="77777777" w:rsidR="00760939" w:rsidRPr="004A176C" w:rsidRDefault="008A3468" w:rsidP="00760939">
      <w:pPr>
        <w:spacing w:line="360" w:lineRule="auto"/>
        <w:ind w:left="720" w:firstLine="720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="009D1F92" w:rsidRPr="004A176C">
        <w:rPr>
          <w:rFonts w:ascii="TH Sarabun New" w:hAnsi="TH Sarabun New" w:cs="TH Sarabun New"/>
          <w:sz w:val="26"/>
          <w:szCs w:val="26"/>
          <w:cs/>
          <w:lang w:bidi="th-TH"/>
        </w:rPr>
        <w:t>อาจารย์ที่ปรึกษาวิทยานิพนธ์</w:t>
      </w:r>
      <w:r w:rsidR="009D1F92" w:rsidRPr="004A176C">
        <w:rPr>
          <w:rFonts w:ascii="TH Sarabun New" w:hAnsi="TH Sarabun New" w:cs="TH Sarabun New"/>
          <w:sz w:val="26"/>
          <w:szCs w:val="26"/>
        </w:rPr>
        <w:t xml:space="preserve"> </w:t>
      </w:r>
      <w:r w:rsidRPr="004A176C">
        <w:rPr>
          <w:rFonts w:ascii="TH Sarabun New" w:hAnsi="TH Sarabun New" w:cs="TH Sarabun New"/>
          <w:sz w:val="26"/>
          <w:szCs w:val="26"/>
        </w:rPr>
        <w:t>(</w:t>
      </w:r>
      <w:r w:rsidRPr="004A176C">
        <w:rPr>
          <w:rFonts w:ascii="TH Sarabun New" w:hAnsi="TH Sarabun New" w:cs="TH Sarabun New"/>
          <w:sz w:val="26"/>
          <w:szCs w:val="26"/>
          <w:cs/>
          <w:lang w:bidi="th-TH"/>
        </w:rPr>
        <w:t>กรณีเป็นวิทยานิพนธ์นักศึกษา</w:t>
      </w:r>
      <w:r w:rsidRPr="004A176C">
        <w:rPr>
          <w:rFonts w:ascii="TH Sarabun New" w:hAnsi="TH Sarabun New" w:cs="TH Sarabun New"/>
          <w:sz w:val="26"/>
          <w:szCs w:val="26"/>
        </w:rPr>
        <w:t>)</w:t>
      </w:r>
      <w:r w:rsidR="000468F5" w:rsidRPr="004A176C">
        <w:rPr>
          <w:rFonts w:ascii="TH Sarabun New" w:hAnsi="TH Sarabun New" w:cs="TH Sarabun New"/>
          <w:sz w:val="26"/>
          <w:szCs w:val="18"/>
        </w:rPr>
        <w:t xml:space="preserve"> </w:t>
      </w:r>
    </w:p>
    <w:p w14:paraId="1B095153" w14:textId="09A1F1A9" w:rsidR="008A3468" w:rsidRPr="004A176C" w:rsidRDefault="00760939" w:rsidP="00760939">
      <w:pPr>
        <w:pStyle w:val="a3"/>
        <w:spacing w:after="0" w:line="360" w:lineRule="auto"/>
        <w:ind w:left="5040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sz w:val="28"/>
        </w:rPr>
        <w:t xml:space="preserve">      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Advisor)</w:t>
      </w:r>
    </w:p>
    <w:p w14:paraId="6F953B98" w14:textId="77777777" w:rsidR="00D27A3A" w:rsidRPr="004A176C" w:rsidRDefault="00D27A3A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39A755E0" w14:textId="5BF02695" w:rsidR="008A3468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</w:rPr>
        <w:t xml:space="preserve"> </w:t>
      </w:r>
      <w:r w:rsidR="00760939" w:rsidRPr="004A176C">
        <w:rPr>
          <w:rFonts w:ascii="TH Sarabun New" w:hAnsi="TH Sarabun New" w:cs="TH Sarabun New"/>
          <w:sz w:val="28"/>
        </w:rPr>
        <w:tab/>
      </w: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4A176C">
        <w:rPr>
          <w:rFonts w:ascii="TH Sarabun New" w:hAnsi="TH Sarabun New" w:cs="TH Sarabun New"/>
          <w:sz w:val="28"/>
          <w:cs/>
        </w:rPr>
        <w:t>คณบดี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ผู้อำนวยการ</w:t>
      </w:r>
      <w:r w:rsidR="000468F5" w:rsidRPr="004A176C">
        <w:rPr>
          <w:rFonts w:ascii="TH Sarabun New" w:hAnsi="TH Sarabun New" w:cs="TH Sarabun New"/>
          <w:sz w:val="28"/>
        </w:rPr>
        <w:t xml:space="preserve">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Dean/Director)</w:t>
      </w:r>
    </w:p>
    <w:p w14:paraId="639643E5" w14:textId="5A2B8934" w:rsidR="00760939" w:rsidRPr="004A176C" w:rsidRDefault="00760939">
      <w:pPr>
        <w:spacing w:after="200"/>
        <w:rPr>
          <w:rFonts w:ascii="TH Sarabun New" w:eastAsiaTheme="minorHAnsi" w:hAnsi="TH Sarabun New" w:cs="TH Sarabun New"/>
          <w:spacing w:val="0"/>
          <w:sz w:val="28"/>
          <w:szCs w:val="28"/>
          <w:lang w:eastAsia="en-US" w:bidi="th-TH"/>
        </w:rPr>
      </w:pPr>
      <w:r w:rsidRPr="004A176C">
        <w:rPr>
          <w:rFonts w:ascii="TH Sarabun New" w:hAnsi="TH Sarabun New" w:cs="TH Sarabun New"/>
          <w:sz w:val="28"/>
        </w:rPr>
        <w:br w:type="page"/>
      </w:r>
    </w:p>
    <w:p w14:paraId="533B86A7" w14:textId="77777777" w:rsidR="006331D4" w:rsidRPr="004A176C" w:rsidRDefault="006331D4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7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8"/>
        <w:gridCol w:w="501"/>
        <w:gridCol w:w="1999"/>
        <w:gridCol w:w="7790"/>
        <w:gridCol w:w="12"/>
      </w:tblGrid>
      <w:tr w:rsidR="00630729" w:rsidRPr="004A176C" w14:paraId="1C9C1532" w14:textId="77777777" w:rsidTr="00760939">
        <w:trPr>
          <w:gridAfter w:val="1"/>
          <w:wAfter w:w="12" w:type="dxa"/>
          <w:trHeight w:val="432"/>
        </w:trPr>
        <w:tc>
          <w:tcPr>
            <w:tcW w:w="10068" w:type="dxa"/>
            <w:gridSpan w:val="4"/>
            <w:shd w:val="clear" w:color="auto" w:fill="D9D9D9" w:themeFill="background1" w:themeFillShade="D9"/>
            <w:vAlign w:val="center"/>
          </w:tcPr>
          <w:p w14:paraId="7D3F10E6" w14:textId="77777777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ผลการพิจารณาจากคณะกรรมการควบคุมความปลอดภัยทางชีวภาพมหาวิทยาลัยธรรมศาสตร์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  <w:p w14:paraId="16B79A03" w14:textId="39D99DD5" w:rsidR="000468F5" w:rsidRPr="004A176C" w:rsidRDefault="000468F5" w:rsidP="000468F5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 xml:space="preserve">Part 2: Result of the Assessment by Institutional Biosafety Committee Thammasat University </w:t>
            </w:r>
          </w:p>
        </w:tc>
      </w:tr>
      <w:tr w:rsidR="00630729" w:rsidRPr="004A176C" w14:paraId="1200D87A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shd w:val="clear" w:color="auto" w:fill="FFFFFF" w:themeFill="background1"/>
            <w:vAlign w:val="bottom"/>
          </w:tcPr>
          <w:p w14:paraId="2AE5EA2B" w14:textId="77777777" w:rsidR="0099772E" w:rsidRPr="004A176C" w:rsidRDefault="00BE49D1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9772E" w:rsidRPr="004A176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15546A4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616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4F83E54F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2052AC9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457D6C74" w14:textId="3810C1EA" w:rsidR="0099772E" w:rsidRPr="004A176C" w:rsidRDefault="00BE49D1" w:rsidP="000468F5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74FF8" w:rsidRPr="004A176C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570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77B67774" w14:textId="7F39295E" w:rsidR="0099772E" w:rsidRPr="004A176C" w:rsidRDefault="000468F5" w:rsidP="0099772E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Not Approve)</w:t>
            </w:r>
          </w:p>
          <w:p w14:paraId="590A37F5" w14:textId="77777777" w:rsidR="0099772E" w:rsidRPr="004A176C" w:rsidRDefault="0099772E" w:rsidP="0099772E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การขอยกเว้น</w:t>
            </w:r>
            <w:r w:rsidR="00463798"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พิจารณา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จากคณะกรรมการควบคุมความปลอดภัยทางชีวภาพมหาวิทยาลัยธรรมศาสตร์ เนื่องจากงานวิจัยเป็นประเภทที่ </w:t>
            </w:r>
            <w:r w:rsidRPr="004A176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1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มีความเสี่ยงต่ำ</w:t>
            </w:r>
            <w:r w:rsidR="00463798"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ารดำเนินการวิจัย</w:t>
            </w:r>
          </w:p>
          <w:p w14:paraId="2E118AC3" w14:textId="3921A161" w:rsidR="000468F5" w:rsidRPr="004A176C" w:rsidRDefault="000468F5" w:rsidP="0099772E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Approve for exemption for Category 1 or Low risk research)</w:t>
            </w:r>
          </w:p>
        </w:tc>
      </w:tr>
      <w:tr w:rsidR="00630729" w:rsidRPr="004A176C" w14:paraId="0B52C614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4759F4" w14:textId="1FE1D415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  <w:r w:rsidR="000468F5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0468F5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Additional Suggestions)</w:t>
            </w:r>
          </w:p>
        </w:tc>
      </w:tr>
      <w:tr w:rsidR="00630729" w:rsidRPr="004A176C" w14:paraId="7D2419D3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18597FB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6173321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CFFA2D8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6E34BE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139CD" w14:textId="05346C7A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งื่อนไขการดำเนินโครงการ</w:t>
            </w:r>
            <w:r w:rsidR="000468F5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0468F5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Project Conditions)</w:t>
            </w:r>
          </w:p>
        </w:tc>
      </w:tr>
      <w:tr w:rsidR="00630729" w:rsidRPr="004A176C" w14:paraId="3564D605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377"/>
        </w:trPr>
        <w:tc>
          <w:tcPr>
            <w:tcW w:w="1007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F1D8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7EBC84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3CAE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8E845A7" w14:textId="77777777" w:rsidR="00630729" w:rsidRPr="004A176C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6F2C2EF6" w14:textId="77777777" w:rsidR="00630729" w:rsidRPr="004A176C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06689E94" w14:textId="31C50A62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76983F4C" w14:textId="54BA6759" w:rsidR="00630729" w:rsidRPr="004A176C" w:rsidRDefault="0098767D" w:rsidP="00630729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>
        <w:rPr>
          <w:rFonts w:ascii="TH Sarabun New" w:hAnsi="TH Sarabun New" w:cs="TH Sarabun New" w:hint="cs"/>
          <w:sz w:val="28"/>
          <w:szCs w:val="28"/>
          <w:cs/>
          <w:lang w:bidi="th-TH"/>
        </w:rPr>
        <w:t>รอง</w:t>
      </w:r>
      <w:bookmarkStart w:id="0" w:name="_GoBack"/>
      <w:bookmarkEnd w:id="0"/>
      <w:r w:rsidR="00630729" w:rsidRPr="004A176C">
        <w:rPr>
          <w:rFonts w:ascii="TH Sarabun New" w:hAnsi="TH Sarabun New" w:cs="TH Sarabun New"/>
          <w:sz w:val="28"/>
          <w:szCs w:val="28"/>
          <w:cs/>
          <w:lang w:bidi="th-TH"/>
        </w:rPr>
        <w:t>ศาสตราจารย์ ดร</w:t>
      </w:r>
      <w:r w:rsidR="00630729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="00630729" w:rsidRPr="004A176C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9C134E7" w14:textId="4F773D33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2C73BD52" w14:textId="37E7F95C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วันที่.........................................................</w:t>
      </w:r>
    </w:p>
    <w:p w14:paraId="761FA8EC" w14:textId="77777777" w:rsidR="00210259" w:rsidRPr="004A176C" w:rsidRDefault="00210259" w:rsidP="008A3468">
      <w:pPr>
        <w:spacing w:line="240" w:lineRule="auto"/>
        <w:rPr>
          <w:rFonts w:ascii="TH Sarabun New" w:hAnsi="TH Sarabun New" w:cs="TH Sarabun New"/>
          <w:lang w:bidi="th-TH"/>
        </w:rPr>
      </w:pPr>
    </w:p>
    <w:sectPr w:rsidR="00210259" w:rsidRPr="004A176C" w:rsidSect="00974FF8">
      <w:headerReference w:type="default" r:id="rId11"/>
      <w:footerReference w:type="default" r:id="rId12"/>
      <w:pgSz w:w="12240" w:h="15840" w:code="1"/>
      <w:pgMar w:top="1440" w:right="864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24D5A8" w14:textId="77777777" w:rsidR="00BE49D1" w:rsidRDefault="00BE49D1" w:rsidP="002215E4">
      <w:pPr>
        <w:spacing w:line="240" w:lineRule="auto"/>
      </w:pPr>
      <w:r>
        <w:separator/>
      </w:r>
    </w:p>
  </w:endnote>
  <w:endnote w:type="continuationSeparator" w:id="0">
    <w:p w14:paraId="2A184C5B" w14:textId="77777777" w:rsidR="00BE49D1" w:rsidRDefault="00BE49D1" w:rsidP="002215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8516440"/>
      <w:docPartObj>
        <w:docPartGallery w:val="Page Numbers (Bottom of Page)"/>
        <w:docPartUnique/>
      </w:docPartObj>
    </w:sdtPr>
    <w:sdtEndPr/>
    <w:sdtContent>
      <w:p w14:paraId="28A43EDC" w14:textId="7DA766FE" w:rsidR="004A176C" w:rsidRDefault="004A176C" w:rsidP="002215E4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767D" w:rsidRPr="0098767D">
          <w:rPr>
            <w:rFonts w:cs="Calibri"/>
            <w:noProof/>
            <w:lang w:val="th-TH" w:bidi="th-TH"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CD1C07" w14:textId="77777777" w:rsidR="00BE49D1" w:rsidRDefault="00BE49D1" w:rsidP="002215E4">
      <w:pPr>
        <w:spacing w:line="240" w:lineRule="auto"/>
      </w:pPr>
      <w:r>
        <w:separator/>
      </w:r>
    </w:p>
  </w:footnote>
  <w:footnote w:type="continuationSeparator" w:id="0">
    <w:p w14:paraId="472300DF" w14:textId="77777777" w:rsidR="00BE49D1" w:rsidRDefault="00BE49D1" w:rsidP="002215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A70C44" w14:textId="5DACAEAD" w:rsidR="004A176C" w:rsidRPr="00BF04B4" w:rsidRDefault="004A176C" w:rsidP="002215E4">
    <w:pPr>
      <w:pStyle w:val="a4"/>
      <w:spacing w:after="120"/>
      <w:jc w:val="right"/>
      <w:rPr>
        <w:rFonts w:ascii="TH Sarabun New" w:hAnsi="TH Sarabun New" w:cs="TH Sarabun New"/>
        <w:b/>
        <w:bCs/>
        <w:sz w:val="24"/>
        <w:szCs w:val="24"/>
        <w:lang w:bidi="th-TH"/>
      </w:rPr>
    </w:pP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TU-IBC_B (</w:t>
    </w:r>
    <w:r w:rsidRPr="00910F7E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Exempt Registration Form</w:t>
    </w:r>
    <w:r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) version 2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.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A7B07"/>
    <w:multiLevelType w:val="hybridMultilevel"/>
    <w:tmpl w:val="62361230"/>
    <w:lvl w:ilvl="0" w:tplc="FC60B3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CD64C3"/>
    <w:multiLevelType w:val="hybridMultilevel"/>
    <w:tmpl w:val="C89A6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6921BB"/>
    <w:multiLevelType w:val="hybridMultilevel"/>
    <w:tmpl w:val="FBD0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yNTKxNDUyNTNQ0lEKTi0uzszPAykwrQUASU1EXSwAAAA="/>
  </w:docVars>
  <w:rsids>
    <w:rsidRoot w:val="00210259"/>
    <w:rsid w:val="0000110F"/>
    <w:rsid w:val="0000147A"/>
    <w:rsid w:val="00001EC4"/>
    <w:rsid w:val="00002219"/>
    <w:rsid w:val="0000238A"/>
    <w:rsid w:val="000025D3"/>
    <w:rsid w:val="00003903"/>
    <w:rsid w:val="00003B0C"/>
    <w:rsid w:val="000040C8"/>
    <w:rsid w:val="00004E0D"/>
    <w:rsid w:val="00005753"/>
    <w:rsid w:val="00006754"/>
    <w:rsid w:val="00007400"/>
    <w:rsid w:val="00007876"/>
    <w:rsid w:val="00010E7C"/>
    <w:rsid w:val="00010E86"/>
    <w:rsid w:val="00011FA8"/>
    <w:rsid w:val="0001294F"/>
    <w:rsid w:val="00013A5E"/>
    <w:rsid w:val="00013F0A"/>
    <w:rsid w:val="000143A9"/>
    <w:rsid w:val="0001473B"/>
    <w:rsid w:val="000147D1"/>
    <w:rsid w:val="000148FA"/>
    <w:rsid w:val="00014DC2"/>
    <w:rsid w:val="000163BD"/>
    <w:rsid w:val="00017244"/>
    <w:rsid w:val="000174EC"/>
    <w:rsid w:val="00017ED3"/>
    <w:rsid w:val="000202F1"/>
    <w:rsid w:val="00021EC2"/>
    <w:rsid w:val="00023AFE"/>
    <w:rsid w:val="00024742"/>
    <w:rsid w:val="000254E5"/>
    <w:rsid w:val="000268C8"/>
    <w:rsid w:val="00026E42"/>
    <w:rsid w:val="000326D9"/>
    <w:rsid w:val="000329F6"/>
    <w:rsid w:val="00032CB3"/>
    <w:rsid w:val="00032EEC"/>
    <w:rsid w:val="00033B9A"/>
    <w:rsid w:val="00033D65"/>
    <w:rsid w:val="0003508D"/>
    <w:rsid w:val="00035113"/>
    <w:rsid w:val="0003536A"/>
    <w:rsid w:val="00035E4F"/>
    <w:rsid w:val="00036076"/>
    <w:rsid w:val="000360A7"/>
    <w:rsid w:val="000362AB"/>
    <w:rsid w:val="0003746B"/>
    <w:rsid w:val="0004033E"/>
    <w:rsid w:val="00040647"/>
    <w:rsid w:val="00041E8A"/>
    <w:rsid w:val="00041EB4"/>
    <w:rsid w:val="000428DE"/>
    <w:rsid w:val="00042ABB"/>
    <w:rsid w:val="00042EBA"/>
    <w:rsid w:val="0004468F"/>
    <w:rsid w:val="00045401"/>
    <w:rsid w:val="000461D0"/>
    <w:rsid w:val="0004639F"/>
    <w:rsid w:val="0004655C"/>
    <w:rsid w:val="00046567"/>
    <w:rsid w:val="000468F5"/>
    <w:rsid w:val="00047369"/>
    <w:rsid w:val="00050CAB"/>
    <w:rsid w:val="00052558"/>
    <w:rsid w:val="00053529"/>
    <w:rsid w:val="00053CF0"/>
    <w:rsid w:val="00054D5F"/>
    <w:rsid w:val="000571AA"/>
    <w:rsid w:val="000575D6"/>
    <w:rsid w:val="00057ECB"/>
    <w:rsid w:val="0006137A"/>
    <w:rsid w:val="0006336D"/>
    <w:rsid w:val="000649CC"/>
    <w:rsid w:val="000669B0"/>
    <w:rsid w:val="00067368"/>
    <w:rsid w:val="00067418"/>
    <w:rsid w:val="00067D2A"/>
    <w:rsid w:val="00073B29"/>
    <w:rsid w:val="00075029"/>
    <w:rsid w:val="00075D09"/>
    <w:rsid w:val="00075FB7"/>
    <w:rsid w:val="00076917"/>
    <w:rsid w:val="000771A8"/>
    <w:rsid w:val="0007750B"/>
    <w:rsid w:val="000808F0"/>
    <w:rsid w:val="00082283"/>
    <w:rsid w:val="0008284D"/>
    <w:rsid w:val="000839D8"/>
    <w:rsid w:val="00084234"/>
    <w:rsid w:val="00084294"/>
    <w:rsid w:val="000845C3"/>
    <w:rsid w:val="00084B61"/>
    <w:rsid w:val="00087671"/>
    <w:rsid w:val="000876A0"/>
    <w:rsid w:val="00090B5A"/>
    <w:rsid w:val="00090E0E"/>
    <w:rsid w:val="00091021"/>
    <w:rsid w:val="00091271"/>
    <w:rsid w:val="0009236A"/>
    <w:rsid w:val="00092843"/>
    <w:rsid w:val="00092C81"/>
    <w:rsid w:val="0009333F"/>
    <w:rsid w:val="00093C3F"/>
    <w:rsid w:val="00094563"/>
    <w:rsid w:val="00094C0C"/>
    <w:rsid w:val="0009577A"/>
    <w:rsid w:val="000962F5"/>
    <w:rsid w:val="00096544"/>
    <w:rsid w:val="00096803"/>
    <w:rsid w:val="00096E8A"/>
    <w:rsid w:val="00097860"/>
    <w:rsid w:val="000A0B5F"/>
    <w:rsid w:val="000A3614"/>
    <w:rsid w:val="000A3AD1"/>
    <w:rsid w:val="000A3F7F"/>
    <w:rsid w:val="000A4825"/>
    <w:rsid w:val="000A4DA6"/>
    <w:rsid w:val="000A4F87"/>
    <w:rsid w:val="000A5359"/>
    <w:rsid w:val="000A567D"/>
    <w:rsid w:val="000A633E"/>
    <w:rsid w:val="000A6F10"/>
    <w:rsid w:val="000A7092"/>
    <w:rsid w:val="000B3015"/>
    <w:rsid w:val="000B396C"/>
    <w:rsid w:val="000B4B02"/>
    <w:rsid w:val="000B4F7D"/>
    <w:rsid w:val="000B59D9"/>
    <w:rsid w:val="000B61B0"/>
    <w:rsid w:val="000B6437"/>
    <w:rsid w:val="000B67A8"/>
    <w:rsid w:val="000B72B1"/>
    <w:rsid w:val="000B7CD0"/>
    <w:rsid w:val="000C0BE2"/>
    <w:rsid w:val="000C14B7"/>
    <w:rsid w:val="000C1E68"/>
    <w:rsid w:val="000C28FA"/>
    <w:rsid w:val="000C3AC5"/>
    <w:rsid w:val="000C3EA0"/>
    <w:rsid w:val="000C5212"/>
    <w:rsid w:val="000C67A7"/>
    <w:rsid w:val="000C72C9"/>
    <w:rsid w:val="000C737B"/>
    <w:rsid w:val="000D02AD"/>
    <w:rsid w:val="000D02C6"/>
    <w:rsid w:val="000D03E3"/>
    <w:rsid w:val="000D0471"/>
    <w:rsid w:val="000D0B36"/>
    <w:rsid w:val="000D17EA"/>
    <w:rsid w:val="000D25FB"/>
    <w:rsid w:val="000D2B72"/>
    <w:rsid w:val="000D33CD"/>
    <w:rsid w:val="000D3EAC"/>
    <w:rsid w:val="000D40FF"/>
    <w:rsid w:val="000D667E"/>
    <w:rsid w:val="000D7185"/>
    <w:rsid w:val="000E0090"/>
    <w:rsid w:val="000E0322"/>
    <w:rsid w:val="000E25EA"/>
    <w:rsid w:val="000E3072"/>
    <w:rsid w:val="000E3997"/>
    <w:rsid w:val="000E4FED"/>
    <w:rsid w:val="000E5AC5"/>
    <w:rsid w:val="000E5E0E"/>
    <w:rsid w:val="000E7B0F"/>
    <w:rsid w:val="000E7D52"/>
    <w:rsid w:val="000F014A"/>
    <w:rsid w:val="000F0209"/>
    <w:rsid w:val="000F04E0"/>
    <w:rsid w:val="000F06CE"/>
    <w:rsid w:val="000F09D3"/>
    <w:rsid w:val="000F1072"/>
    <w:rsid w:val="000F13BD"/>
    <w:rsid w:val="000F50B8"/>
    <w:rsid w:val="000F5353"/>
    <w:rsid w:val="000F6273"/>
    <w:rsid w:val="000F667A"/>
    <w:rsid w:val="001009B6"/>
    <w:rsid w:val="00100D8C"/>
    <w:rsid w:val="001015AC"/>
    <w:rsid w:val="00102066"/>
    <w:rsid w:val="0010268A"/>
    <w:rsid w:val="001034FA"/>
    <w:rsid w:val="001038AE"/>
    <w:rsid w:val="001043F3"/>
    <w:rsid w:val="001050F1"/>
    <w:rsid w:val="00105BD5"/>
    <w:rsid w:val="001061E3"/>
    <w:rsid w:val="00106377"/>
    <w:rsid w:val="00106B36"/>
    <w:rsid w:val="001075B6"/>
    <w:rsid w:val="001076A1"/>
    <w:rsid w:val="00107B20"/>
    <w:rsid w:val="0011002C"/>
    <w:rsid w:val="0011069E"/>
    <w:rsid w:val="00110E22"/>
    <w:rsid w:val="00111141"/>
    <w:rsid w:val="0011349B"/>
    <w:rsid w:val="00113C41"/>
    <w:rsid w:val="00113C44"/>
    <w:rsid w:val="0011449B"/>
    <w:rsid w:val="0011565F"/>
    <w:rsid w:val="00115D43"/>
    <w:rsid w:val="00116970"/>
    <w:rsid w:val="0011755A"/>
    <w:rsid w:val="00117C9E"/>
    <w:rsid w:val="00117DD8"/>
    <w:rsid w:val="00117E7D"/>
    <w:rsid w:val="00120547"/>
    <w:rsid w:val="0012092F"/>
    <w:rsid w:val="001243E0"/>
    <w:rsid w:val="00124719"/>
    <w:rsid w:val="001259AE"/>
    <w:rsid w:val="00125BDD"/>
    <w:rsid w:val="001261C9"/>
    <w:rsid w:val="0012794B"/>
    <w:rsid w:val="00130110"/>
    <w:rsid w:val="001306AA"/>
    <w:rsid w:val="001313BF"/>
    <w:rsid w:val="001318F1"/>
    <w:rsid w:val="00131DD1"/>
    <w:rsid w:val="00133871"/>
    <w:rsid w:val="0013609F"/>
    <w:rsid w:val="00136409"/>
    <w:rsid w:val="00136CD0"/>
    <w:rsid w:val="00140E04"/>
    <w:rsid w:val="0014160B"/>
    <w:rsid w:val="0014188F"/>
    <w:rsid w:val="00142F1F"/>
    <w:rsid w:val="001431E9"/>
    <w:rsid w:val="00146A9B"/>
    <w:rsid w:val="0014750B"/>
    <w:rsid w:val="00150071"/>
    <w:rsid w:val="00150ABF"/>
    <w:rsid w:val="00150C09"/>
    <w:rsid w:val="00152DDF"/>
    <w:rsid w:val="001532C1"/>
    <w:rsid w:val="00153317"/>
    <w:rsid w:val="001558AE"/>
    <w:rsid w:val="00155C13"/>
    <w:rsid w:val="0015620F"/>
    <w:rsid w:val="00156E1B"/>
    <w:rsid w:val="00157073"/>
    <w:rsid w:val="00157C0F"/>
    <w:rsid w:val="001616D6"/>
    <w:rsid w:val="00162151"/>
    <w:rsid w:val="00162923"/>
    <w:rsid w:val="00163ECC"/>
    <w:rsid w:val="0016413A"/>
    <w:rsid w:val="00164BEB"/>
    <w:rsid w:val="00170F64"/>
    <w:rsid w:val="00171F6B"/>
    <w:rsid w:val="00173B38"/>
    <w:rsid w:val="00174A78"/>
    <w:rsid w:val="001755E5"/>
    <w:rsid w:val="0017565E"/>
    <w:rsid w:val="00175D33"/>
    <w:rsid w:val="00177938"/>
    <w:rsid w:val="00177978"/>
    <w:rsid w:val="001816B4"/>
    <w:rsid w:val="001834E0"/>
    <w:rsid w:val="00184639"/>
    <w:rsid w:val="001849A3"/>
    <w:rsid w:val="00184BA8"/>
    <w:rsid w:val="00184DE4"/>
    <w:rsid w:val="001859AC"/>
    <w:rsid w:val="0018628A"/>
    <w:rsid w:val="001902E2"/>
    <w:rsid w:val="00190583"/>
    <w:rsid w:val="00190B4C"/>
    <w:rsid w:val="0019125C"/>
    <w:rsid w:val="00191E87"/>
    <w:rsid w:val="001925DB"/>
    <w:rsid w:val="00192AA1"/>
    <w:rsid w:val="00192C66"/>
    <w:rsid w:val="00193FF9"/>
    <w:rsid w:val="00194090"/>
    <w:rsid w:val="001963E0"/>
    <w:rsid w:val="001977F1"/>
    <w:rsid w:val="00197B06"/>
    <w:rsid w:val="001A12A7"/>
    <w:rsid w:val="001A183F"/>
    <w:rsid w:val="001A26ED"/>
    <w:rsid w:val="001A2D5F"/>
    <w:rsid w:val="001A47EA"/>
    <w:rsid w:val="001A529A"/>
    <w:rsid w:val="001A5F1A"/>
    <w:rsid w:val="001A6FA9"/>
    <w:rsid w:val="001B0720"/>
    <w:rsid w:val="001B0E48"/>
    <w:rsid w:val="001B19C9"/>
    <w:rsid w:val="001B254E"/>
    <w:rsid w:val="001B2B24"/>
    <w:rsid w:val="001B2E6F"/>
    <w:rsid w:val="001B2F38"/>
    <w:rsid w:val="001B3175"/>
    <w:rsid w:val="001B3D9D"/>
    <w:rsid w:val="001B54AB"/>
    <w:rsid w:val="001B55E3"/>
    <w:rsid w:val="001B5C16"/>
    <w:rsid w:val="001B6962"/>
    <w:rsid w:val="001B7CB2"/>
    <w:rsid w:val="001C06B7"/>
    <w:rsid w:val="001C1290"/>
    <w:rsid w:val="001C1BC3"/>
    <w:rsid w:val="001C2124"/>
    <w:rsid w:val="001C4F4C"/>
    <w:rsid w:val="001C5242"/>
    <w:rsid w:val="001C69E9"/>
    <w:rsid w:val="001C707F"/>
    <w:rsid w:val="001C71BF"/>
    <w:rsid w:val="001C75A9"/>
    <w:rsid w:val="001C7EFC"/>
    <w:rsid w:val="001D063E"/>
    <w:rsid w:val="001D2B84"/>
    <w:rsid w:val="001D2C3A"/>
    <w:rsid w:val="001D30F3"/>
    <w:rsid w:val="001D34BE"/>
    <w:rsid w:val="001D3AB7"/>
    <w:rsid w:val="001D4D69"/>
    <w:rsid w:val="001D53CA"/>
    <w:rsid w:val="001D5D8D"/>
    <w:rsid w:val="001D5ECA"/>
    <w:rsid w:val="001D65A4"/>
    <w:rsid w:val="001D7290"/>
    <w:rsid w:val="001D77C7"/>
    <w:rsid w:val="001D7E5A"/>
    <w:rsid w:val="001E0488"/>
    <w:rsid w:val="001E0A9E"/>
    <w:rsid w:val="001E0C7A"/>
    <w:rsid w:val="001E11CF"/>
    <w:rsid w:val="001E16FF"/>
    <w:rsid w:val="001E1B34"/>
    <w:rsid w:val="001E2592"/>
    <w:rsid w:val="001E38BC"/>
    <w:rsid w:val="001E3E58"/>
    <w:rsid w:val="001E6F13"/>
    <w:rsid w:val="001F0DA8"/>
    <w:rsid w:val="001F2410"/>
    <w:rsid w:val="001F24C7"/>
    <w:rsid w:val="001F2651"/>
    <w:rsid w:val="001F2A3B"/>
    <w:rsid w:val="001F39BB"/>
    <w:rsid w:val="001F3B10"/>
    <w:rsid w:val="001F4965"/>
    <w:rsid w:val="001F5C13"/>
    <w:rsid w:val="001F6580"/>
    <w:rsid w:val="001F794A"/>
    <w:rsid w:val="002006CC"/>
    <w:rsid w:val="00201616"/>
    <w:rsid w:val="002027F2"/>
    <w:rsid w:val="00203676"/>
    <w:rsid w:val="00203B60"/>
    <w:rsid w:val="002069D2"/>
    <w:rsid w:val="00206B8F"/>
    <w:rsid w:val="0020772A"/>
    <w:rsid w:val="00210259"/>
    <w:rsid w:val="00210F03"/>
    <w:rsid w:val="0021179E"/>
    <w:rsid w:val="0021390C"/>
    <w:rsid w:val="002141A7"/>
    <w:rsid w:val="0021509E"/>
    <w:rsid w:val="0021535A"/>
    <w:rsid w:val="0021555F"/>
    <w:rsid w:val="00215B59"/>
    <w:rsid w:val="0021778E"/>
    <w:rsid w:val="00220C51"/>
    <w:rsid w:val="002215E4"/>
    <w:rsid w:val="002218C5"/>
    <w:rsid w:val="002218ED"/>
    <w:rsid w:val="00221F9D"/>
    <w:rsid w:val="0022274D"/>
    <w:rsid w:val="00223772"/>
    <w:rsid w:val="00223E4F"/>
    <w:rsid w:val="0022497A"/>
    <w:rsid w:val="00225337"/>
    <w:rsid w:val="002257FC"/>
    <w:rsid w:val="00225F25"/>
    <w:rsid w:val="00226485"/>
    <w:rsid w:val="0022661A"/>
    <w:rsid w:val="0022748E"/>
    <w:rsid w:val="00230974"/>
    <w:rsid w:val="00230F4C"/>
    <w:rsid w:val="00232250"/>
    <w:rsid w:val="0023278B"/>
    <w:rsid w:val="0023310A"/>
    <w:rsid w:val="00233773"/>
    <w:rsid w:val="00233A62"/>
    <w:rsid w:val="0023421B"/>
    <w:rsid w:val="002345D7"/>
    <w:rsid w:val="00234696"/>
    <w:rsid w:val="00235A71"/>
    <w:rsid w:val="0023605E"/>
    <w:rsid w:val="00236915"/>
    <w:rsid w:val="0023746B"/>
    <w:rsid w:val="0024095F"/>
    <w:rsid w:val="00240CFE"/>
    <w:rsid w:val="00241C21"/>
    <w:rsid w:val="00241E27"/>
    <w:rsid w:val="00243369"/>
    <w:rsid w:val="0024372F"/>
    <w:rsid w:val="00244824"/>
    <w:rsid w:val="00244989"/>
    <w:rsid w:val="0024631D"/>
    <w:rsid w:val="002467EC"/>
    <w:rsid w:val="00246C79"/>
    <w:rsid w:val="00250800"/>
    <w:rsid w:val="00250C9C"/>
    <w:rsid w:val="00250CBD"/>
    <w:rsid w:val="00250CCC"/>
    <w:rsid w:val="00251075"/>
    <w:rsid w:val="002540C1"/>
    <w:rsid w:val="002547F3"/>
    <w:rsid w:val="00255292"/>
    <w:rsid w:val="00255E10"/>
    <w:rsid w:val="0025627A"/>
    <w:rsid w:val="00256DB3"/>
    <w:rsid w:val="00256EF1"/>
    <w:rsid w:val="002576EB"/>
    <w:rsid w:val="0026095D"/>
    <w:rsid w:val="00260EB3"/>
    <w:rsid w:val="00262967"/>
    <w:rsid w:val="00263172"/>
    <w:rsid w:val="00264A33"/>
    <w:rsid w:val="002654AB"/>
    <w:rsid w:val="002655D3"/>
    <w:rsid w:val="00266C2E"/>
    <w:rsid w:val="00266C86"/>
    <w:rsid w:val="00266CAC"/>
    <w:rsid w:val="00267907"/>
    <w:rsid w:val="00270AF2"/>
    <w:rsid w:val="00270E04"/>
    <w:rsid w:val="00271891"/>
    <w:rsid w:val="00271D50"/>
    <w:rsid w:val="00272C81"/>
    <w:rsid w:val="00273966"/>
    <w:rsid w:val="00273B39"/>
    <w:rsid w:val="002747EA"/>
    <w:rsid w:val="00274D8D"/>
    <w:rsid w:val="0027571E"/>
    <w:rsid w:val="0027657C"/>
    <w:rsid w:val="0028051E"/>
    <w:rsid w:val="00280F2E"/>
    <w:rsid w:val="002816DF"/>
    <w:rsid w:val="0028190C"/>
    <w:rsid w:val="002823B5"/>
    <w:rsid w:val="00282B62"/>
    <w:rsid w:val="00282BDD"/>
    <w:rsid w:val="00283222"/>
    <w:rsid w:val="00283AC8"/>
    <w:rsid w:val="00283C72"/>
    <w:rsid w:val="002842AD"/>
    <w:rsid w:val="00284F6D"/>
    <w:rsid w:val="002859F3"/>
    <w:rsid w:val="00285AB8"/>
    <w:rsid w:val="002879BA"/>
    <w:rsid w:val="00290438"/>
    <w:rsid w:val="00291777"/>
    <w:rsid w:val="00292311"/>
    <w:rsid w:val="00292AA0"/>
    <w:rsid w:val="002953C4"/>
    <w:rsid w:val="00297100"/>
    <w:rsid w:val="00297120"/>
    <w:rsid w:val="002972FC"/>
    <w:rsid w:val="002A1834"/>
    <w:rsid w:val="002A1F75"/>
    <w:rsid w:val="002A2372"/>
    <w:rsid w:val="002A25D4"/>
    <w:rsid w:val="002A3D6F"/>
    <w:rsid w:val="002A493D"/>
    <w:rsid w:val="002A5112"/>
    <w:rsid w:val="002A53DD"/>
    <w:rsid w:val="002A77E2"/>
    <w:rsid w:val="002B11AE"/>
    <w:rsid w:val="002B206E"/>
    <w:rsid w:val="002B2D70"/>
    <w:rsid w:val="002B4E65"/>
    <w:rsid w:val="002B4F47"/>
    <w:rsid w:val="002B529A"/>
    <w:rsid w:val="002B6174"/>
    <w:rsid w:val="002B6202"/>
    <w:rsid w:val="002B6F27"/>
    <w:rsid w:val="002B7536"/>
    <w:rsid w:val="002C06DD"/>
    <w:rsid w:val="002C08A4"/>
    <w:rsid w:val="002C139A"/>
    <w:rsid w:val="002C3103"/>
    <w:rsid w:val="002C3C2D"/>
    <w:rsid w:val="002C51F9"/>
    <w:rsid w:val="002C56B9"/>
    <w:rsid w:val="002C5A41"/>
    <w:rsid w:val="002C61D6"/>
    <w:rsid w:val="002C61F8"/>
    <w:rsid w:val="002C6AFC"/>
    <w:rsid w:val="002C70E2"/>
    <w:rsid w:val="002C75A7"/>
    <w:rsid w:val="002C7A6C"/>
    <w:rsid w:val="002D1234"/>
    <w:rsid w:val="002D1626"/>
    <w:rsid w:val="002D2820"/>
    <w:rsid w:val="002D28B7"/>
    <w:rsid w:val="002D2E4B"/>
    <w:rsid w:val="002D2F1D"/>
    <w:rsid w:val="002D4BB8"/>
    <w:rsid w:val="002D5255"/>
    <w:rsid w:val="002D6685"/>
    <w:rsid w:val="002D73E7"/>
    <w:rsid w:val="002D7583"/>
    <w:rsid w:val="002D7970"/>
    <w:rsid w:val="002E0AD6"/>
    <w:rsid w:val="002E0B2E"/>
    <w:rsid w:val="002E0C6D"/>
    <w:rsid w:val="002E0DB1"/>
    <w:rsid w:val="002E274C"/>
    <w:rsid w:val="002E3BAA"/>
    <w:rsid w:val="002E4753"/>
    <w:rsid w:val="002E566F"/>
    <w:rsid w:val="002E6B66"/>
    <w:rsid w:val="002E6CD9"/>
    <w:rsid w:val="002E71E4"/>
    <w:rsid w:val="002E75C0"/>
    <w:rsid w:val="002E7B58"/>
    <w:rsid w:val="002F0BB1"/>
    <w:rsid w:val="002F1598"/>
    <w:rsid w:val="002F2CE9"/>
    <w:rsid w:val="002F327C"/>
    <w:rsid w:val="002F36F8"/>
    <w:rsid w:val="002F5B02"/>
    <w:rsid w:val="002F617E"/>
    <w:rsid w:val="002F7F0A"/>
    <w:rsid w:val="00301E20"/>
    <w:rsid w:val="00302E2C"/>
    <w:rsid w:val="003036A9"/>
    <w:rsid w:val="00303AF9"/>
    <w:rsid w:val="00306120"/>
    <w:rsid w:val="0030712A"/>
    <w:rsid w:val="00307964"/>
    <w:rsid w:val="00312A28"/>
    <w:rsid w:val="00313A64"/>
    <w:rsid w:val="0031508F"/>
    <w:rsid w:val="00316A6D"/>
    <w:rsid w:val="00316B4B"/>
    <w:rsid w:val="00316DCD"/>
    <w:rsid w:val="003172EF"/>
    <w:rsid w:val="00317571"/>
    <w:rsid w:val="00317654"/>
    <w:rsid w:val="0031795D"/>
    <w:rsid w:val="00317F8B"/>
    <w:rsid w:val="003205F1"/>
    <w:rsid w:val="003208A8"/>
    <w:rsid w:val="0032208C"/>
    <w:rsid w:val="003224D4"/>
    <w:rsid w:val="003232C1"/>
    <w:rsid w:val="00323A79"/>
    <w:rsid w:val="00325895"/>
    <w:rsid w:val="00325D44"/>
    <w:rsid w:val="00326B3F"/>
    <w:rsid w:val="00326E57"/>
    <w:rsid w:val="003273B8"/>
    <w:rsid w:val="0032751F"/>
    <w:rsid w:val="00330CFA"/>
    <w:rsid w:val="00332AA2"/>
    <w:rsid w:val="00332B4F"/>
    <w:rsid w:val="00332E77"/>
    <w:rsid w:val="003332BF"/>
    <w:rsid w:val="0033443B"/>
    <w:rsid w:val="00335C64"/>
    <w:rsid w:val="00335F7D"/>
    <w:rsid w:val="003368CA"/>
    <w:rsid w:val="00336D2C"/>
    <w:rsid w:val="0033790A"/>
    <w:rsid w:val="00337964"/>
    <w:rsid w:val="00337E75"/>
    <w:rsid w:val="00340D72"/>
    <w:rsid w:val="00341663"/>
    <w:rsid w:val="003419F6"/>
    <w:rsid w:val="003430D3"/>
    <w:rsid w:val="00343405"/>
    <w:rsid w:val="00344E4F"/>
    <w:rsid w:val="0034529C"/>
    <w:rsid w:val="0034531F"/>
    <w:rsid w:val="00345E79"/>
    <w:rsid w:val="003461B8"/>
    <w:rsid w:val="00347282"/>
    <w:rsid w:val="003516C2"/>
    <w:rsid w:val="00351CA3"/>
    <w:rsid w:val="003526F0"/>
    <w:rsid w:val="0035300A"/>
    <w:rsid w:val="00353B26"/>
    <w:rsid w:val="00353D32"/>
    <w:rsid w:val="0035552E"/>
    <w:rsid w:val="003563C3"/>
    <w:rsid w:val="003573BA"/>
    <w:rsid w:val="003605CB"/>
    <w:rsid w:val="0036078E"/>
    <w:rsid w:val="00360890"/>
    <w:rsid w:val="00360B28"/>
    <w:rsid w:val="00360E8D"/>
    <w:rsid w:val="00361E17"/>
    <w:rsid w:val="00361F10"/>
    <w:rsid w:val="00362A49"/>
    <w:rsid w:val="00362F13"/>
    <w:rsid w:val="003637EC"/>
    <w:rsid w:val="00363905"/>
    <w:rsid w:val="00363AAE"/>
    <w:rsid w:val="003640ED"/>
    <w:rsid w:val="003644CF"/>
    <w:rsid w:val="00364DE7"/>
    <w:rsid w:val="0036574E"/>
    <w:rsid w:val="003665FE"/>
    <w:rsid w:val="00366C61"/>
    <w:rsid w:val="00367CBF"/>
    <w:rsid w:val="003706F9"/>
    <w:rsid w:val="00371D6C"/>
    <w:rsid w:val="003723E8"/>
    <w:rsid w:val="003725A6"/>
    <w:rsid w:val="003727B0"/>
    <w:rsid w:val="003728FD"/>
    <w:rsid w:val="00372D90"/>
    <w:rsid w:val="0037499A"/>
    <w:rsid w:val="003759B8"/>
    <w:rsid w:val="00375E95"/>
    <w:rsid w:val="003762CF"/>
    <w:rsid w:val="0037763E"/>
    <w:rsid w:val="00380129"/>
    <w:rsid w:val="003803AF"/>
    <w:rsid w:val="0038194A"/>
    <w:rsid w:val="003819C2"/>
    <w:rsid w:val="00385F3D"/>
    <w:rsid w:val="0038725F"/>
    <w:rsid w:val="003900CC"/>
    <w:rsid w:val="00390510"/>
    <w:rsid w:val="00391081"/>
    <w:rsid w:val="003914A5"/>
    <w:rsid w:val="003914B3"/>
    <w:rsid w:val="00391576"/>
    <w:rsid w:val="00392AE3"/>
    <w:rsid w:val="00392C4B"/>
    <w:rsid w:val="00392D2B"/>
    <w:rsid w:val="003931F7"/>
    <w:rsid w:val="00393889"/>
    <w:rsid w:val="003949D9"/>
    <w:rsid w:val="0039542D"/>
    <w:rsid w:val="00395F9D"/>
    <w:rsid w:val="00396107"/>
    <w:rsid w:val="00396130"/>
    <w:rsid w:val="003A09EC"/>
    <w:rsid w:val="003A1272"/>
    <w:rsid w:val="003A2A37"/>
    <w:rsid w:val="003A3D01"/>
    <w:rsid w:val="003A5173"/>
    <w:rsid w:val="003A57AA"/>
    <w:rsid w:val="003A5BC9"/>
    <w:rsid w:val="003A6BAD"/>
    <w:rsid w:val="003A6EFF"/>
    <w:rsid w:val="003A7A90"/>
    <w:rsid w:val="003B0E98"/>
    <w:rsid w:val="003B1268"/>
    <w:rsid w:val="003B17D3"/>
    <w:rsid w:val="003B1BF1"/>
    <w:rsid w:val="003B26FD"/>
    <w:rsid w:val="003B278F"/>
    <w:rsid w:val="003B2CF2"/>
    <w:rsid w:val="003B353D"/>
    <w:rsid w:val="003B378A"/>
    <w:rsid w:val="003B380B"/>
    <w:rsid w:val="003B7214"/>
    <w:rsid w:val="003C00F5"/>
    <w:rsid w:val="003C067D"/>
    <w:rsid w:val="003C0EF1"/>
    <w:rsid w:val="003C1810"/>
    <w:rsid w:val="003C1F80"/>
    <w:rsid w:val="003C2102"/>
    <w:rsid w:val="003C22A9"/>
    <w:rsid w:val="003C415C"/>
    <w:rsid w:val="003C6137"/>
    <w:rsid w:val="003D090A"/>
    <w:rsid w:val="003D1BDF"/>
    <w:rsid w:val="003D2C2A"/>
    <w:rsid w:val="003D3070"/>
    <w:rsid w:val="003D3FF8"/>
    <w:rsid w:val="003D5286"/>
    <w:rsid w:val="003D5916"/>
    <w:rsid w:val="003D6053"/>
    <w:rsid w:val="003D7175"/>
    <w:rsid w:val="003D739A"/>
    <w:rsid w:val="003D79A4"/>
    <w:rsid w:val="003D7ADF"/>
    <w:rsid w:val="003E032C"/>
    <w:rsid w:val="003E0677"/>
    <w:rsid w:val="003E2D26"/>
    <w:rsid w:val="003E2E23"/>
    <w:rsid w:val="003E435B"/>
    <w:rsid w:val="003E570F"/>
    <w:rsid w:val="003E598A"/>
    <w:rsid w:val="003E621B"/>
    <w:rsid w:val="003E62A0"/>
    <w:rsid w:val="003F09B9"/>
    <w:rsid w:val="003F0DEB"/>
    <w:rsid w:val="003F0F92"/>
    <w:rsid w:val="003F1633"/>
    <w:rsid w:val="003F3915"/>
    <w:rsid w:val="003F5083"/>
    <w:rsid w:val="003F6135"/>
    <w:rsid w:val="003F66C8"/>
    <w:rsid w:val="004033B6"/>
    <w:rsid w:val="004038A6"/>
    <w:rsid w:val="004040D9"/>
    <w:rsid w:val="00404581"/>
    <w:rsid w:val="004066A3"/>
    <w:rsid w:val="00406A49"/>
    <w:rsid w:val="0040777D"/>
    <w:rsid w:val="00412179"/>
    <w:rsid w:val="004129B2"/>
    <w:rsid w:val="00413816"/>
    <w:rsid w:val="004141E9"/>
    <w:rsid w:val="00414A60"/>
    <w:rsid w:val="00414B4E"/>
    <w:rsid w:val="00414CEE"/>
    <w:rsid w:val="00415185"/>
    <w:rsid w:val="00415BF4"/>
    <w:rsid w:val="004161CE"/>
    <w:rsid w:val="0041702A"/>
    <w:rsid w:val="004174E0"/>
    <w:rsid w:val="00417706"/>
    <w:rsid w:val="00417876"/>
    <w:rsid w:val="00417A5D"/>
    <w:rsid w:val="004204F7"/>
    <w:rsid w:val="00420C92"/>
    <w:rsid w:val="00420D0E"/>
    <w:rsid w:val="00420E67"/>
    <w:rsid w:val="004229FF"/>
    <w:rsid w:val="00426185"/>
    <w:rsid w:val="00426244"/>
    <w:rsid w:val="004263F5"/>
    <w:rsid w:val="004269FD"/>
    <w:rsid w:val="00430380"/>
    <w:rsid w:val="00430DCD"/>
    <w:rsid w:val="0043102B"/>
    <w:rsid w:val="00431030"/>
    <w:rsid w:val="00433869"/>
    <w:rsid w:val="00434418"/>
    <w:rsid w:val="004345CD"/>
    <w:rsid w:val="004353E1"/>
    <w:rsid w:val="004363F5"/>
    <w:rsid w:val="00437E8D"/>
    <w:rsid w:val="004407D8"/>
    <w:rsid w:val="00440F71"/>
    <w:rsid w:val="00441681"/>
    <w:rsid w:val="004416ED"/>
    <w:rsid w:val="00441F0D"/>
    <w:rsid w:val="0044200C"/>
    <w:rsid w:val="0044202B"/>
    <w:rsid w:val="004424D6"/>
    <w:rsid w:val="00442A0C"/>
    <w:rsid w:val="00443557"/>
    <w:rsid w:val="00445BB5"/>
    <w:rsid w:val="00447A15"/>
    <w:rsid w:val="00450867"/>
    <w:rsid w:val="004508CB"/>
    <w:rsid w:val="00450A7E"/>
    <w:rsid w:val="00451835"/>
    <w:rsid w:val="0045273C"/>
    <w:rsid w:val="004548BF"/>
    <w:rsid w:val="0045556D"/>
    <w:rsid w:val="00461F70"/>
    <w:rsid w:val="00463798"/>
    <w:rsid w:val="00464612"/>
    <w:rsid w:val="00465D05"/>
    <w:rsid w:val="004663BD"/>
    <w:rsid w:val="0046658F"/>
    <w:rsid w:val="004676BC"/>
    <w:rsid w:val="00467DF0"/>
    <w:rsid w:val="004708A1"/>
    <w:rsid w:val="0047091B"/>
    <w:rsid w:val="004711BB"/>
    <w:rsid w:val="00471928"/>
    <w:rsid w:val="00471C89"/>
    <w:rsid w:val="00471F70"/>
    <w:rsid w:val="00472CF1"/>
    <w:rsid w:val="00473660"/>
    <w:rsid w:val="004768DB"/>
    <w:rsid w:val="00476C62"/>
    <w:rsid w:val="00477054"/>
    <w:rsid w:val="004773AF"/>
    <w:rsid w:val="00477FBB"/>
    <w:rsid w:val="00481D40"/>
    <w:rsid w:val="00481EF7"/>
    <w:rsid w:val="00482F23"/>
    <w:rsid w:val="00483091"/>
    <w:rsid w:val="00485323"/>
    <w:rsid w:val="004854E4"/>
    <w:rsid w:val="00485AC4"/>
    <w:rsid w:val="00486824"/>
    <w:rsid w:val="00490DA5"/>
    <w:rsid w:val="004915B5"/>
    <w:rsid w:val="00491FF4"/>
    <w:rsid w:val="00492887"/>
    <w:rsid w:val="00493046"/>
    <w:rsid w:val="004941DA"/>
    <w:rsid w:val="004975C9"/>
    <w:rsid w:val="004A005B"/>
    <w:rsid w:val="004A043A"/>
    <w:rsid w:val="004A1179"/>
    <w:rsid w:val="004A176C"/>
    <w:rsid w:val="004A1823"/>
    <w:rsid w:val="004A1DFE"/>
    <w:rsid w:val="004A25C8"/>
    <w:rsid w:val="004A2E84"/>
    <w:rsid w:val="004A37DD"/>
    <w:rsid w:val="004A440C"/>
    <w:rsid w:val="004A44B1"/>
    <w:rsid w:val="004A4EF8"/>
    <w:rsid w:val="004A5C78"/>
    <w:rsid w:val="004A605A"/>
    <w:rsid w:val="004A7328"/>
    <w:rsid w:val="004B0051"/>
    <w:rsid w:val="004B01DE"/>
    <w:rsid w:val="004B0396"/>
    <w:rsid w:val="004B0B76"/>
    <w:rsid w:val="004B2F90"/>
    <w:rsid w:val="004B2FA5"/>
    <w:rsid w:val="004B396E"/>
    <w:rsid w:val="004B3B5B"/>
    <w:rsid w:val="004B46FF"/>
    <w:rsid w:val="004B497E"/>
    <w:rsid w:val="004B5517"/>
    <w:rsid w:val="004B666B"/>
    <w:rsid w:val="004B6BC6"/>
    <w:rsid w:val="004C0564"/>
    <w:rsid w:val="004C0CDC"/>
    <w:rsid w:val="004C2DC1"/>
    <w:rsid w:val="004C3EC0"/>
    <w:rsid w:val="004C4676"/>
    <w:rsid w:val="004C576D"/>
    <w:rsid w:val="004C6293"/>
    <w:rsid w:val="004C7126"/>
    <w:rsid w:val="004C7EE0"/>
    <w:rsid w:val="004D062F"/>
    <w:rsid w:val="004D0EFF"/>
    <w:rsid w:val="004D24D2"/>
    <w:rsid w:val="004D3ED5"/>
    <w:rsid w:val="004D3EFF"/>
    <w:rsid w:val="004D4D57"/>
    <w:rsid w:val="004D587F"/>
    <w:rsid w:val="004D6180"/>
    <w:rsid w:val="004D6717"/>
    <w:rsid w:val="004D6B42"/>
    <w:rsid w:val="004D716F"/>
    <w:rsid w:val="004D7532"/>
    <w:rsid w:val="004D7FA8"/>
    <w:rsid w:val="004E1120"/>
    <w:rsid w:val="004E19E0"/>
    <w:rsid w:val="004E2815"/>
    <w:rsid w:val="004E2E88"/>
    <w:rsid w:val="004E311C"/>
    <w:rsid w:val="004E3298"/>
    <w:rsid w:val="004E34F5"/>
    <w:rsid w:val="004E4DB5"/>
    <w:rsid w:val="004E5868"/>
    <w:rsid w:val="004E6740"/>
    <w:rsid w:val="004E749D"/>
    <w:rsid w:val="004E793C"/>
    <w:rsid w:val="004E7ACA"/>
    <w:rsid w:val="004E7AF9"/>
    <w:rsid w:val="004E7F10"/>
    <w:rsid w:val="004F0273"/>
    <w:rsid w:val="004F02FA"/>
    <w:rsid w:val="004F0537"/>
    <w:rsid w:val="004F1554"/>
    <w:rsid w:val="004F203F"/>
    <w:rsid w:val="004F2456"/>
    <w:rsid w:val="004F379D"/>
    <w:rsid w:val="004F4B0A"/>
    <w:rsid w:val="004F5196"/>
    <w:rsid w:val="004F56AB"/>
    <w:rsid w:val="004F5867"/>
    <w:rsid w:val="004F5BCE"/>
    <w:rsid w:val="004F609A"/>
    <w:rsid w:val="004F6306"/>
    <w:rsid w:val="004F693A"/>
    <w:rsid w:val="004F7228"/>
    <w:rsid w:val="004F7742"/>
    <w:rsid w:val="004F780D"/>
    <w:rsid w:val="00500143"/>
    <w:rsid w:val="00500947"/>
    <w:rsid w:val="0050222B"/>
    <w:rsid w:val="005035B4"/>
    <w:rsid w:val="0050473C"/>
    <w:rsid w:val="00506E43"/>
    <w:rsid w:val="00506EF9"/>
    <w:rsid w:val="005073F2"/>
    <w:rsid w:val="00507C7F"/>
    <w:rsid w:val="00507EC2"/>
    <w:rsid w:val="00507F84"/>
    <w:rsid w:val="005107F8"/>
    <w:rsid w:val="00510C82"/>
    <w:rsid w:val="005116E3"/>
    <w:rsid w:val="005137D5"/>
    <w:rsid w:val="00513A40"/>
    <w:rsid w:val="00513A68"/>
    <w:rsid w:val="00513AB0"/>
    <w:rsid w:val="00514159"/>
    <w:rsid w:val="00514670"/>
    <w:rsid w:val="005156D1"/>
    <w:rsid w:val="00517A47"/>
    <w:rsid w:val="00517BA1"/>
    <w:rsid w:val="005203E4"/>
    <w:rsid w:val="00520FE6"/>
    <w:rsid w:val="0052123A"/>
    <w:rsid w:val="005219E9"/>
    <w:rsid w:val="00522311"/>
    <w:rsid w:val="005225D6"/>
    <w:rsid w:val="00522865"/>
    <w:rsid w:val="005229EF"/>
    <w:rsid w:val="00523660"/>
    <w:rsid w:val="005245F6"/>
    <w:rsid w:val="00524735"/>
    <w:rsid w:val="00524CD2"/>
    <w:rsid w:val="00524D39"/>
    <w:rsid w:val="0052601C"/>
    <w:rsid w:val="00526CBC"/>
    <w:rsid w:val="00527214"/>
    <w:rsid w:val="00531238"/>
    <w:rsid w:val="00531381"/>
    <w:rsid w:val="005313C0"/>
    <w:rsid w:val="00531990"/>
    <w:rsid w:val="00531B56"/>
    <w:rsid w:val="005326D7"/>
    <w:rsid w:val="00532751"/>
    <w:rsid w:val="00533131"/>
    <w:rsid w:val="0053323C"/>
    <w:rsid w:val="00533789"/>
    <w:rsid w:val="00533897"/>
    <w:rsid w:val="00534849"/>
    <w:rsid w:val="00536175"/>
    <w:rsid w:val="00540A3E"/>
    <w:rsid w:val="00540AB0"/>
    <w:rsid w:val="00540F1A"/>
    <w:rsid w:val="00541672"/>
    <w:rsid w:val="005424F2"/>
    <w:rsid w:val="00542A63"/>
    <w:rsid w:val="00543912"/>
    <w:rsid w:val="00544DE2"/>
    <w:rsid w:val="00545579"/>
    <w:rsid w:val="00546E3F"/>
    <w:rsid w:val="00547B01"/>
    <w:rsid w:val="00547D18"/>
    <w:rsid w:val="00547DC7"/>
    <w:rsid w:val="00550A0D"/>
    <w:rsid w:val="00551AF4"/>
    <w:rsid w:val="005528AF"/>
    <w:rsid w:val="00554CE7"/>
    <w:rsid w:val="00554E7D"/>
    <w:rsid w:val="00555488"/>
    <w:rsid w:val="0055741E"/>
    <w:rsid w:val="00557EF5"/>
    <w:rsid w:val="005617DC"/>
    <w:rsid w:val="00562FD0"/>
    <w:rsid w:val="00563154"/>
    <w:rsid w:val="00563B05"/>
    <w:rsid w:val="005644DA"/>
    <w:rsid w:val="005666AA"/>
    <w:rsid w:val="00566CF5"/>
    <w:rsid w:val="00567332"/>
    <w:rsid w:val="0056787B"/>
    <w:rsid w:val="00567AFC"/>
    <w:rsid w:val="005706F4"/>
    <w:rsid w:val="00570FE1"/>
    <w:rsid w:val="00571648"/>
    <w:rsid w:val="0057198D"/>
    <w:rsid w:val="005719C1"/>
    <w:rsid w:val="00572140"/>
    <w:rsid w:val="00572935"/>
    <w:rsid w:val="00572A1E"/>
    <w:rsid w:val="00573C80"/>
    <w:rsid w:val="00574C3A"/>
    <w:rsid w:val="00575FD3"/>
    <w:rsid w:val="005770E4"/>
    <w:rsid w:val="00577B56"/>
    <w:rsid w:val="00580920"/>
    <w:rsid w:val="0058263D"/>
    <w:rsid w:val="00583C39"/>
    <w:rsid w:val="00584196"/>
    <w:rsid w:val="005851E3"/>
    <w:rsid w:val="00585348"/>
    <w:rsid w:val="00585CF9"/>
    <w:rsid w:val="00585F24"/>
    <w:rsid w:val="00587EEE"/>
    <w:rsid w:val="005900A7"/>
    <w:rsid w:val="00590F7D"/>
    <w:rsid w:val="00590FDB"/>
    <w:rsid w:val="005922E9"/>
    <w:rsid w:val="00592921"/>
    <w:rsid w:val="0059299B"/>
    <w:rsid w:val="005929DF"/>
    <w:rsid w:val="0059330A"/>
    <w:rsid w:val="00594BF8"/>
    <w:rsid w:val="00595096"/>
    <w:rsid w:val="00595DFB"/>
    <w:rsid w:val="00596ADC"/>
    <w:rsid w:val="005A00C1"/>
    <w:rsid w:val="005A03B7"/>
    <w:rsid w:val="005A0B1E"/>
    <w:rsid w:val="005A1EA9"/>
    <w:rsid w:val="005A4BC9"/>
    <w:rsid w:val="005B0495"/>
    <w:rsid w:val="005B077D"/>
    <w:rsid w:val="005B1253"/>
    <w:rsid w:val="005B1AE2"/>
    <w:rsid w:val="005B3135"/>
    <w:rsid w:val="005B3B14"/>
    <w:rsid w:val="005B4789"/>
    <w:rsid w:val="005B58FC"/>
    <w:rsid w:val="005B612E"/>
    <w:rsid w:val="005B7172"/>
    <w:rsid w:val="005B7731"/>
    <w:rsid w:val="005B78F1"/>
    <w:rsid w:val="005C0470"/>
    <w:rsid w:val="005C1184"/>
    <w:rsid w:val="005C135D"/>
    <w:rsid w:val="005C2313"/>
    <w:rsid w:val="005C3B5E"/>
    <w:rsid w:val="005C4C9A"/>
    <w:rsid w:val="005C6A35"/>
    <w:rsid w:val="005C6E55"/>
    <w:rsid w:val="005C7575"/>
    <w:rsid w:val="005D0278"/>
    <w:rsid w:val="005D1066"/>
    <w:rsid w:val="005D33B3"/>
    <w:rsid w:val="005D3852"/>
    <w:rsid w:val="005D4A71"/>
    <w:rsid w:val="005D4A78"/>
    <w:rsid w:val="005D4F0B"/>
    <w:rsid w:val="005D5909"/>
    <w:rsid w:val="005D6951"/>
    <w:rsid w:val="005D6A2F"/>
    <w:rsid w:val="005D70D7"/>
    <w:rsid w:val="005D7158"/>
    <w:rsid w:val="005E078C"/>
    <w:rsid w:val="005E079F"/>
    <w:rsid w:val="005E0CD5"/>
    <w:rsid w:val="005E1666"/>
    <w:rsid w:val="005E178A"/>
    <w:rsid w:val="005E1ECA"/>
    <w:rsid w:val="005E340E"/>
    <w:rsid w:val="005E397E"/>
    <w:rsid w:val="005E42AA"/>
    <w:rsid w:val="005E4753"/>
    <w:rsid w:val="005E5949"/>
    <w:rsid w:val="005E631B"/>
    <w:rsid w:val="005E6A61"/>
    <w:rsid w:val="005E706A"/>
    <w:rsid w:val="005F0017"/>
    <w:rsid w:val="005F09D8"/>
    <w:rsid w:val="005F1B50"/>
    <w:rsid w:val="005F1B8D"/>
    <w:rsid w:val="005F3807"/>
    <w:rsid w:val="005F3A62"/>
    <w:rsid w:val="005F4071"/>
    <w:rsid w:val="005F5404"/>
    <w:rsid w:val="005F62F8"/>
    <w:rsid w:val="005F64A4"/>
    <w:rsid w:val="005F72F5"/>
    <w:rsid w:val="005F77AC"/>
    <w:rsid w:val="00600CE5"/>
    <w:rsid w:val="00600E3B"/>
    <w:rsid w:val="006025AF"/>
    <w:rsid w:val="0060283D"/>
    <w:rsid w:val="00602856"/>
    <w:rsid w:val="00602B93"/>
    <w:rsid w:val="00603947"/>
    <w:rsid w:val="006039ED"/>
    <w:rsid w:val="00603C5E"/>
    <w:rsid w:val="00603D3A"/>
    <w:rsid w:val="00604B4F"/>
    <w:rsid w:val="00604D42"/>
    <w:rsid w:val="00605337"/>
    <w:rsid w:val="006058BD"/>
    <w:rsid w:val="00605A5D"/>
    <w:rsid w:val="0060650B"/>
    <w:rsid w:val="0061061D"/>
    <w:rsid w:val="006106AF"/>
    <w:rsid w:val="00612F8F"/>
    <w:rsid w:val="0061394A"/>
    <w:rsid w:val="006139D8"/>
    <w:rsid w:val="00613DFD"/>
    <w:rsid w:val="006154E0"/>
    <w:rsid w:val="00615F55"/>
    <w:rsid w:val="0061620D"/>
    <w:rsid w:val="00616D82"/>
    <w:rsid w:val="00616E7F"/>
    <w:rsid w:val="00617BFD"/>
    <w:rsid w:val="00617E1F"/>
    <w:rsid w:val="00620C80"/>
    <w:rsid w:val="00620D60"/>
    <w:rsid w:val="006224EC"/>
    <w:rsid w:val="006235A7"/>
    <w:rsid w:val="00623D2E"/>
    <w:rsid w:val="00623E32"/>
    <w:rsid w:val="00624334"/>
    <w:rsid w:val="006263AA"/>
    <w:rsid w:val="0062668C"/>
    <w:rsid w:val="00626AFE"/>
    <w:rsid w:val="00626DF7"/>
    <w:rsid w:val="0062747F"/>
    <w:rsid w:val="0063024A"/>
    <w:rsid w:val="006303C6"/>
    <w:rsid w:val="00630729"/>
    <w:rsid w:val="00630B9B"/>
    <w:rsid w:val="00630BA0"/>
    <w:rsid w:val="00631B87"/>
    <w:rsid w:val="006331D4"/>
    <w:rsid w:val="006331DE"/>
    <w:rsid w:val="00633B71"/>
    <w:rsid w:val="00634FEA"/>
    <w:rsid w:val="0063518E"/>
    <w:rsid w:val="00635A72"/>
    <w:rsid w:val="00636E08"/>
    <w:rsid w:val="00637870"/>
    <w:rsid w:val="00640D3B"/>
    <w:rsid w:val="006412B6"/>
    <w:rsid w:val="00641609"/>
    <w:rsid w:val="006433D9"/>
    <w:rsid w:val="00643CDD"/>
    <w:rsid w:val="006443B0"/>
    <w:rsid w:val="00644C67"/>
    <w:rsid w:val="00645342"/>
    <w:rsid w:val="0064713F"/>
    <w:rsid w:val="0065096F"/>
    <w:rsid w:val="00650DCE"/>
    <w:rsid w:val="006510DB"/>
    <w:rsid w:val="006515F7"/>
    <w:rsid w:val="006522A9"/>
    <w:rsid w:val="0065289C"/>
    <w:rsid w:val="00653276"/>
    <w:rsid w:val="00656298"/>
    <w:rsid w:val="006571BF"/>
    <w:rsid w:val="006574B2"/>
    <w:rsid w:val="00657EE1"/>
    <w:rsid w:val="00657FA4"/>
    <w:rsid w:val="00660B78"/>
    <w:rsid w:val="00661798"/>
    <w:rsid w:val="006637F0"/>
    <w:rsid w:val="00664018"/>
    <w:rsid w:val="00664DCB"/>
    <w:rsid w:val="00664F92"/>
    <w:rsid w:val="00670723"/>
    <w:rsid w:val="00670B02"/>
    <w:rsid w:val="00672982"/>
    <w:rsid w:val="00672B4F"/>
    <w:rsid w:val="0067369C"/>
    <w:rsid w:val="006742FC"/>
    <w:rsid w:val="0067436C"/>
    <w:rsid w:val="00674789"/>
    <w:rsid w:val="006747AC"/>
    <w:rsid w:val="00675F10"/>
    <w:rsid w:val="00677DFB"/>
    <w:rsid w:val="006816AF"/>
    <w:rsid w:val="00682113"/>
    <w:rsid w:val="00682E84"/>
    <w:rsid w:val="006830E0"/>
    <w:rsid w:val="006832B5"/>
    <w:rsid w:val="0068447B"/>
    <w:rsid w:val="00685607"/>
    <w:rsid w:val="00685BDB"/>
    <w:rsid w:val="0068732D"/>
    <w:rsid w:val="00687BA4"/>
    <w:rsid w:val="00687BFF"/>
    <w:rsid w:val="00690D45"/>
    <w:rsid w:val="00692088"/>
    <w:rsid w:val="00692223"/>
    <w:rsid w:val="006923CA"/>
    <w:rsid w:val="006925A6"/>
    <w:rsid w:val="00692A60"/>
    <w:rsid w:val="00692EE9"/>
    <w:rsid w:val="006956E5"/>
    <w:rsid w:val="00695E17"/>
    <w:rsid w:val="006960AF"/>
    <w:rsid w:val="00696398"/>
    <w:rsid w:val="00696519"/>
    <w:rsid w:val="0069651E"/>
    <w:rsid w:val="00696BD0"/>
    <w:rsid w:val="00697734"/>
    <w:rsid w:val="006A066A"/>
    <w:rsid w:val="006A121D"/>
    <w:rsid w:val="006A19AF"/>
    <w:rsid w:val="006A1C34"/>
    <w:rsid w:val="006A1F33"/>
    <w:rsid w:val="006A3354"/>
    <w:rsid w:val="006A3457"/>
    <w:rsid w:val="006A3CCF"/>
    <w:rsid w:val="006A5826"/>
    <w:rsid w:val="006A674C"/>
    <w:rsid w:val="006A6A23"/>
    <w:rsid w:val="006A6DE8"/>
    <w:rsid w:val="006A7075"/>
    <w:rsid w:val="006A7D4B"/>
    <w:rsid w:val="006B185B"/>
    <w:rsid w:val="006B3160"/>
    <w:rsid w:val="006B47A6"/>
    <w:rsid w:val="006B620A"/>
    <w:rsid w:val="006B6ECD"/>
    <w:rsid w:val="006B7422"/>
    <w:rsid w:val="006B76BD"/>
    <w:rsid w:val="006B76E3"/>
    <w:rsid w:val="006C120E"/>
    <w:rsid w:val="006C13A6"/>
    <w:rsid w:val="006C1EEC"/>
    <w:rsid w:val="006C2246"/>
    <w:rsid w:val="006C2F5D"/>
    <w:rsid w:val="006C3845"/>
    <w:rsid w:val="006C3CA8"/>
    <w:rsid w:val="006C49AA"/>
    <w:rsid w:val="006C5831"/>
    <w:rsid w:val="006C5BA0"/>
    <w:rsid w:val="006C76C1"/>
    <w:rsid w:val="006D1580"/>
    <w:rsid w:val="006D1937"/>
    <w:rsid w:val="006D1C79"/>
    <w:rsid w:val="006D204D"/>
    <w:rsid w:val="006D20E3"/>
    <w:rsid w:val="006D2B6E"/>
    <w:rsid w:val="006D2BD8"/>
    <w:rsid w:val="006D2D76"/>
    <w:rsid w:val="006D2DC4"/>
    <w:rsid w:val="006D514F"/>
    <w:rsid w:val="006D6563"/>
    <w:rsid w:val="006D6FEB"/>
    <w:rsid w:val="006E0695"/>
    <w:rsid w:val="006E15B2"/>
    <w:rsid w:val="006E2291"/>
    <w:rsid w:val="006E2EBD"/>
    <w:rsid w:val="006E33F9"/>
    <w:rsid w:val="006E3483"/>
    <w:rsid w:val="006E4688"/>
    <w:rsid w:val="006E4B8B"/>
    <w:rsid w:val="006E4BFA"/>
    <w:rsid w:val="006E4FD8"/>
    <w:rsid w:val="006E6F78"/>
    <w:rsid w:val="006E7A9B"/>
    <w:rsid w:val="006F095B"/>
    <w:rsid w:val="006F1048"/>
    <w:rsid w:val="006F10E1"/>
    <w:rsid w:val="006F47BA"/>
    <w:rsid w:val="006F506E"/>
    <w:rsid w:val="006F592D"/>
    <w:rsid w:val="006F699F"/>
    <w:rsid w:val="006F6C4D"/>
    <w:rsid w:val="006F719C"/>
    <w:rsid w:val="006F74BC"/>
    <w:rsid w:val="006F7643"/>
    <w:rsid w:val="007000F2"/>
    <w:rsid w:val="007008F3"/>
    <w:rsid w:val="0070173B"/>
    <w:rsid w:val="00702121"/>
    <w:rsid w:val="007021C3"/>
    <w:rsid w:val="0070385F"/>
    <w:rsid w:val="007048C4"/>
    <w:rsid w:val="007052BF"/>
    <w:rsid w:val="0070531E"/>
    <w:rsid w:val="007062D5"/>
    <w:rsid w:val="0070684F"/>
    <w:rsid w:val="007069C5"/>
    <w:rsid w:val="00706DF5"/>
    <w:rsid w:val="007075C3"/>
    <w:rsid w:val="0071018F"/>
    <w:rsid w:val="007101D3"/>
    <w:rsid w:val="00710979"/>
    <w:rsid w:val="00711289"/>
    <w:rsid w:val="00711FF3"/>
    <w:rsid w:val="007126EE"/>
    <w:rsid w:val="00713756"/>
    <w:rsid w:val="007137DE"/>
    <w:rsid w:val="00713872"/>
    <w:rsid w:val="00713FC9"/>
    <w:rsid w:val="00714192"/>
    <w:rsid w:val="00714336"/>
    <w:rsid w:val="0071552D"/>
    <w:rsid w:val="00715B4A"/>
    <w:rsid w:val="00715BEC"/>
    <w:rsid w:val="00716319"/>
    <w:rsid w:val="00716C06"/>
    <w:rsid w:val="00716EE4"/>
    <w:rsid w:val="007214BD"/>
    <w:rsid w:val="00723749"/>
    <w:rsid w:val="00723C24"/>
    <w:rsid w:val="00723C36"/>
    <w:rsid w:val="007244AF"/>
    <w:rsid w:val="00724509"/>
    <w:rsid w:val="00724C97"/>
    <w:rsid w:val="007255A5"/>
    <w:rsid w:val="007256A4"/>
    <w:rsid w:val="007256E2"/>
    <w:rsid w:val="00725851"/>
    <w:rsid w:val="007270A1"/>
    <w:rsid w:val="00727BC2"/>
    <w:rsid w:val="00730EB6"/>
    <w:rsid w:val="00732263"/>
    <w:rsid w:val="00732793"/>
    <w:rsid w:val="00733DD3"/>
    <w:rsid w:val="00733FB2"/>
    <w:rsid w:val="00733FBF"/>
    <w:rsid w:val="00734A53"/>
    <w:rsid w:val="0073504D"/>
    <w:rsid w:val="0073567E"/>
    <w:rsid w:val="007358A5"/>
    <w:rsid w:val="0073674F"/>
    <w:rsid w:val="0074075A"/>
    <w:rsid w:val="007413EF"/>
    <w:rsid w:val="00741657"/>
    <w:rsid w:val="00741B4A"/>
    <w:rsid w:val="00741B68"/>
    <w:rsid w:val="00741FC6"/>
    <w:rsid w:val="00742324"/>
    <w:rsid w:val="0074341C"/>
    <w:rsid w:val="00744333"/>
    <w:rsid w:val="0074655A"/>
    <w:rsid w:val="0074722D"/>
    <w:rsid w:val="00747BA2"/>
    <w:rsid w:val="00750407"/>
    <w:rsid w:val="00750C42"/>
    <w:rsid w:val="00752F78"/>
    <w:rsid w:val="007530E8"/>
    <w:rsid w:val="00753F53"/>
    <w:rsid w:val="00754BA7"/>
    <w:rsid w:val="007553EF"/>
    <w:rsid w:val="007572FD"/>
    <w:rsid w:val="00757555"/>
    <w:rsid w:val="007576B4"/>
    <w:rsid w:val="00757863"/>
    <w:rsid w:val="00760939"/>
    <w:rsid w:val="00760C02"/>
    <w:rsid w:val="0076187E"/>
    <w:rsid w:val="0076345D"/>
    <w:rsid w:val="00763EC7"/>
    <w:rsid w:val="00764242"/>
    <w:rsid w:val="0076474B"/>
    <w:rsid w:val="00765C72"/>
    <w:rsid w:val="00765F82"/>
    <w:rsid w:val="0076798A"/>
    <w:rsid w:val="00767B82"/>
    <w:rsid w:val="00771C4D"/>
    <w:rsid w:val="00772207"/>
    <w:rsid w:val="0077248C"/>
    <w:rsid w:val="00772623"/>
    <w:rsid w:val="00772654"/>
    <w:rsid w:val="00772761"/>
    <w:rsid w:val="007727FF"/>
    <w:rsid w:val="00772AE5"/>
    <w:rsid w:val="0077339F"/>
    <w:rsid w:val="00773DBC"/>
    <w:rsid w:val="0077423F"/>
    <w:rsid w:val="0077464D"/>
    <w:rsid w:val="00774DBF"/>
    <w:rsid w:val="0077597C"/>
    <w:rsid w:val="00776382"/>
    <w:rsid w:val="00776B21"/>
    <w:rsid w:val="00781B6C"/>
    <w:rsid w:val="00782F3B"/>
    <w:rsid w:val="007830B4"/>
    <w:rsid w:val="00783312"/>
    <w:rsid w:val="007833DE"/>
    <w:rsid w:val="00783B40"/>
    <w:rsid w:val="00783C30"/>
    <w:rsid w:val="00785806"/>
    <w:rsid w:val="00785CA8"/>
    <w:rsid w:val="00785E06"/>
    <w:rsid w:val="0078645D"/>
    <w:rsid w:val="00786A3E"/>
    <w:rsid w:val="00787032"/>
    <w:rsid w:val="00787E3E"/>
    <w:rsid w:val="00790518"/>
    <w:rsid w:val="00790BD1"/>
    <w:rsid w:val="007910CA"/>
    <w:rsid w:val="00792065"/>
    <w:rsid w:val="00792F48"/>
    <w:rsid w:val="007940C9"/>
    <w:rsid w:val="00794EAA"/>
    <w:rsid w:val="0079524C"/>
    <w:rsid w:val="00797A47"/>
    <w:rsid w:val="007A12D8"/>
    <w:rsid w:val="007A18E1"/>
    <w:rsid w:val="007A1931"/>
    <w:rsid w:val="007A1EAC"/>
    <w:rsid w:val="007A2B54"/>
    <w:rsid w:val="007A2FD6"/>
    <w:rsid w:val="007A30CB"/>
    <w:rsid w:val="007A50CD"/>
    <w:rsid w:val="007A545C"/>
    <w:rsid w:val="007A548B"/>
    <w:rsid w:val="007A6CFA"/>
    <w:rsid w:val="007A76E8"/>
    <w:rsid w:val="007B0718"/>
    <w:rsid w:val="007B133A"/>
    <w:rsid w:val="007B13D0"/>
    <w:rsid w:val="007B1587"/>
    <w:rsid w:val="007B24BB"/>
    <w:rsid w:val="007B4512"/>
    <w:rsid w:val="007B5C7A"/>
    <w:rsid w:val="007B64BB"/>
    <w:rsid w:val="007C0DDE"/>
    <w:rsid w:val="007C1E2C"/>
    <w:rsid w:val="007C2A2E"/>
    <w:rsid w:val="007C3632"/>
    <w:rsid w:val="007C649D"/>
    <w:rsid w:val="007C7630"/>
    <w:rsid w:val="007C771A"/>
    <w:rsid w:val="007C785D"/>
    <w:rsid w:val="007C7FAB"/>
    <w:rsid w:val="007D0EED"/>
    <w:rsid w:val="007D11B3"/>
    <w:rsid w:val="007D1FB9"/>
    <w:rsid w:val="007D23F9"/>
    <w:rsid w:val="007D2674"/>
    <w:rsid w:val="007D27CC"/>
    <w:rsid w:val="007D41EB"/>
    <w:rsid w:val="007D4D05"/>
    <w:rsid w:val="007D5413"/>
    <w:rsid w:val="007D5CEB"/>
    <w:rsid w:val="007D6007"/>
    <w:rsid w:val="007D60E5"/>
    <w:rsid w:val="007D646E"/>
    <w:rsid w:val="007D7BCA"/>
    <w:rsid w:val="007D7C7E"/>
    <w:rsid w:val="007E1394"/>
    <w:rsid w:val="007E1A2A"/>
    <w:rsid w:val="007E22A2"/>
    <w:rsid w:val="007E2A9C"/>
    <w:rsid w:val="007E35D6"/>
    <w:rsid w:val="007E3C2A"/>
    <w:rsid w:val="007E4EF3"/>
    <w:rsid w:val="007E58E2"/>
    <w:rsid w:val="007E5CE3"/>
    <w:rsid w:val="007E5EA6"/>
    <w:rsid w:val="007E5FC1"/>
    <w:rsid w:val="007E61DE"/>
    <w:rsid w:val="007E67ED"/>
    <w:rsid w:val="007E73FA"/>
    <w:rsid w:val="007E756E"/>
    <w:rsid w:val="007F0A74"/>
    <w:rsid w:val="007F0CD1"/>
    <w:rsid w:val="007F12ED"/>
    <w:rsid w:val="007F1D12"/>
    <w:rsid w:val="007F1F0A"/>
    <w:rsid w:val="007F36BA"/>
    <w:rsid w:val="007F3A01"/>
    <w:rsid w:val="007F4641"/>
    <w:rsid w:val="007F474C"/>
    <w:rsid w:val="007F4C06"/>
    <w:rsid w:val="007F4D81"/>
    <w:rsid w:val="007F4EAB"/>
    <w:rsid w:val="007F53C1"/>
    <w:rsid w:val="007F5791"/>
    <w:rsid w:val="007F7523"/>
    <w:rsid w:val="0080017D"/>
    <w:rsid w:val="008001D8"/>
    <w:rsid w:val="0080090B"/>
    <w:rsid w:val="00801334"/>
    <w:rsid w:val="00802049"/>
    <w:rsid w:val="008020C6"/>
    <w:rsid w:val="00802AEC"/>
    <w:rsid w:val="00803155"/>
    <w:rsid w:val="00803A93"/>
    <w:rsid w:val="00803B17"/>
    <w:rsid w:val="00803EDD"/>
    <w:rsid w:val="00805DE4"/>
    <w:rsid w:val="0080611A"/>
    <w:rsid w:val="008065F9"/>
    <w:rsid w:val="00806A7A"/>
    <w:rsid w:val="00806C91"/>
    <w:rsid w:val="00807B40"/>
    <w:rsid w:val="0081013A"/>
    <w:rsid w:val="0081102F"/>
    <w:rsid w:val="008129A2"/>
    <w:rsid w:val="00813EED"/>
    <w:rsid w:val="0081521B"/>
    <w:rsid w:val="00815ABD"/>
    <w:rsid w:val="00815BC6"/>
    <w:rsid w:val="00816009"/>
    <w:rsid w:val="0082121D"/>
    <w:rsid w:val="008230B2"/>
    <w:rsid w:val="00823766"/>
    <w:rsid w:val="00823927"/>
    <w:rsid w:val="00823AAE"/>
    <w:rsid w:val="00824631"/>
    <w:rsid w:val="0082615A"/>
    <w:rsid w:val="008269FD"/>
    <w:rsid w:val="00830084"/>
    <w:rsid w:val="00830695"/>
    <w:rsid w:val="008319DD"/>
    <w:rsid w:val="00834EC5"/>
    <w:rsid w:val="008352F9"/>
    <w:rsid w:val="00835802"/>
    <w:rsid w:val="00835A71"/>
    <w:rsid w:val="008375E2"/>
    <w:rsid w:val="00837FD7"/>
    <w:rsid w:val="00840925"/>
    <w:rsid w:val="00840CB8"/>
    <w:rsid w:val="0084134F"/>
    <w:rsid w:val="00841AA5"/>
    <w:rsid w:val="008420D3"/>
    <w:rsid w:val="008435D5"/>
    <w:rsid w:val="00844579"/>
    <w:rsid w:val="00844CA3"/>
    <w:rsid w:val="00845491"/>
    <w:rsid w:val="00845595"/>
    <w:rsid w:val="008457AE"/>
    <w:rsid w:val="00845988"/>
    <w:rsid w:val="00850A13"/>
    <w:rsid w:val="00851157"/>
    <w:rsid w:val="00851164"/>
    <w:rsid w:val="00852E32"/>
    <w:rsid w:val="00852E91"/>
    <w:rsid w:val="00853887"/>
    <w:rsid w:val="008543DC"/>
    <w:rsid w:val="00855193"/>
    <w:rsid w:val="00855579"/>
    <w:rsid w:val="008559F8"/>
    <w:rsid w:val="0085623C"/>
    <w:rsid w:val="00856CFF"/>
    <w:rsid w:val="00860D51"/>
    <w:rsid w:val="00861101"/>
    <w:rsid w:val="00861347"/>
    <w:rsid w:val="0086134B"/>
    <w:rsid w:val="00865630"/>
    <w:rsid w:val="008661E1"/>
    <w:rsid w:val="00866DA4"/>
    <w:rsid w:val="008672D6"/>
    <w:rsid w:val="00871321"/>
    <w:rsid w:val="00872607"/>
    <w:rsid w:val="008731DB"/>
    <w:rsid w:val="0087352E"/>
    <w:rsid w:val="00874061"/>
    <w:rsid w:val="00877452"/>
    <w:rsid w:val="00877507"/>
    <w:rsid w:val="00877CBF"/>
    <w:rsid w:val="00882E05"/>
    <w:rsid w:val="008840EF"/>
    <w:rsid w:val="0088429A"/>
    <w:rsid w:val="008851DD"/>
    <w:rsid w:val="00885D5D"/>
    <w:rsid w:val="00886A69"/>
    <w:rsid w:val="00886BF7"/>
    <w:rsid w:val="00886DA1"/>
    <w:rsid w:val="0088737A"/>
    <w:rsid w:val="00891E70"/>
    <w:rsid w:val="0089209A"/>
    <w:rsid w:val="0089309E"/>
    <w:rsid w:val="00894976"/>
    <w:rsid w:val="00896214"/>
    <w:rsid w:val="00897218"/>
    <w:rsid w:val="008A020D"/>
    <w:rsid w:val="008A3468"/>
    <w:rsid w:val="008A63A9"/>
    <w:rsid w:val="008A7CA8"/>
    <w:rsid w:val="008B04D7"/>
    <w:rsid w:val="008B24A5"/>
    <w:rsid w:val="008B276C"/>
    <w:rsid w:val="008B46C6"/>
    <w:rsid w:val="008B5526"/>
    <w:rsid w:val="008B5938"/>
    <w:rsid w:val="008B614B"/>
    <w:rsid w:val="008B65C6"/>
    <w:rsid w:val="008B66D1"/>
    <w:rsid w:val="008B6AE8"/>
    <w:rsid w:val="008B7363"/>
    <w:rsid w:val="008B7F4A"/>
    <w:rsid w:val="008C012F"/>
    <w:rsid w:val="008C14DD"/>
    <w:rsid w:val="008C1979"/>
    <w:rsid w:val="008C28B8"/>
    <w:rsid w:val="008C2BCA"/>
    <w:rsid w:val="008C2EDD"/>
    <w:rsid w:val="008C31DD"/>
    <w:rsid w:val="008C3438"/>
    <w:rsid w:val="008C49F7"/>
    <w:rsid w:val="008C694E"/>
    <w:rsid w:val="008C78A8"/>
    <w:rsid w:val="008D0307"/>
    <w:rsid w:val="008D17B5"/>
    <w:rsid w:val="008D3652"/>
    <w:rsid w:val="008D36B5"/>
    <w:rsid w:val="008D40BE"/>
    <w:rsid w:val="008D478C"/>
    <w:rsid w:val="008D4C01"/>
    <w:rsid w:val="008D5B3F"/>
    <w:rsid w:val="008E0720"/>
    <w:rsid w:val="008E279A"/>
    <w:rsid w:val="008E4704"/>
    <w:rsid w:val="008E6387"/>
    <w:rsid w:val="008E67BC"/>
    <w:rsid w:val="008E6B04"/>
    <w:rsid w:val="008E70FA"/>
    <w:rsid w:val="008E73EF"/>
    <w:rsid w:val="008F1244"/>
    <w:rsid w:val="008F136E"/>
    <w:rsid w:val="008F1C9A"/>
    <w:rsid w:val="008F2F56"/>
    <w:rsid w:val="008F3C17"/>
    <w:rsid w:val="008F4867"/>
    <w:rsid w:val="008F4AD5"/>
    <w:rsid w:val="008F54D2"/>
    <w:rsid w:val="008F5889"/>
    <w:rsid w:val="008F6A24"/>
    <w:rsid w:val="008F7972"/>
    <w:rsid w:val="008F7F58"/>
    <w:rsid w:val="00900C65"/>
    <w:rsid w:val="0090218D"/>
    <w:rsid w:val="00902427"/>
    <w:rsid w:val="0090290C"/>
    <w:rsid w:val="009041C2"/>
    <w:rsid w:val="00904828"/>
    <w:rsid w:val="00904A91"/>
    <w:rsid w:val="009050BE"/>
    <w:rsid w:val="0090519B"/>
    <w:rsid w:val="00905454"/>
    <w:rsid w:val="009054A6"/>
    <w:rsid w:val="00905DAC"/>
    <w:rsid w:val="00906403"/>
    <w:rsid w:val="00906ABA"/>
    <w:rsid w:val="00906EBA"/>
    <w:rsid w:val="00907300"/>
    <w:rsid w:val="0091065C"/>
    <w:rsid w:val="00910F7E"/>
    <w:rsid w:val="00911C16"/>
    <w:rsid w:val="00912170"/>
    <w:rsid w:val="00914044"/>
    <w:rsid w:val="009140D0"/>
    <w:rsid w:val="00914A02"/>
    <w:rsid w:val="00914EA0"/>
    <w:rsid w:val="0091540A"/>
    <w:rsid w:val="009156E5"/>
    <w:rsid w:val="009160A3"/>
    <w:rsid w:val="0091743E"/>
    <w:rsid w:val="00922026"/>
    <w:rsid w:val="00924DF7"/>
    <w:rsid w:val="00925B9B"/>
    <w:rsid w:val="009262B6"/>
    <w:rsid w:val="00926918"/>
    <w:rsid w:val="00926BC3"/>
    <w:rsid w:val="00926F36"/>
    <w:rsid w:val="00927589"/>
    <w:rsid w:val="009302CB"/>
    <w:rsid w:val="00933429"/>
    <w:rsid w:val="0093506E"/>
    <w:rsid w:val="0093531B"/>
    <w:rsid w:val="00935E80"/>
    <w:rsid w:val="00936034"/>
    <w:rsid w:val="00936050"/>
    <w:rsid w:val="00937548"/>
    <w:rsid w:val="00941B33"/>
    <w:rsid w:val="00941E8C"/>
    <w:rsid w:val="009429BE"/>
    <w:rsid w:val="00942BCD"/>
    <w:rsid w:val="00942FFF"/>
    <w:rsid w:val="009438B1"/>
    <w:rsid w:val="00943E42"/>
    <w:rsid w:val="009443ED"/>
    <w:rsid w:val="00944BA4"/>
    <w:rsid w:val="00944BDA"/>
    <w:rsid w:val="00944E1F"/>
    <w:rsid w:val="00945527"/>
    <w:rsid w:val="00945DBB"/>
    <w:rsid w:val="00946274"/>
    <w:rsid w:val="00947FA6"/>
    <w:rsid w:val="0095193D"/>
    <w:rsid w:val="0095207D"/>
    <w:rsid w:val="009520FB"/>
    <w:rsid w:val="00953D47"/>
    <w:rsid w:val="00954A36"/>
    <w:rsid w:val="009553B3"/>
    <w:rsid w:val="00957338"/>
    <w:rsid w:val="00957724"/>
    <w:rsid w:val="00961498"/>
    <w:rsid w:val="009639D3"/>
    <w:rsid w:val="00963F15"/>
    <w:rsid w:val="009644ED"/>
    <w:rsid w:val="009648BF"/>
    <w:rsid w:val="00964D67"/>
    <w:rsid w:val="00965873"/>
    <w:rsid w:val="009674F2"/>
    <w:rsid w:val="0097053E"/>
    <w:rsid w:val="0097059B"/>
    <w:rsid w:val="00970B6F"/>
    <w:rsid w:val="00971F87"/>
    <w:rsid w:val="00974B1E"/>
    <w:rsid w:val="00974FF8"/>
    <w:rsid w:val="00976845"/>
    <w:rsid w:val="0097750F"/>
    <w:rsid w:val="00980261"/>
    <w:rsid w:val="0098028C"/>
    <w:rsid w:val="00981530"/>
    <w:rsid w:val="00981FD9"/>
    <w:rsid w:val="009824C2"/>
    <w:rsid w:val="00982B4C"/>
    <w:rsid w:val="00982FFC"/>
    <w:rsid w:val="00983BFB"/>
    <w:rsid w:val="00983E83"/>
    <w:rsid w:val="00984152"/>
    <w:rsid w:val="00984DCC"/>
    <w:rsid w:val="00986963"/>
    <w:rsid w:val="0098767D"/>
    <w:rsid w:val="00987B67"/>
    <w:rsid w:val="0099030C"/>
    <w:rsid w:val="00990572"/>
    <w:rsid w:val="0099083D"/>
    <w:rsid w:val="009917C5"/>
    <w:rsid w:val="00991A1A"/>
    <w:rsid w:val="00993748"/>
    <w:rsid w:val="00995050"/>
    <w:rsid w:val="009974A2"/>
    <w:rsid w:val="0099772E"/>
    <w:rsid w:val="00997860"/>
    <w:rsid w:val="009A0E00"/>
    <w:rsid w:val="009A1DFD"/>
    <w:rsid w:val="009A2AED"/>
    <w:rsid w:val="009A2DD6"/>
    <w:rsid w:val="009A32EB"/>
    <w:rsid w:val="009A3BC7"/>
    <w:rsid w:val="009A3DBF"/>
    <w:rsid w:val="009A5635"/>
    <w:rsid w:val="009A5AC6"/>
    <w:rsid w:val="009A6699"/>
    <w:rsid w:val="009B0E1A"/>
    <w:rsid w:val="009B1330"/>
    <w:rsid w:val="009B1C7F"/>
    <w:rsid w:val="009B22E6"/>
    <w:rsid w:val="009B3521"/>
    <w:rsid w:val="009B36B7"/>
    <w:rsid w:val="009B3DC5"/>
    <w:rsid w:val="009B46D4"/>
    <w:rsid w:val="009B5F4A"/>
    <w:rsid w:val="009C0BFD"/>
    <w:rsid w:val="009C12C9"/>
    <w:rsid w:val="009C1C00"/>
    <w:rsid w:val="009C1ED2"/>
    <w:rsid w:val="009C22C1"/>
    <w:rsid w:val="009C2823"/>
    <w:rsid w:val="009C351B"/>
    <w:rsid w:val="009C4EE5"/>
    <w:rsid w:val="009C4F5A"/>
    <w:rsid w:val="009C650E"/>
    <w:rsid w:val="009C68D6"/>
    <w:rsid w:val="009C7229"/>
    <w:rsid w:val="009C72E9"/>
    <w:rsid w:val="009C75C7"/>
    <w:rsid w:val="009C7D91"/>
    <w:rsid w:val="009D00EE"/>
    <w:rsid w:val="009D0DC0"/>
    <w:rsid w:val="009D1F92"/>
    <w:rsid w:val="009D22F4"/>
    <w:rsid w:val="009D24F0"/>
    <w:rsid w:val="009D3299"/>
    <w:rsid w:val="009D3DE5"/>
    <w:rsid w:val="009D4488"/>
    <w:rsid w:val="009D4F7F"/>
    <w:rsid w:val="009D674D"/>
    <w:rsid w:val="009D68D1"/>
    <w:rsid w:val="009E1C95"/>
    <w:rsid w:val="009E31F9"/>
    <w:rsid w:val="009E3708"/>
    <w:rsid w:val="009E427D"/>
    <w:rsid w:val="009E47A2"/>
    <w:rsid w:val="009E4A08"/>
    <w:rsid w:val="009E5432"/>
    <w:rsid w:val="009E627A"/>
    <w:rsid w:val="009E7251"/>
    <w:rsid w:val="009E743D"/>
    <w:rsid w:val="009F1B71"/>
    <w:rsid w:val="009F24F1"/>
    <w:rsid w:val="009F2846"/>
    <w:rsid w:val="009F2FDB"/>
    <w:rsid w:val="009F3F60"/>
    <w:rsid w:val="009F52CD"/>
    <w:rsid w:val="009F5DC5"/>
    <w:rsid w:val="009F6A23"/>
    <w:rsid w:val="00A01740"/>
    <w:rsid w:val="00A02206"/>
    <w:rsid w:val="00A02F47"/>
    <w:rsid w:val="00A030A2"/>
    <w:rsid w:val="00A038F6"/>
    <w:rsid w:val="00A0390B"/>
    <w:rsid w:val="00A04FD2"/>
    <w:rsid w:val="00A05035"/>
    <w:rsid w:val="00A05E7B"/>
    <w:rsid w:val="00A05EFD"/>
    <w:rsid w:val="00A067EF"/>
    <w:rsid w:val="00A072FD"/>
    <w:rsid w:val="00A07E59"/>
    <w:rsid w:val="00A11924"/>
    <w:rsid w:val="00A132D7"/>
    <w:rsid w:val="00A13B78"/>
    <w:rsid w:val="00A144B3"/>
    <w:rsid w:val="00A14973"/>
    <w:rsid w:val="00A1502A"/>
    <w:rsid w:val="00A15353"/>
    <w:rsid w:val="00A15DBA"/>
    <w:rsid w:val="00A1658C"/>
    <w:rsid w:val="00A16928"/>
    <w:rsid w:val="00A17380"/>
    <w:rsid w:val="00A177CA"/>
    <w:rsid w:val="00A17B67"/>
    <w:rsid w:val="00A17F49"/>
    <w:rsid w:val="00A21A2C"/>
    <w:rsid w:val="00A21B61"/>
    <w:rsid w:val="00A2309C"/>
    <w:rsid w:val="00A23356"/>
    <w:rsid w:val="00A244EC"/>
    <w:rsid w:val="00A245D2"/>
    <w:rsid w:val="00A24BE6"/>
    <w:rsid w:val="00A252C5"/>
    <w:rsid w:val="00A25471"/>
    <w:rsid w:val="00A2697B"/>
    <w:rsid w:val="00A27A3D"/>
    <w:rsid w:val="00A30E50"/>
    <w:rsid w:val="00A31056"/>
    <w:rsid w:val="00A32CF5"/>
    <w:rsid w:val="00A32DF7"/>
    <w:rsid w:val="00A332D0"/>
    <w:rsid w:val="00A33399"/>
    <w:rsid w:val="00A3378F"/>
    <w:rsid w:val="00A3455B"/>
    <w:rsid w:val="00A35323"/>
    <w:rsid w:val="00A35852"/>
    <w:rsid w:val="00A368D7"/>
    <w:rsid w:val="00A36E4C"/>
    <w:rsid w:val="00A37BEA"/>
    <w:rsid w:val="00A407BB"/>
    <w:rsid w:val="00A4371F"/>
    <w:rsid w:val="00A43F48"/>
    <w:rsid w:val="00A44101"/>
    <w:rsid w:val="00A45172"/>
    <w:rsid w:val="00A45EC1"/>
    <w:rsid w:val="00A469BB"/>
    <w:rsid w:val="00A46BA2"/>
    <w:rsid w:val="00A504FA"/>
    <w:rsid w:val="00A51FE6"/>
    <w:rsid w:val="00A52614"/>
    <w:rsid w:val="00A53F76"/>
    <w:rsid w:val="00A55871"/>
    <w:rsid w:val="00A57208"/>
    <w:rsid w:val="00A57DEA"/>
    <w:rsid w:val="00A6050E"/>
    <w:rsid w:val="00A60E0C"/>
    <w:rsid w:val="00A61304"/>
    <w:rsid w:val="00A62094"/>
    <w:rsid w:val="00A620DD"/>
    <w:rsid w:val="00A6349C"/>
    <w:rsid w:val="00A6401E"/>
    <w:rsid w:val="00A640C9"/>
    <w:rsid w:val="00A64387"/>
    <w:rsid w:val="00A644A8"/>
    <w:rsid w:val="00A648D8"/>
    <w:rsid w:val="00A655FD"/>
    <w:rsid w:val="00A663D4"/>
    <w:rsid w:val="00A6653C"/>
    <w:rsid w:val="00A6763E"/>
    <w:rsid w:val="00A67B02"/>
    <w:rsid w:val="00A67C73"/>
    <w:rsid w:val="00A67FAB"/>
    <w:rsid w:val="00A716EE"/>
    <w:rsid w:val="00A71A5A"/>
    <w:rsid w:val="00A72388"/>
    <w:rsid w:val="00A74444"/>
    <w:rsid w:val="00A7699D"/>
    <w:rsid w:val="00A800DB"/>
    <w:rsid w:val="00A81BD8"/>
    <w:rsid w:val="00A82427"/>
    <w:rsid w:val="00A82DCB"/>
    <w:rsid w:val="00A8385E"/>
    <w:rsid w:val="00A83EA4"/>
    <w:rsid w:val="00A847C5"/>
    <w:rsid w:val="00A8657D"/>
    <w:rsid w:val="00A9069D"/>
    <w:rsid w:val="00A90A40"/>
    <w:rsid w:val="00A93F2E"/>
    <w:rsid w:val="00A93F57"/>
    <w:rsid w:val="00A942B3"/>
    <w:rsid w:val="00A949CB"/>
    <w:rsid w:val="00A94B07"/>
    <w:rsid w:val="00A955BF"/>
    <w:rsid w:val="00A957DF"/>
    <w:rsid w:val="00A95C4B"/>
    <w:rsid w:val="00A96CF3"/>
    <w:rsid w:val="00AA09B3"/>
    <w:rsid w:val="00AA1B10"/>
    <w:rsid w:val="00AA319E"/>
    <w:rsid w:val="00AA345B"/>
    <w:rsid w:val="00AA3675"/>
    <w:rsid w:val="00AA43EE"/>
    <w:rsid w:val="00AA4FF7"/>
    <w:rsid w:val="00AA6895"/>
    <w:rsid w:val="00AB1FD5"/>
    <w:rsid w:val="00AB2A6F"/>
    <w:rsid w:val="00AB37D0"/>
    <w:rsid w:val="00AB4082"/>
    <w:rsid w:val="00AB43D9"/>
    <w:rsid w:val="00AB6A51"/>
    <w:rsid w:val="00AB6B63"/>
    <w:rsid w:val="00AB6BF4"/>
    <w:rsid w:val="00AC0278"/>
    <w:rsid w:val="00AC12E0"/>
    <w:rsid w:val="00AC19A4"/>
    <w:rsid w:val="00AC1D0E"/>
    <w:rsid w:val="00AC3850"/>
    <w:rsid w:val="00AC4419"/>
    <w:rsid w:val="00AC44BC"/>
    <w:rsid w:val="00AC49D3"/>
    <w:rsid w:val="00AC4CE1"/>
    <w:rsid w:val="00AC596D"/>
    <w:rsid w:val="00AC5E0B"/>
    <w:rsid w:val="00AC69E8"/>
    <w:rsid w:val="00AD05F1"/>
    <w:rsid w:val="00AD094D"/>
    <w:rsid w:val="00AD0A14"/>
    <w:rsid w:val="00AD0F0B"/>
    <w:rsid w:val="00AD109B"/>
    <w:rsid w:val="00AD14C3"/>
    <w:rsid w:val="00AD1EDC"/>
    <w:rsid w:val="00AD2114"/>
    <w:rsid w:val="00AD259E"/>
    <w:rsid w:val="00AD3302"/>
    <w:rsid w:val="00AD3406"/>
    <w:rsid w:val="00AD3EBA"/>
    <w:rsid w:val="00AD4711"/>
    <w:rsid w:val="00AD4D91"/>
    <w:rsid w:val="00AD674F"/>
    <w:rsid w:val="00AD6B6D"/>
    <w:rsid w:val="00AD7289"/>
    <w:rsid w:val="00AD78D3"/>
    <w:rsid w:val="00AE16A4"/>
    <w:rsid w:val="00AE1774"/>
    <w:rsid w:val="00AE21F3"/>
    <w:rsid w:val="00AE225B"/>
    <w:rsid w:val="00AE469B"/>
    <w:rsid w:val="00AE4756"/>
    <w:rsid w:val="00AE5078"/>
    <w:rsid w:val="00AE5D68"/>
    <w:rsid w:val="00AE647C"/>
    <w:rsid w:val="00AE6CCD"/>
    <w:rsid w:val="00AF03ED"/>
    <w:rsid w:val="00AF0ECE"/>
    <w:rsid w:val="00AF0FBF"/>
    <w:rsid w:val="00AF1D0F"/>
    <w:rsid w:val="00AF20FD"/>
    <w:rsid w:val="00AF24BD"/>
    <w:rsid w:val="00AF2D67"/>
    <w:rsid w:val="00AF37C3"/>
    <w:rsid w:val="00AF60E4"/>
    <w:rsid w:val="00AF68F8"/>
    <w:rsid w:val="00B00ABC"/>
    <w:rsid w:val="00B01ED5"/>
    <w:rsid w:val="00B0220B"/>
    <w:rsid w:val="00B02D0A"/>
    <w:rsid w:val="00B031B3"/>
    <w:rsid w:val="00B03763"/>
    <w:rsid w:val="00B039BD"/>
    <w:rsid w:val="00B03DEC"/>
    <w:rsid w:val="00B0408C"/>
    <w:rsid w:val="00B045F0"/>
    <w:rsid w:val="00B0494B"/>
    <w:rsid w:val="00B05592"/>
    <w:rsid w:val="00B06677"/>
    <w:rsid w:val="00B07BD0"/>
    <w:rsid w:val="00B1041A"/>
    <w:rsid w:val="00B12B27"/>
    <w:rsid w:val="00B138A0"/>
    <w:rsid w:val="00B13DF6"/>
    <w:rsid w:val="00B14B5A"/>
    <w:rsid w:val="00B1729D"/>
    <w:rsid w:val="00B212F1"/>
    <w:rsid w:val="00B21AFE"/>
    <w:rsid w:val="00B21C2D"/>
    <w:rsid w:val="00B22E9E"/>
    <w:rsid w:val="00B242A2"/>
    <w:rsid w:val="00B24A35"/>
    <w:rsid w:val="00B24DDF"/>
    <w:rsid w:val="00B252D8"/>
    <w:rsid w:val="00B27509"/>
    <w:rsid w:val="00B279C2"/>
    <w:rsid w:val="00B30832"/>
    <w:rsid w:val="00B30DB3"/>
    <w:rsid w:val="00B31076"/>
    <w:rsid w:val="00B31EDF"/>
    <w:rsid w:val="00B33288"/>
    <w:rsid w:val="00B33935"/>
    <w:rsid w:val="00B33B4A"/>
    <w:rsid w:val="00B33D9E"/>
    <w:rsid w:val="00B34168"/>
    <w:rsid w:val="00B3459B"/>
    <w:rsid w:val="00B348B8"/>
    <w:rsid w:val="00B352BE"/>
    <w:rsid w:val="00B35341"/>
    <w:rsid w:val="00B359E1"/>
    <w:rsid w:val="00B35F28"/>
    <w:rsid w:val="00B3701E"/>
    <w:rsid w:val="00B401B3"/>
    <w:rsid w:val="00B404BF"/>
    <w:rsid w:val="00B41533"/>
    <w:rsid w:val="00B4163A"/>
    <w:rsid w:val="00B416FB"/>
    <w:rsid w:val="00B41924"/>
    <w:rsid w:val="00B41A61"/>
    <w:rsid w:val="00B41DDE"/>
    <w:rsid w:val="00B42806"/>
    <w:rsid w:val="00B42D7E"/>
    <w:rsid w:val="00B45775"/>
    <w:rsid w:val="00B465AD"/>
    <w:rsid w:val="00B46F05"/>
    <w:rsid w:val="00B471DC"/>
    <w:rsid w:val="00B47ED2"/>
    <w:rsid w:val="00B50C28"/>
    <w:rsid w:val="00B511D4"/>
    <w:rsid w:val="00B512D3"/>
    <w:rsid w:val="00B51892"/>
    <w:rsid w:val="00B51B05"/>
    <w:rsid w:val="00B51E3F"/>
    <w:rsid w:val="00B52FE9"/>
    <w:rsid w:val="00B53020"/>
    <w:rsid w:val="00B5372B"/>
    <w:rsid w:val="00B553FD"/>
    <w:rsid w:val="00B56E5A"/>
    <w:rsid w:val="00B56E8A"/>
    <w:rsid w:val="00B5771D"/>
    <w:rsid w:val="00B57949"/>
    <w:rsid w:val="00B60914"/>
    <w:rsid w:val="00B613ED"/>
    <w:rsid w:val="00B62410"/>
    <w:rsid w:val="00B62D46"/>
    <w:rsid w:val="00B63015"/>
    <w:rsid w:val="00B630E9"/>
    <w:rsid w:val="00B645C4"/>
    <w:rsid w:val="00B6692C"/>
    <w:rsid w:val="00B66F36"/>
    <w:rsid w:val="00B67D6B"/>
    <w:rsid w:val="00B7049D"/>
    <w:rsid w:val="00B70D30"/>
    <w:rsid w:val="00B71CEC"/>
    <w:rsid w:val="00B727CA"/>
    <w:rsid w:val="00B73532"/>
    <w:rsid w:val="00B747C9"/>
    <w:rsid w:val="00B74CEB"/>
    <w:rsid w:val="00B74CF1"/>
    <w:rsid w:val="00B74D06"/>
    <w:rsid w:val="00B75D39"/>
    <w:rsid w:val="00B772FD"/>
    <w:rsid w:val="00B773D3"/>
    <w:rsid w:val="00B777E0"/>
    <w:rsid w:val="00B80394"/>
    <w:rsid w:val="00B80E20"/>
    <w:rsid w:val="00B8107A"/>
    <w:rsid w:val="00B81909"/>
    <w:rsid w:val="00B82826"/>
    <w:rsid w:val="00B82906"/>
    <w:rsid w:val="00B82924"/>
    <w:rsid w:val="00B82B32"/>
    <w:rsid w:val="00B830C9"/>
    <w:rsid w:val="00B840A8"/>
    <w:rsid w:val="00B84AE2"/>
    <w:rsid w:val="00B85B5C"/>
    <w:rsid w:val="00B86428"/>
    <w:rsid w:val="00B87985"/>
    <w:rsid w:val="00B909A0"/>
    <w:rsid w:val="00B939D9"/>
    <w:rsid w:val="00B947E5"/>
    <w:rsid w:val="00B9569F"/>
    <w:rsid w:val="00B963E0"/>
    <w:rsid w:val="00B96E09"/>
    <w:rsid w:val="00B973FF"/>
    <w:rsid w:val="00B97547"/>
    <w:rsid w:val="00BA1800"/>
    <w:rsid w:val="00BA27C2"/>
    <w:rsid w:val="00BA41AA"/>
    <w:rsid w:val="00BA610A"/>
    <w:rsid w:val="00BA63CC"/>
    <w:rsid w:val="00BA6726"/>
    <w:rsid w:val="00BA70F0"/>
    <w:rsid w:val="00BA7699"/>
    <w:rsid w:val="00BA7D20"/>
    <w:rsid w:val="00BB143B"/>
    <w:rsid w:val="00BB45EE"/>
    <w:rsid w:val="00BB4B64"/>
    <w:rsid w:val="00BB5133"/>
    <w:rsid w:val="00BB58CF"/>
    <w:rsid w:val="00BB6651"/>
    <w:rsid w:val="00BB741A"/>
    <w:rsid w:val="00BB78C0"/>
    <w:rsid w:val="00BB7C41"/>
    <w:rsid w:val="00BC0446"/>
    <w:rsid w:val="00BC0C21"/>
    <w:rsid w:val="00BC0FE7"/>
    <w:rsid w:val="00BC2143"/>
    <w:rsid w:val="00BC29C5"/>
    <w:rsid w:val="00BC3205"/>
    <w:rsid w:val="00BC4789"/>
    <w:rsid w:val="00BC4882"/>
    <w:rsid w:val="00BC49EA"/>
    <w:rsid w:val="00BC4BA4"/>
    <w:rsid w:val="00BC5344"/>
    <w:rsid w:val="00BC6652"/>
    <w:rsid w:val="00BC70AD"/>
    <w:rsid w:val="00BC7313"/>
    <w:rsid w:val="00BC79DA"/>
    <w:rsid w:val="00BD188A"/>
    <w:rsid w:val="00BD2E42"/>
    <w:rsid w:val="00BD32C3"/>
    <w:rsid w:val="00BD4669"/>
    <w:rsid w:val="00BD497B"/>
    <w:rsid w:val="00BD5828"/>
    <w:rsid w:val="00BD6101"/>
    <w:rsid w:val="00BD748D"/>
    <w:rsid w:val="00BD79AA"/>
    <w:rsid w:val="00BE0631"/>
    <w:rsid w:val="00BE1415"/>
    <w:rsid w:val="00BE19C7"/>
    <w:rsid w:val="00BE1D21"/>
    <w:rsid w:val="00BE1D8B"/>
    <w:rsid w:val="00BE211A"/>
    <w:rsid w:val="00BE2588"/>
    <w:rsid w:val="00BE2661"/>
    <w:rsid w:val="00BE334F"/>
    <w:rsid w:val="00BE34E2"/>
    <w:rsid w:val="00BE35C6"/>
    <w:rsid w:val="00BE387D"/>
    <w:rsid w:val="00BE446F"/>
    <w:rsid w:val="00BE4670"/>
    <w:rsid w:val="00BE49D1"/>
    <w:rsid w:val="00BE4E40"/>
    <w:rsid w:val="00BE4FAC"/>
    <w:rsid w:val="00BE7D5F"/>
    <w:rsid w:val="00BE7E28"/>
    <w:rsid w:val="00BF0412"/>
    <w:rsid w:val="00BF04B4"/>
    <w:rsid w:val="00BF1D71"/>
    <w:rsid w:val="00BF3D03"/>
    <w:rsid w:val="00BF418C"/>
    <w:rsid w:val="00BF467D"/>
    <w:rsid w:val="00BF580D"/>
    <w:rsid w:val="00BF6E62"/>
    <w:rsid w:val="00BF72A7"/>
    <w:rsid w:val="00C00E9A"/>
    <w:rsid w:val="00C010E0"/>
    <w:rsid w:val="00C01A3D"/>
    <w:rsid w:val="00C029BF"/>
    <w:rsid w:val="00C02AEC"/>
    <w:rsid w:val="00C0391B"/>
    <w:rsid w:val="00C03AAA"/>
    <w:rsid w:val="00C03BBB"/>
    <w:rsid w:val="00C03BDD"/>
    <w:rsid w:val="00C05DFC"/>
    <w:rsid w:val="00C05FD1"/>
    <w:rsid w:val="00C06436"/>
    <w:rsid w:val="00C06F0D"/>
    <w:rsid w:val="00C077AB"/>
    <w:rsid w:val="00C07A15"/>
    <w:rsid w:val="00C10168"/>
    <w:rsid w:val="00C11D88"/>
    <w:rsid w:val="00C11E9B"/>
    <w:rsid w:val="00C12CA6"/>
    <w:rsid w:val="00C13D80"/>
    <w:rsid w:val="00C1433C"/>
    <w:rsid w:val="00C14882"/>
    <w:rsid w:val="00C14B35"/>
    <w:rsid w:val="00C14F85"/>
    <w:rsid w:val="00C152F1"/>
    <w:rsid w:val="00C15844"/>
    <w:rsid w:val="00C15939"/>
    <w:rsid w:val="00C15C9B"/>
    <w:rsid w:val="00C17882"/>
    <w:rsid w:val="00C179C7"/>
    <w:rsid w:val="00C20DAF"/>
    <w:rsid w:val="00C21957"/>
    <w:rsid w:val="00C222D5"/>
    <w:rsid w:val="00C225C3"/>
    <w:rsid w:val="00C2269A"/>
    <w:rsid w:val="00C23587"/>
    <w:rsid w:val="00C2385C"/>
    <w:rsid w:val="00C23C7B"/>
    <w:rsid w:val="00C242B2"/>
    <w:rsid w:val="00C24763"/>
    <w:rsid w:val="00C25332"/>
    <w:rsid w:val="00C253CE"/>
    <w:rsid w:val="00C262AE"/>
    <w:rsid w:val="00C26445"/>
    <w:rsid w:val="00C2644F"/>
    <w:rsid w:val="00C26D90"/>
    <w:rsid w:val="00C30187"/>
    <w:rsid w:val="00C31439"/>
    <w:rsid w:val="00C346BB"/>
    <w:rsid w:val="00C34BCC"/>
    <w:rsid w:val="00C34E27"/>
    <w:rsid w:val="00C363FE"/>
    <w:rsid w:val="00C36486"/>
    <w:rsid w:val="00C4089A"/>
    <w:rsid w:val="00C40B09"/>
    <w:rsid w:val="00C4116C"/>
    <w:rsid w:val="00C41323"/>
    <w:rsid w:val="00C4194A"/>
    <w:rsid w:val="00C42020"/>
    <w:rsid w:val="00C4254F"/>
    <w:rsid w:val="00C425B0"/>
    <w:rsid w:val="00C425FC"/>
    <w:rsid w:val="00C44E6C"/>
    <w:rsid w:val="00C465F6"/>
    <w:rsid w:val="00C46F30"/>
    <w:rsid w:val="00C46FC7"/>
    <w:rsid w:val="00C4782B"/>
    <w:rsid w:val="00C5012F"/>
    <w:rsid w:val="00C501F2"/>
    <w:rsid w:val="00C50490"/>
    <w:rsid w:val="00C51BE3"/>
    <w:rsid w:val="00C52A08"/>
    <w:rsid w:val="00C5476A"/>
    <w:rsid w:val="00C55288"/>
    <w:rsid w:val="00C55A41"/>
    <w:rsid w:val="00C56C3B"/>
    <w:rsid w:val="00C603F3"/>
    <w:rsid w:val="00C61A63"/>
    <w:rsid w:val="00C62CF0"/>
    <w:rsid w:val="00C631C0"/>
    <w:rsid w:val="00C635EF"/>
    <w:rsid w:val="00C63C39"/>
    <w:rsid w:val="00C6421E"/>
    <w:rsid w:val="00C6586B"/>
    <w:rsid w:val="00C66202"/>
    <w:rsid w:val="00C67422"/>
    <w:rsid w:val="00C7091F"/>
    <w:rsid w:val="00C72295"/>
    <w:rsid w:val="00C73B3E"/>
    <w:rsid w:val="00C74522"/>
    <w:rsid w:val="00C75725"/>
    <w:rsid w:val="00C76330"/>
    <w:rsid w:val="00C76871"/>
    <w:rsid w:val="00C777A1"/>
    <w:rsid w:val="00C77C78"/>
    <w:rsid w:val="00C80BE2"/>
    <w:rsid w:val="00C81D7D"/>
    <w:rsid w:val="00C82CD5"/>
    <w:rsid w:val="00C82F5B"/>
    <w:rsid w:val="00C82FAC"/>
    <w:rsid w:val="00C846C0"/>
    <w:rsid w:val="00C8524A"/>
    <w:rsid w:val="00C85929"/>
    <w:rsid w:val="00C85B84"/>
    <w:rsid w:val="00C86458"/>
    <w:rsid w:val="00C87F83"/>
    <w:rsid w:val="00C900E4"/>
    <w:rsid w:val="00C92A65"/>
    <w:rsid w:val="00C94742"/>
    <w:rsid w:val="00C95084"/>
    <w:rsid w:val="00C95505"/>
    <w:rsid w:val="00C961FC"/>
    <w:rsid w:val="00C9667D"/>
    <w:rsid w:val="00C9670A"/>
    <w:rsid w:val="00C96C50"/>
    <w:rsid w:val="00C96E53"/>
    <w:rsid w:val="00CA082C"/>
    <w:rsid w:val="00CA0A13"/>
    <w:rsid w:val="00CA0B39"/>
    <w:rsid w:val="00CA0B64"/>
    <w:rsid w:val="00CA1D66"/>
    <w:rsid w:val="00CA318A"/>
    <w:rsid w:val="00CA398E"/>
    <w:rsid w:val="00CA3C36"/>
    <w:rsid w:val="00CA4356"/>
    <w:rsid w:val="00CA45B4"/>
    <w:rsid w:val="00CA4AAA"/>
    <w:rsid w:val="00CA4E20"/>
    <w:rsid w:val="00CA5415"/>
    <w:rsid w:val="00CA5C18"/>
    <w:rsid w:val="00CA62CF"/>
    <w:rsid w:val="00CA686E"/>
    <w:rsid w:val="00CA68E1"/>
    <w:rsid w:val="00CA6F34"/>
    <w:rsid w:val="00CA7146"/>
    <w:rsid w:val="00CA7B3A"/>
    <w:rsid w:val="00CB0760"/>
    <w:rsid w:val="00CB1F78"/>
    <w:rsid w:val="00CB31CB"/>
    <w:rsid w:val="00CB3475"/>
    <w:rsid w:val="00CB4582"/>
    <w:rsid w:val="00CB6065"/>
    <w:rsid w:val="00CB61A1"/>
    <w:rsid w:val="00CB7AB7"/>
    <w:rsid w:val="00CC096A"/>
    <w:rsid w:val="00CC0C1D"/>
    <w:rsid w:val="00CC1292"/>
    <w:rsid w:val="00CC3048"/>
    <w:rsid w:val="00CC3995"/>
    <w:rsid w:val="00CC52C3"/>
    <w:rsid w:val="00CC536B"/>
    <w:rsid w:val="00CC6A6D"/>
    <w:rsid w:val="00CC76B8"/>
    <w:rsid w:val="00CD0676"/>
    <w:rsid w:val="00CD0744"/>
    <w:rsid w:val="00CD0904"/>
    <w:rsid w:val="00CD0E23"/>
    <w:rsid w:val="00CD0F32"/>
    <w:rsid w:val="00CD193D"/>
    <w:rsid w:val="00CD1BDB"/>
    <w:rsid w:val="00CD1D6E"/>
    <w:rsid w:val="00CD31F8"/>
    <w:rsid w:val="00CD3921"/>
    <w:rsid w:val="00CD6598"/>
    <w:rsid w:val="00CD714B"/>
    <w:rsid w:val="00CE1C46"/>
    <w:rsid w:val="00CE2AA3"/>
    <w:rsid w:val="00CE417C"/>
    <w:rsid w:val="00CE644F"/>
    <w:rsid w:val="00CF0182"/>
    <w:rsid w:val="00CF02EF"/>
    <w:rsid w:val="00CF129D"/>
    <w:rsid w:val="00CF138C"/>
    <w:rsid w:val="00CF20F5"/>
    <w:rsid w:val="00CF286C"/>
    <w:rsid w:val="00CF2DF1"/>
    <w:rsid w:val="00CF36B7"/>
    <w:rsid w:val="00CF5251"/>
    <w:rsid w:val="00CF6DF5"/>
    <w:rsid w:val="00D00522"/>
    <w:rsid w:val="00D0168D"/>
    <w:rsid w:val="00D0171A"/>
    <w:rsid w:val="00D01AD9"/>
    <w:rsid w:val="00D01B00"/>
    <w:rsid w:val="00D02AE3"/>
    <w:rsid w:val="00D03181"/>
    <w:rsid w:val="00D037E6"/>
    <w:rsid w:val="00D03A76"/>
    <w:rsid w:val="00D05516"/>
    <w:rsid w:val="00D059A9"/>
    <w:rsid w:val="00D06ABA"/>
    <w:rsid w:val="00D07B66"/>
    <w:rsid w:val="00D07C3A"/>
    <w:rsid w:val="00D103EC"/>
    <w:rsid w:val="00D1180F"/>
    <w:rsid w:val="00D11AAF"/>
    <w:rsid w:val="00D11FBB"/>
    <w:rsid w:val="00D145FA"/>
    <w:rsid w:val="00D1495F"/>
    <w:rsid w:val="00D14C04"/>
    <w:rsid w:val="00D16192"/>
    <w:rsid w:val="00D16FC0"/>
    <w:rsid w:val="00D17344"/>
    <w:rsid w:val="00D17D26"/>
    <w:rsid w:val="00D20916"/>
    <w:rsid w:val="00D2172B"/>
    <w:rsid w:val="00D21FC7"/>
    <w:rsid w:val="00D22057"/>
    <w:rsid w:val="00D22773"/>
    <w:rsid w:val="00D22FA7"/>
    <w:rsid w:val="00D23C92"/>
    <w:rsid w:val="00D242D4"/>
    <w:rsid w:val="00D25BAC"/>
    <w:rsid w:val="00D2638B"/>
    <w:rsid w:val="00D272A4"/>
    <w:rsid w:val="00D2788C"/>
    <w:rsid w:val="00D27A3A"/>
    <w:rsid w:val="00D30CEE"/>
    <w:rsid w:val="00D3263F"/>
    <w:rsid w:val="00D32BCE"/>
    <w:rsid w:val="00D34381"/>
    <w:rsid w:val="00D34963"/>
    <w:rsid w:val="00D36D0F"/>
    <w:rsid w:val="00D37252"/>
    <w:rsid w:val="00D37822"/>
    <w:rsid w:val="00D405FE"/>
    <w:rsid w:val="00D412D2"/>
    <w:rsid w:val="00D42250"/>
    <w:rsid w:val="00D424FF"/>
    <w:rsid w:val="00D4336B"/>
    <w:rsid w:val="00D43D99"/>
    <w:rsid w:val="00D44CE2"/>
    <w:rsid w:val="00D44E32"/>
    <w:rsid w:val="00D451E7"/>
    <w:rsid w:val="00D45208"/>
    <w:rsid w:val="00D45323"/>
    <w:rsid w:val="00D45590"/>
    <w:rsid w:val="00D459D8"/>
    <w:rsid w:val="00D45D33"/>
    <w:rsid w:val="00D460B0"/>
    <w:rsid w:val="00D46134"/>
    <w:rsid w:val="00D478AA"/>
    <w:rsid w:val="00D47B5B"/>
    <w:rsid w:val="00D47EEA"/>
    <w:rsid w:val="00D50972"/>
    <w:rsid w:val="00D50992"/>
    <w:rsid w:val="00D50EA8"/>
    <w:rsid w:val="00D52CE5"/>
    <w:rsid w:val="00D52DB0"/>
    <w:rsid w:val="00D534E9"/>
    <w:rsid w:val="00D55450"/>
    <w:rsid w:val="00D56838"/>
    <w:rsid w:val="00D575B4"/>
    <w:rsid w:val="00D57917"/>
    <w:rsid w:val="00D60E0A"/>
    <w:rsid w:val="00D6181B"/>
    <w:rsid w:val="00D61A02"/>
    <w:rsid w:val="00D620FC"/>
    <w:rsid w:val="00D6344D"/>
    <w:rsid w:val="00D64C84"/>
    <w:rsid w:val="00D66175"/>
    <w:rsid w:val="00D7039D"/>
    <w:rsid w:val="00D70C1B"/>
    <w:rsid w:val="00D7242B"/>
    <w:rsid w:val="00D72877"/>
    <w:rsid w:val="00D7289F"/>
    <w:rsid w:val="00D72E2C"/>
    <w:rsid w:val="00D7362B"/>
    <w:rsid w:val="00D76929"/>
    <w:rsid w:val="00D76DF1"/>
    <w:rsid w:val="00D81DE2"/>
    <w:rsid w:val="00D837EB"/>
    <w:rsid w:val="00D83AE6"/>
    <w:rsid w:val="00D84114"/>
    <w:rsid w:val="00D865B3"/>
    <w:rsid w:val="00D86CAF"/>
    <w:rsid w:val="00D90163"/>
    <w:rsid w:val="00D907A1"/>
    <w:rsid w:val="00D916A6"/>
    <w:rsid w:val="00D923FB"/>
    <w:rsid w:val="00D924D6"/>
    <w:rsid w:val="00D93D6E"/>
    <w:rsid w:val="00D9444E"/>
    <w:rsid w:val="00D949A9"/>
    <w:rsid w:val="00D94E05"/>
    <w:rsid w:val="00D97079"/>
    <w:rsid w:val="00D975BA"/>
    <w:rsid w:val="00D978C8"/>
    <w:rsid w:val="00DA040E"/>
    <w:rsid w:val="00DA0545"/>
    <w:rsid w:val="00DA0B46"/>
    <w:rsid w:val="00DA0E7A"/>
    <w:rsid w:val="00DA0FC2"/>
    <w:rsid w:val="00DA1B57"/>
    <w:rsid w:val="00DA2A12"/>
    <w:rsid w:val="00DA2ED8"/>
    <w:rsid w:val="00DA31BC"/>
    <w:rsid w:val="00DA3797"/>
    <w:rsid w:val="00DA3F88"/>
    <w:rsid w:val="00DA4FA6"/>
    <w:rsid w:val="00DA5164"/>
    <w:rsid w:val="00DA52F4"/>
    <w:rsid w:val="00DA7810"/>
    <w:rsid w:val="00DB0EE8"/>
    <w:rsid w:val="00DB12C4"/>
    <w:rsid w:val="00DB1D52"/>
    <w:rsid w:val="00DB1FDA"/>
    <w:rsid w:val="00DB266C"/>
    <w:rsid w:val="00DB39F4"/>
    <w:rsid w:val="00DB3C5D"/>
    <w:rsid w:val="00DB3E52"/>
    <w:rsid w:val="00DB3EDC"/>
    <w:rsid w:val="00DC0FDF"/>
    <w:rsid w:val="00DC23B3"/>
    <w:rsid w:val="00DC3363"/>
    <w:rsid w:val="00DC41CF"/>
    <w:rsid w:val="00DC41FF"/>
    <w:rsid w:val="00DC49B8"/>
    <w:rsid w:val="00DC4F6E"/>
    <w:rsid w:val="00DC512C"/>
    <w:rsid w:val="00DC57DD"/>
    <w:rsid w:val="00DC700A"/>
    <w:rsid w:val="00DC71F6"/>
    <w:rsid w:val="00DD1266"/>
    <w:rsid w:val="00DD12E8"/>
    <w:rsid w:val="00DD1B79"/>
    <w:rsid w:val="00DD24B8"/>
    <w:rsid w:val="00DD438A"/>
    <w:rsid w:val="00DD5C41"/>
    <w:rsid w:val="00DD620A"/>
    <w:rsid w:val="00DD7866"/>
    <w:rsid w:val="00DD7EB1"/>
    <w:rsid w:val="00DE0F87"/>
    <w:rsid w:val="00DE1B84"/>
    <w:rsid w:val="00DE3DE9"/>
    <w:rsid w:val="00DE4888"/>
    <w:rsid w:val="00DE53D7"/>
    <w:rsid w:val="00DE721D"/>
    <w:rsid w:val="00DE732F"/>
    <w:rsid w:val="00DF0A51"/>
    <w:rsid w:val="00DF0FD2"/>
    <w:rsid w:val="00DF1A3F"/>
    <w:rsid w:val="00DF1D5A"/>
    <w:rsid w:val="00DF25F1"/>
    <w:rsid w:val="00DF429B"/>
    <w:rsid w:val="00DF5550"/>
    <w:rsid w:val="00DF56E1"/>
    <w:rsid w:val="00DF584F"/>
    <w:rsid w:val="00DF5DF5"/>
    <w:rsid w:val="00DF7410"/>
    <w:rsid w:val="00DF750A"/>
    <w:rsid w:val="00DF7797"/>
    <w:rsid w:val="00E01195"/>
    <w:rsid w:val="00E01536"/>
    <w:rsid w:val="00E023BF"/>
    <w:rsid w:val="00E025FA"/>
    <w:rsid w:val="00E02A17"/>
    <w:rsid w:val="00E02B78"/>
    <w:rsid w:val="00E02FD5"/>
    <w:rsid w:val="00E031C6"/>
    <w:rsid w:val="00E03701"/>
    <w:rsid w:val="00E0420E"/>
    <w:rsid w:val="00E04374"/>
    <w:rsid w:val="00E048CB"/>
    <w:rsid w:val="00E0579B"/>
    <w:rsid w:val="00E06143"/>
    <w:rsid w:val="00E062FF"/>
    <w:rsid w:val="00E0701A"/>
    <w:rsid w:val="00E0726A"/>
    <w:rsid w:val="00E07874"/>
    <w:rsid w:val="00E07B1F"/>
    <w:rsid w:val="00E07B82"/>
    <w:rsid w:val="00E102D7"/>
    <w:rsid w:val="00E10807"/>
    <w:rsid w:val="00E1108F"/>
    <w:rsid w:val="00E11F02"/>
    <w:rsid w:val="00E121F1"/>
    <w:rsid w:val="00E12E2B"/>
    <w:rsid w:val="00E13B65"/>
    <w:rsid w:val="00E15122"/>
    <w:rsid w:val="00E1605A"/>
    <w:rsid w:val="00E1679D"/>
    <w:rsid w:val="00E169DC"/>
    <w:rsid w:val="00E1716F"/>
    <w:rsid w:val="00E20143"/>
    <w:rsid w:val="00E21297"/>
    <w:rsid w:val="00E2155F"/>
    <w:rsid w:val="00E2234A"/>
    <w:rsid w:val="00E22455"/>
    <w:rsid w:val="00E24FB4"/>
    <w:rsid w:val="00E25FED"/>
    <w:rsid w:val="00E279CE"/>
    <w:rsid w:val="00E30E4B"/>
    <w:rsid w:val="00E3161A"/>
    <w:rsid w:val="00E31631"/>
    <w:rsid w:val="00E323FB"/>
    <w:rsid w:val="00E34570"/>
    <w:rsid w:val="00E363CA"/>
    <w:rsid w:val="00E3654B"/>
    <w:rsid w:val="00E36A13"/>
    <w:rsid w:val="00E37AC8"/>
    <w:rsid w:val="00E418DA"/>
    <w:rsid w:val="00E43484"/>
    <w:rsid w:val="00E444B1"/>
    <w:rsid w:val="00E44941"/>
    <w:rsid w:val="00E452C5"/>
    <w:rsid w:val="00E4571B"/>
    <w:rsid w:val="00E463A7"/>
    <w:rsid w:val="00E468D3"/>
    <w:rsid w:val="00E4713E"/>
    <w:rsid w:val="00E50816"/>
    <w:rsid w:val="00E50AC1"/>
    <w:rsid w:val="00E5183B"/>
    <w:rsid w:val="00E52F27"/>
    <w:rsid w:val="00E5496B"/>
    <w:rsid w:val="00E54DD3"/>
    <w:rsid w:val="00E5747E"/>
    <w:rsid w:val="00E57669"/>
    <w:rsid w:val="00E57C58"/>
    <w:rsid w:val="00E61197"/>
    <w:rsid w:val="00E61CA8"/>
    <w:rsid w:val="00E63895"/>
    <w:rsid w:val="00E63E4E"/>
    <w:rsid w:val="00E65E31"/>
    <w:rsid w:val="00E66326"/>
    <w:rsid w:val="00E663E5"/>
    <w:rsid w:val="00E666F6"/>
    <w:rsid w:val="00E67345"/>
    <w:rsid w:val="00E70737"/>
    <w:rsid w:val="00E7199F"/>
    <w:rsid w:val="00E721B4"/>
    <w:rsid w:val="00E722A7"/>
    <w:rsid w:val="00E72345"/>
    <w:rsid w:val="00E72E9F"/>
    <w:rsid w:val="00E72FFE"/>
    <w:rsid w:val="00E73558"/>
    <w:rsid w:val="00E753C1"/>
    <w:rsid w:val="00E75FB2"/>
    <w:rsid w:val="00E7623A"/>
    <w:rsid w:val="00E76F51"/>
    <w:rsid w:val="00E77198"/>
    <w:rsid w:val="00E778C0"/>
    <w:rsid w:val="00E8003C"/>
    <w:rsid w:val="00E817A5"/>
    <w:rsid w:val="00E81D20"/>
    <w:rsid w:val="00E82131"/>
    <w:rsid w:val="00E82EEA"/>
    <w:rsid w:val="00E83714"/>
    <w:rsid w:val="00E837B9"/>
    <w:rsid w:val="00E84CD3"/>
    <w:rsid w:val="00E84DA4"/>
    <w:rsid w:val="00E86A04"/>
    <w:rsid w:val="00E87401"/>
    <w:rsid w:val="00E9135B"/>
    <w:rsid w:val="00E915B1"/>
    <w:rsid w:val="00E915D5"/>
    <w:rsid w:val="00E91B98"/>
    <w:rsid w:val="00E91EEB"/>
    <w:rsid w:val="00E92DDC"/>
    <w:rsid w:val="00E93264"/>
    <w:rsid w:val="00E93A01"/>
    <w:rsid w:val="00E93C75"/>
    <w:rsid w:val="00E94886"/>
    <w:rsid w:val="00E94D5A"/>
    <w:rsid w:val="00E95003"/>
    <w:rsid w:val="00E961F8"/>
    <w:rsid w:val="00E962CE"/>
    <w:rsid w:val="00E97190"/>
    <w:rsid w:val="00E974C7"/>
    <w:rsid w:val="00E97824"/>
    <w:rsid w:val="00EA00FE"/>
    <w:rsid w:val="00EA0FB3"/>
    <w:rsid w:val="00EA2071"/>
    <w:rsid w:val="00EA3098"/>
    <w:rsid w:val="00EA33D8"/>
    <w:rsid w:val="00EA35EE"/>
    <w:rsid w:val="00EA3D45"/>
    <w:rsid w:val="00EA3E27"/>
    <w:rsid w:val="00EA40D8"/>
    <w:rsid w:val="00EB070F"/>
    <w:rsid w:val="00EB12C1"/>
    <w:rsid w:val="00EB1A35"/>
    <w:rsid w:val="00EB1F57"/>
    <w:rsid w:val="00EB233E"/>
    <w:rsid w:val="00EB63FC"/>
    <w:rsid w:val="00EB68A0"/>
    <w:rsid w:val="00EB71FB"/>
    <w:rsid w:val="00EC0332"/>
    <w:rsid w:val="00EC14B0"/>
    <w:rsid w:val="00EC1993"/>
    <w:rsid w:val="00EC2091"/>
    <w:rsid w:val="00EC2620"/>
    <w:rsid w:val="00EC2F92"/>
    <w:rsid w:val="00EC4363"/>
    <w:rsid w:val="00EC5469"/>
    <w:rsid w:val="00EC6FD4"/>
    <w:rsid w:val="00ED0C2F"/>
    <w:rsid w:val="00ED170F"/>
    <w:rsid w:val="00ED1A72"/>
    <w:rsid w:val="00ED2224"/>
    <w:rsid w:val="00ED385E"/>
    <w:rsid w:val="00ED39DD"/>
    <w:rsid w:val="00ED3A37"/>
    <w:rsid w:val="00ED4F7C"/>
    <w:rsid w:val="00ED4FD7"/>
    <w:rsid w:val="00ED5155"/>
    <w:rsid w:val="00ED731C"/>
    <w:rsid w:val="00ED7A9F"/>
    <w:rsid w:val="00EE12F5"/>
    <w:rsid w:val="00EE294C"/>
    <w:rsid w:val="00EE326F"/>
    <w:rsid w:val="00EE3751"/>
    <w:rsid w:val="00EE42E2"/>
    <w:rsid w:val="00EE5BA4"/>
    <w:rsid w:val="00EE6586"/>
    <w:rsid w:val="00EE6BE1"/>
    <w:rsid w:val="00EE6EA8"/>
    <w:rsid w:val="00EE7943"/>
    <w:rsid w:val="00EF0141"/>
    <w:rsid w:val="00EF1C44"/>
    <w:rsid w:val="00EF2110"/>
    <w:rsid w:val="00EF25A0"/>
    <w:rsid w:val="00EF5868"/>
    <w:rsid w:val="00EF5BA6"/>
    <w:rsid w:val="00EF5DD9"/>
    <w:rsid w:val="00EF631F"/>
    <w:rsid w:val="00EF6934"/>
    <w:rsid w:val="00EF6E32"/>
    <w:rsid w:val="00EF7CB3"/>
    <w:rsid w:val="00EF7E7F"/>
    <w:rsid w:val="00F01BC3"/>
    <w:rsid w:val="00F01BEB"/>
    <w:rsid w:val="00F041E1"/>
    <w:rsid w:val="00F04448"/>
    <w:rsid w:val="00F04BA5"/>
    <w:rsid w:val="00F0528E"/>
    <w:rsid w:val="00F06C76"/>
    <w:rsid w:val="00F07E63"/>
    <w:rsid w:val="00F10E85"/>
    <w:rsid w:val="00F1121F"/>
    <w:rsid w:val="00F1176E"/>
    <w:rsid w:val="00F11F48"/>
    <w:rsid w:val="00F12153"/>
    <w:rsid w:val="00F121A6"/>
    <w:rsid w:val="00F12237"/>
    <w:rsid w:val="00F13B69"/>
    <w:rsid w:val="00F13C77"/>
    <w:rsid w:val="00F13EDF"/>
    <w:rsid w:val="00F14354"/>
    <w:rsid w:val="00F146CE"/>
    <w:rsid w:val="00F157A7"/>
    <w:rsid w:val="00F22627"/>
    <w:rsid w:val="00F22BA4"/>
    <w:rsid w:val="00F234A2"/>
    <w:rsid w:val="00F23A2F"/>
    <w:rsid w:val="00F23AFE"/>
    <w:rsid w:val="00F24305"/>
    <w:rsid w:val="00F24529"/>
    <w:rsid w:val="00F24858"/>
    <w:rsid w:val="00F2602D"/>
    <w:rsid w:val="00F27D28"/>
    <w:rsid w:val="00F304B5"/>
    <w:rsid w:val="00F30B6C"/>
    <w:rsid w:val="00F30D84"/>
    <w:rsid w:val="00F33A69"/>
    <w:rsid w:val="00F341A5"/>
    <w:rsid w:val="00F35735"/>
    <w:rsid w:val="00F3721B"/>
    <w:rsid w:val="00F377C4"/>
    <w:rsid w:val="00F4045D"/>
    <w:rsid w:val="00F4131A"/>
    <w:rsid w:val="00F41551"/>
    <w:rsid w:val="00F42901"/>
    <w:rsid w:val="00F43164"/>
    <w:rsid w:val="00F43D49"/>
    <w:rsid w:val="00F43FEA"/>
    <w:rsid w:val="00F47065"/>
    <w:rsid w:val="00F47CE9"/>
    <w:rsid w:val="00F50641"/>
    <w:rsid w:val="00F50A5E"/>
    <w:rsid w:val="00F50B20"/>
    <w:rsid w:val="00F514C1"/>
    <w:rsid w:val="00F528CF"/>
    <w:rsid w:val="00F52B2B"/>
    <w:rsid w:val="00F52F9F"/>
    <w:rsid w:val="00F531A5"/>
    <w:rsid w:val="00F54C4C"/>
    <w:rsid w:val="00F5550F"/>
    <w:rsid w:val="00F56A80"/>
    <w:rsid w:val="00F579D2"/>
    <w:rsid w:val="00F60B28"/>
    <w:rsid w:val="00F60C76"/>
    <w:rsid w:val="00F60DAD"/>
    <w:rsid w:val="00F61453"/>
    <w:rsid w:val="00F6159B"/>
    <w:rsid w:val="00F61A13"/>
    <w:rsid w:val="00F61D28"/>
    <w:rsid w:val="00F61EAD"/>
    <w:rsid w:val="00F62C6D"/>
    <w:rsid w:val="00F634FA"/>
    <w:rsid w:val="00F6397B"/>
    <w:rsid w:val="00F64F57"/>
    <w:rsid w:val="00F65C93"/>
    <w:rsid w:val="00F65CA2"/>
    <w:rsid w:val="00F66AF4"/>
    <w:rsid w:val="00F66BD2"/>
    <w:rsid w:val="00F67081"/>
    <w:rsid w:val="00F676D1"/>
    <w:rsid w:val="00F70742"/>
    <w:rsid w:val="00F71295"/>
    <w:rsid w:val="00F715E3"/>
    <w:rsid w:val="00F7288A"/>
    <w:rsid w:val="00F72A44"/>
    <w:rsid w:val="00F72ECB"/>
    <w:rsid w:val="00F72FAE"/>
    <w:rsid w:val="00F73538"/>
    <w:rsid w:val="00F74545"/>
    <w:rsid w:val="00F74578"/>
    <w:rsid w:val="00F746CB"/>
    <w:rsid w:val="00F7553D"/>
    <w:rsid w:val="00F7569E"/>
    <w:rsid w:val="00F76848"/>
    <w:rsid w:val="00F76E57"/>
    <w:rsid w:val="00F77327"/>
    <w:rsid w:val="00F77BD3"/>
    <w:rsid w:val="00F77CEE"/>
    <w:rsid w:val="00F77F16"/>
    <w:rsid w:val="00F8225E"/>
    <w:rsid w:val="00F82A18"/>
    <w:rsid w:val="00F841D5"/>
    <w:rsid w:val="00F8446D"/>
    <w:rsid w:val="00F84D82"/>
    <w:rsid w:val="00F84DAA"/>
    <w:rsid w:val="00F85DCC"/>
    <w:rsid w:val="00F85DEB"/>
    <w:rsid w:val="00F87033"/>
    <w:rsid w:val="00F879BB"/>
    <w:rsid w:val="00F90674"/>
    <w:rsid w:val="00F90EF3"/>
    <w:rsid w:val="00F91295"/>
    <w:rsid w:val="00F91351"/>
    <w:rsid w:val="00F91875"/>
    <w:rsid w:val="00F91BC8"/>
    <w:rsid w:val="00F9350C"/>
    <w:rsid w:val="00F937B8"/>
    <w:rsid w:val="00F9380D"/>
    <w:rsid w:val="00F93BB6"/>
    <w:rsid w:val="00F93CEF"/>
    <w:rsid w:val="00F9445E"/>
    <w:rsid w:val="00F94C66"/>
    <w:rsid w:val="00F95674"/>
    <w:rsid w:val="00F958C0"/>
    <w:rsid w:val="00F977BB"/>
    <w:rsid w:val="00FA00E3"/>
    <w:rsid w:val="00FA0C73"/>
    <w:rsid w:val="00FA1235"/>
    <w:rsid w:val="00FA1DAB"/>
    <w:rsid w:val="00FA1DE9"/>
    <w:rsid w:val="00FA21D8"/>
    <w:rsid w:val="00FA23F5"/>
    <w:rsid w:val="00FA27C5"/>
    <w:rsid w:val="00FA28FE"/>
    <w:rsid w:val="00FA2E91"/>
    <w:rsid w:val="00FA477D"/>
    <w:rsid w:val="00FA6963"/>
    <w:rsid w:val="00FB143B"/>
    <w:rsid w:val="00FB15E8"/>
    <w:rsid w:val="00FB2120"/>
    <w:rsid w:val="00FB279E"/>
    <w:rsid w:val="00FB3727"/>
    <w:rsid w:val="00FB3F8B"/>
    <w:rsid w:val="00FB451F"/>
    <w:rsid w:val="00FB50D2"/>
    <w:rsid w:val="00FB529F"/>
    <w:rsid w:val="00FB60C1"/>
    <w:rsid w:val="00FB6E26"/>
    <w:rsid w:val="00FB7462"/>
    <w:rsid w:val="00FB786E"/>
    <w:rsid w:val="00FB792E"/>
    <w:rsid w:val="00FC0B83"/>
    <w:rsid w:val="00FC1633"/>
    <w:rsid w:val="00FC2102"/>
    <w:rsid w:val="00FC2FA0"/>
    <w:rsid w:val="00FC30E9"/>
    <w:rsid w:val="00FC400B"/>
    <w:rsid w:val="00FC46DC"/>
    <w:rsid w:val="00FC4DA7"/>
    <w:rsid w:val="00FC79C4"/>
    <w:rsid w:val="00FC7B70"/>
    <w:rsid w:val="00FD11D0"/>
    <w:rsid w:val="00FD1877"/>
    <w:rsid w:val="00FD1B90"/>
    <w:rsid w:val="00FD1D09"/>
    <w:rsid w:val="00FD1D5B"/>
    <w:rsid w:val="00FD1F20"/>
    <w:rsid w:val="00FD1FA8"/>
    <w:rsid w:val="00FD21AA"/>
    <w:rsid w:val="00FD38D9"/>
    <w:rsid w:val="00FD42BF"/>
    <w:rsid w:val="00FD55AD"/>
    <w:rsid w:val="00FD652C"/>
    <w:rsid w:val="00FD66E1"/>
    <w:rsid w:val="00FD6EE7"/>
    <w:rsid w:val="00FD71A7"/>
    <w:rsid w:val="00FD782A"/>
    <w:rsid w:val="00FD7F88"/>
    <w:rsid w:val="00FE089D"/>
    <w:rsid w:val="00FE15B6"/>
    <w:rsid w:val="00FE1C7A"/>
    <w:rsid w:val="00FE2F8F"/>
    <w:rsid w:val="00FE3498"/>
    <w:rsid w:val="00FE353E"/>
    <w:rsid w:val="00FE3C7B"/>
    <w:rsid w:val="00FE3C84"/>
    <w:rsid w:val="00FE3FC3"/>
    <w:rsid w:val="00FE53F8"/>
    <w:rsid w:val="00FE57B6"/>
    <w:rsid w:val="00FE5E1A"/>
    <w:rsid w:val="00FE65B7"/>
    <w:rsid w:val="00FE6630"/>
    <w:rsid w:val="00FE68F0"/>
    <w:rsid w:val="00FE7703"/>
    <w:rsid w:val="00FF0379"/>
    <w:rsid w:val="00FF0570"/>
    <w:rsid w:val="00FF0A11"/>
    <w:rsid w:val="00FF2D8A"/>
    <w:rsid w:val="00FF3114"/>
    <w:rsid w:val="00FF526A"/>
    <w:rsid w:val="00FF54DD"/>
    <w:rsid w:val="00FF68FD"/>
    <w:rsid w:val="00FF6998"/>
    <w:rsid w:val="00FF6CC4"/>
    <w:rsid w:val="00FF7385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BB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a4">
    <w:name w:val="header"/>
    <w:basedOn w:val="a"/>
    <w:link w:val="a5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a6">
    <w:name w:val="Balloon Text"/>
    <w:basedOn w:val="a"/>
    <w:link w:val="a7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C61A63"/>
    <w:rPr>
      <w:rFonts w:ascii="Angsana New" w:eastAsia="Cordia New" w:hAnsi="Cordia New" w:cs="Wingdings"/>
      <w:sz w:val="28"/>
    </w:rPr>
  </w:style>
  <w:style w:type="character" w:styleId="a8">
    <w:name w:val="Emphasis"/>
    <w:basedOn w:val="a0"/>
    <w:uiPriority w:val="20"/>
    <w:qFormat/>
    <w:rsid w:val="008F7972"/>
    <w:rPr>
      <w:i/>
      <w:iCs/>
    </w:rPr>
  </w:style>
  <w:style w:type="character" w:styleId="a9">
    <w:name w:val="annotation reference"/>
    <w:basedOn w:val="a0"/>
    <w:uiPriority w:val="99"/>
    <w:semiHidden/>
    <w:unhideWhenUsed/>
    <w:rsid w:val="0068447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8447B"/>
    <w:pPr>
      <w:spacing w:line="240" w:lineRule="auto"/>
    </w:pPr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8447B"/>
    <w:rPr>
      <w:b/>
      <w:bCs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ae">
    <w:name w:val="footer"/>
    <w:basedOn w:val="a"/>
    <w:link w:val="af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af0">
    <w:name w:val="Hyperlink"/>
    <w:basedOn w:val="a0"/>
    <w:uiPriority w:val="99"/>
    <w:unhideWhenUsed/>
    <w:rsid w:val="00CC6A6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a4">
    <w:name w:val="header"/>
    <w:basedOn w:val="a"/>
    <w:link w:val="a5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a6">
    <w:name w:val="Balloon Text"/>
    <w:basedOn w:val="a"/>
    <w:link w:val="a7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C61A63"/>
    <w:rPr>
      <w:rFonts w:ascii="Angsana New" w:eastAsia="Cordia New" w:hAnsi="Cordia New" w:cs="Wingdings"/>
      <w:sz w:val="28"/>
    </w:rPr>
  </w:style>
  <w:style w:type="character" w:styleId="a8">
    <w:name w:val="Emphasis"/>
    <w:basedOn w:val="a0"/>
    <w:uiPriority w:val="20"/>
    <w:qFormat/>
    <w:rsid w:val="008F7972"/>
    <w:rPr>
      <w:i/>
      <w:iCs/>
    </w:rPr>
  </w:style>
  <w:style w:type="character" w:styleId="a9">
    <w:name w:val="annotation reference"/>
    <w:basedOn w:val="a0"/>
    <w:uiPriority w:val="99"/>
    <w:semiHidden/>
    <w:unhideWhenUsed/>
    <w:rsid w:val="0068447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8447B"/>
    <w:pPr>
      <w:spacing w:line="240" w:lineRule="auto"/>
    </w:pPr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8447B"/>
    <w:rPr>
      <w:b/>
      <w:bCs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ae">
    <w:name w:val="footer"/>
    <w:basedOn w:val="a"/>
    <w:link w:val="af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af0">
    <w:name w:val="Hyperlink"/>
    <w:basedOn w:val="a0"/>
    <w:uiPriority w:val="99"/>
    <w:unhideWhenUsed/>
    <w:rsid w:val="00CC6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CEFCC-026E-4FC7-BD51-EE12F2D62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8</Pages>
  <Words>2465</Words>
  <Characters>14056</Characters>
  <Application>Microsoft Office Word</Application>
  <DocSecurity>0</DocSecurity>
  <Lines>11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Admin</cp:lastModifiedBy>
  <cp:revision>54</cp:revision>
  <dcterms:created xsi:type="dcterms:W3CDTF">2021-01-14T03:34:00Z</dcterms:created>
  <dcterms:modified xsi:type="dcterms:W3CDTF">2022-02-03T08:11:00Z</dcterms:modified>
</cp:coreProperties>
</file>